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2F450" w14:textId="0E3F6F9A" w:rsidR="000E7EB4" w:rsidRPr="000E7EB4" w:rsidRDefault="005C6349" w:rsidP="004547B5">
      <w:pPr>
        <w:pStyle w:val="Heading1"/>
      </w:pPr>
      <w:r>
        <w:t>W</w:t>
      </w:r>
      <w:r w:rsidR="00D5208F">
        <w:t>ee</w:t>
      </w:r>
      <w:r>
        <w:t>k</w:t>
      </w:r>
      <w:r w:rsidR="00D5208F">
        <w:t xml:space="preserve"> </w:t>
      </w:r>
      <w:r>
        <w:t>09</w:t>
      </w:r>
      <w:r w:rsidR="00D5208F">
        <w:t xml:space="preserve"> Instructor </w:t>
      </w:r>
      <w:r w:rsidR="000E7EB4" w:rsidRPr="000E7EB4">
        <w:t xml:space="preserve">Notes </w:t>
      </w:r>
    </w:p>
    <w:p w14:paraId="6EF355F6" w14:textId="77777777" w:rsidR="000E7EB4" w:rsidRPr="000E7EB4" w:rsidRDefault="000E7EB4" w:rsidP="004547B5">
      <w:pPr>
        <w:pStyle w:val="Heading2"/>
      </w:pPr>
      <w:r w:rsidRPr="000E7EB4">
        <w:t>Overview</w:t>
      </w:r>
    </w:p>
    <w:p w14:paraId="0BE89F96" w14:textId="7B96E0EF" w:rsidR="00377C2B" w:rsidRDefault="00377C2B" w:rsidP="000E7EB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ek 09 will be covering Inte</w:t>
      </w:r>
      <w:r w:rsidR="000F306D">
        <w:rPr>
          <w:rFonts w:ascii="Times New Roman" w:eastAsia="Times New Roman" w:hAnsi="Times New Roman" w:cs="Times New Roman"/>
          <w:sz w:val="24"/>
          <w:szCs w:val="24"/>
        </w:rPr>
        <w:t>gration Testing. Students will write a Intergation Plan.</w:t>
      </w:r>
    </w:p>
    <w:p w14:paraId="2965D844" w14:textId="77777777" w:rsidR="000E7EB4" w:rsidRPr="000E7EB4" w:rsidRDefault="000E7EB4" w:rsidP="004547B5">
      <w:pPr>
        <w:pStyle w:val="Heading2"/>
      </w:pPr>
      <w:r w:rsidRPr="000E7EB4">
        <w:t>Objectives</w:t>
      </w:r>
    </w:p>
    <w:p w14:paraId="432663E6" w14:textId="77777777" w:rsidR="000E7EB4" w:rsidRPr="000E7EB4" w:rsidRDefault="000E7EB4" w:rsidP="000E7EB4">
      <w:p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 xml:space="preserve">By the end of the week, each student will be able to: </w:t>
      </w:r>
    </w:p>
    <w:p w14:paraId="32D33510" w14:textId="77777777" w:rsidR="000E7EB4" w:rsidRPr="000E7EB4" w:rsidRDefault="000E7EB4" w:rsidP="000E7EB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Implement Testing Applications (Cyber, UX, Full-Stack, End-To-End)</w:t>
      </w:r>
    </w:p>
    <w:p w14:paraId="6BA77DBA" w14:textId="77777777" w:rsidR="000E7EB4" w:rsidRPr="000E7EB4" w:rsidRDefault="000E7EB4" w:rsidP="000E7EB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Build an Integration Plan</w:t>
      </w:r>
    </w:p>
    <w:p w14:paraId="138F3D63" w14:textId="77777777" w:rsidR="000E7EB4" w:rsidRPr="000E7EB4" w:rsidRDefault="000E7EB4" w:rsidP="004547B5">
      <w:pPr>
        <w:pStyle w:val="Heading2"/>
      </w:pPr>
      <w:r w:rsidRPr="000E7EB4">
        <w:t>Before the Week Begins (Prepare)</w:t>
      </w:r>
    </w:p>
    <w:p w14:paraId="0CD1F5A5" w14:textId="77777777" w:rsidR="00A734BB" w:rsidRPr="00202083" w:rsidRDefault="00A734BB" w:rsidP="00A734BB">
      <w:p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Partnership/Group work:</w:t>
      </w:r>
    </w:p>
    <w:p w14:paraId="775D66D8" w14:textId="77777777" w:rsidR="00A734BB" w:rsidRDefault="00A734BB" w:rsidP="00A734BB">
      <w:pPr>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gration plan should be worked on in assigned groups.</w:t>
      </w:r>
    </w:p>
    <w:p w14:paraId="01449874" w14:textId="6DD74D3B" w:rsidR="000E7EB4" w:rsidRPr="00A734BB" w:rsidRDefault="00A734BB" w:rsidP="00A734BB">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Check Canvas “groups” to verify that all students are enrolled in a group. </w:t>
      </w:r>
    </w:p>
    <w:p w14:paraId="3F9952F0" w14:textId="77777777" w:rsidR="000E7EB4" w:rsidRPr="000E7EB4" w:rsidRDefault="000E7EB4" w:rsidP="004547B5">
      <w:pPr>
        <w:pStyle w:val="Heading2"/>
      </w:pPr>
      <w:r w:rsidRPr="000E7EB4">
        <w:t>During the Week (Teach)</w:t>
      </w:r>
    </w:p>
    <w:p w14:paraId="25EB3A5F" w14:textId="77777777" w:rsidR="000E7EB4" w:rsidRPr="000E7EB4" w:rsidRDefault="000E7EB4" w:rsidP="000E7EB4">
      <w:p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Labs:</w:t>
      </w:r>
    </w:p>
    <w:p w14:paraId="4C2B2308" w14:textId="7BF3A6EC" w:rsidR="000E7EB4" w:rsidRPr="000E7EB4" w:rsidRDefault="000E7EB4" w:rsidP="000E7E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 xml:space="preserve">Integration of different sensors into </w:t>
      </w:r>
      <w:hyperlink r:id="rId5" w:history="1">
        <w:r w:rsidRPr="000E7EB4">
          <w:rPr>
            <w:rFonts w:ascii="Times New Roman" w:eastAsia="Times New Roman" w:hAnsi="Times New Roman" w:cs="Times New Roman"/>
            <w:color w:val="0000FF"/>
            <w:sz w:val="24"/>
            <w:szCs w:val="24"/>
            <w:u w:val="single"/>
          </w:rPr>
          <w:t>Dr. Mobile</w:t>
        </w:r>
      </w:hyperlink>
      <w:r w:rsidRPr="000E7EB4">
        <w:rPr>
          <w:rFonts w:ascii="Times New Roman" w:eastAsia="Times New Roman" w:hAnsi="Times New Roman" w:cs="Times New Roman"/>
          <w:sz w:val="24"/>
          <w:szCs w:val="24"/>
        </w:rPr>
        <w:t>.</w:t>
      </w:r>
    </w:p>
    <w:p w14:paraId="513E36E2" w14:textId="77777777" w:rsidR="000E7EB4" w:rsidRPr="000E7EB4" w:rsidRDefault="000E7EB4" w:rsidP="008E5F3F">
      <w:pPr>
        <w:pStyle w:val="Heading2"/>
      </w:pPr>
      <w:r w:rsidRPr="000E7EB4">
        <w:t>Looking Ahead</w:t>
      </w:r>
    </w:p>
    <w:p w14:paraId="5ACC5B42" w14:textId="77777777" w:rsidR="000E7EB4" w:rsidRPr="000E7EB4" w:rsidRDefault="000E7EB4" w:rsidP="000E7EB4">
      <w:p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To be aware of</w:t>
      </w:r>
    </w:p>
    <w:p w14:paraId="6CD5E70A" w14:textId="77777777" w:rsidR="000E7EB4" w:rsidRPr="000E7EB4" w:rsidRDefault="000E7EB4" w:rsidP="000E7EB4">
      <w:p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Next week's announcements:</w:t>
      </w:r>
    </w:p>
    <w:p w14:paraId="650D5255" w14:textId="62653E29" w:rsidR="000E7EB4" w:rsidRPr="000E7EB4" w:rsidRDefault="000E7EB4" w:rsidP="000E7EB4">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0E7EB4">
        <w:rPr>
          <w:rFonts w:ascii="Times New Roman" w:eastAsia="Times New Roman" w:hAnsi="Times New Roman" w:cs="Times New Roman"/>
          <w:sz w:val="24"/>
          <w:szCs w:val="24"/>
        </w:rPr>
        <w:t>Please create and post your Announcement for W</w:t>
      </w:r>
      <w:r w:rsidR="00CD1224">
        <w:rPr>
          <w:rFonts w:ascii="Times New Roman" w:eastAsia="Times New Roman" w:hAnsi="Times New Roman" w:cs="Times New Roman"/>
          <w:sz w:val="24"/>
          <w:szCs w:val="24"/>
        </w:rPr>
        <w:t>10</w:t>
      </w:r>
      <w:r w:rsidRPr="000E7EB4">
        <w:rPr>
          <w:rFonts w:ascii="Times New Roman" w:eastAsia="Times New Roman" w:hAnsi="Times New Roman" w:cs="Times New Roman"/>
          <w:sz w:val="24"/>
          <w:szCs w:val="24"/>
        </w:rPr>
        <w:t xml:space="preserve"> by Friday of this week</w:t>
      </w:r>
      <w:r w:rsidR="007828C7">
        <w:rPr>
          <w:rFonts w:ascii="Times New Roman" w:eastAsia="Times New Roman" w:hAnsi="Times New Roman" w:cs="Times New Roman"/>
          <w:sz w:val="24"/>
          <w:szCs w:val="24"/>
        </w:rPr>
        <w:t>, no later than Monday.</w:t>
      </w:r>
    </w:p>
    <w:p w14:paraId="5C90F634" w14:textId="77777777" w:rsidR="006F1D7D" w:rsidRDefault="006F1D7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BC851CD" w14:textId="77777777" w:rsidR="006F1D7D" w:rsidRDefault="006F1D7D" w:rsidP="006F1D7D">
      <w:pPr>
        <w:pStyle w:val="Heading1"/>
      </w:pPr>
      <w:r>
        <w:lastRenderedPageBreak/>
        <w:t>Prepare</w:t>
      </w:r>
    </w:p>
    <w:p w14:paraId="7EF7278B" w14:textId="77777777" w:rsidR="006F1D7D" w:rsidRDefault="006F1D7D" w:rsidP="006F1D7D">
      <w:pPr>
        <w:pStyle w:val="Heading2"/>
      </w:pPr>
      <w:r>
        <w:t>Overview</w:t>
      </w:r>
    </w:p>
    <w:p w14:paraId="6AB50C49" w14:textId="77777777" w:rsidR="006F1D7D" w:rsidRDefault="006F1D7D" w:rsidP="006F1D7D">
      <w:pPr>
        <w:pStyle w:val="NormalWeb"/>
      </w:pPr>
      <w:r>
        <w:t>In developing software, it is often divided into different pieces, top-down design, and worked independently. At some point, the piece needs to come back together. When all the pieces come together, the problems begin to pile up. Much like making bread, you can't put all the ingredients in the mixer at the same time and expect perfect bread. The Assembly of software is a key component to delivering on time. Understanding how to describe the inputs getting processed to output throughout the entire workflow is vital in delivering the desired product. In addition to making sure that the product is coming together, it also makes sure it works with other 3rd party components, interfaces, and standards.</w:t>
      </w:r>
    </w:p>
    <w:p w14:paraId="146D49C4" w14:textId="77777777" w:rsidR="006F1D7D" w:rsidRDefault="006F1D7D" w:rsidP="006F1D7D">
      <w:pPr>
        <w:pStyle w:val="Heading2"/>
      </w:pPr>
      <w:r>
        <w:t>Objectives</w:t>
      </w:r>
    </w:p>
    <w:p w14:paraId="3FB397AE" w14:textId="77777777" w:rsidR="006F1D7D" w:rsidRDefault="006F1D7D" w:rsidP="006F1D7D">
      <w:pPr>
        <w:pStyle w:val="NormalWeb"/>
      </w:pPr>
      <w:r>
        <w:t xml:space="preserve">By the end of the week, each student will be able to: </w:t>
      </w:r>
    </w:p>
    <w:p w14:paraId="67CEBFE1" w14:textId="77777777" w:rsidR="006F1D7D" w:rsidRDefault="006F1D7D" w:rsidP="006F1D7D">
      <w:pPr>
        <w:numPr>
          <w:ilvl w:val="0"/>
          <w:numId w:val="13"/>
        </w:numPr>
        <w:spacing w:before="100" w:beforeAutospacing="1" w:after="100" w:afterAutospacing="1" w:line="240" w:lineRule="auto"/>
      </w:pPr>
      <w:r>
        <w:t>Implement Testing Applications (Cyber, UX, Full-Stack, End-To-End).</w:t>
      </w:r>
    </w:p>
    <w:p w14:paraId="01A41A7F" w14:textId="77777777" w:rsidR="006F1D7D" w:rsidRDefault="006F1D7D" w:rsidP="006F1D7D">
      <w:pPr>
        <w:numPr>
          <w:ilvl w:val="0"/>
          <w:numId w:val="13"/>
        </w:numPr>
        <w:spacing w:before="100" w:beforeAutospacing="1" w:after="100" w:afterAutospacing="1" w:line="240" w:lineRule="auto"/>
      </w:pPr>
      <w:r>
        <w:t>Build an Integration Plan.</w:t>
      </w:r>
    </w:p>
    <w:p w14:paraId="0F992200" w14:textId="77777777" w:rsidR="006F1D7D" w:rsidRDefault="006F1D7D" w:rsidP="006F1D7D">
      <w:pPr>
        <w:pStyle w:val="Heading2"/>
      </w:pPr>
      <w:r>
        <w:t>Preparation Material</w:t>
      </w:r>
    </w:p>
    <w:p w14:paraId="00BA25C2" w14:textId="77777777" w:rsidR="006F1D7D" w:rsidRDefault="006F1D7D" w:rsidP="006F1D7D">
      <w:pPr>
        <w:pStyle w:val="NormalWeb"/>
      </w:pPr>
      <w:r>
        <w:t>To be prepared for this module's activities, please read the following and be prepared to start or complete activities for Teach One Another and Prove assignments.</w:t>
      </w:r>
    </w:p>
    <w:p w14:paraId="00473499" w14:textId="77777777" w:rsidR="006F1D7D" w:rsidRDefault="006F1D7D" w:rsidP="006F1D7D">
      <w:pPr>
        <w:pStyle w:val="Heading3"/>
      </w:pPr>
      <w:r>
        <w:t>Reading</w:t>
      </w:r>
    </w:p>
    <w:p w14:paraId="245953E7" w14:textId="77777777" w:rsidR="001742F6" w:rsidRDefault="00A076F4" w:rsidP="001742F6">
      <w:pPr>
        <w:numPr>
          <w:ilvl w:val="0"/>
          <w:numId w:val="28"/>
        </w:numPr>
        <w:spacing w:before="100" w:beforeAutospacing="1" w:after="100" w:afterAutospacing="1" w:line="240" w:lineRule="auto"/>
      </w:pPr>
      <w:hyperlink r:id="rId6" w:history="1">
        <w:r w:rsidR="001742F6" w:rsidRPr="0003312B">
          <w:rPr>
            <w:rStyle w:val="Hyperlink"/>
          </w:rPr>
          <w:t>See Reading.</w:t>
        </w:r>
      </w:hyperlink>
      <w:r w:rsidR="001742F6">
        <w:t xml:space="preserve"> </w:t>
      </w:r>
    </w:p>
    <w:p w14:paraId="644F4F59" w14:textId="77777777" w:rsidR="006F1D7D" w:rsidRDefault="006F1D7D" w:rsidP="006F1D7D">
      <w:pPr>
        <w:pStyle w:val="NormalWeb"/>
      </w:pPr>
      <w:r>
        <w:t xml:space="preserve">As you read, try to answer the following questions: </w:t>
      </w:r>
    </w:p>
    <w:p w14:paraId="51A40650" w14:textId="77777777" w:rsidR="006F1D7D" w:rsidRDefault="006F1D7D" w:rsidP="006F1D7D">
      <w:pPr>
        <w:pStyle w:val="Heading3"/>
      </w:pPr>
      <w:r>
        <w:t>Understanding Integration Testing</w:t>
      </w:r>
    </w:p>
    <w:p w14:paraId="1C930401" w14:textId="77777777" w:rsidR="006F1D7D" w:rsidRDefault="006F1D7D" w:rsidP="006F1D7D">
      <w:pPr>
        <w:numPr>
          <w:ilvl w:val="0"/>
          <w:numId w:val="16"/>
        </w:numPr>
        <w:spacing w:before="100" w:beforeAutospacing="1" w:after="100" w:afterAutospacing="1" w:line="240" w:lineRule="auto"/>
      </w:pPr>
      <w:r>
        <w:t xml:space="preserve">What is Integration Testing? </w:t>
      </w:r>
    </w:p>
    <w:p w14:paraId="042A27DD" w14:textId="32B3D960" w:rsidR="006F1D7D" w:rsidRDefault="006F1D7D" w:rsidP="006F1D7D">
      <w:pPr>
        <w:numPr>
          <w:ilvl w:val="0"/>
          <w:numId w:val="16"/>
        </w:numPr>
        <w:spacing w:before="100" w:beforeAutospacing="1" w:after="100" w:afterAutospacing="1" w:line="240" w:lineRule="auto"/>
      </w:pPr>
      <w:r>
        <w:t>What is a Test Plan vs. Test Procedure vs. Test Data?</w:t>
      </w:r>
    </w:p>
    <w:p w14:paraId="794BCE96" w14:textId="77777777" w:rsidR="00D003F4" w:rsidRDefault="00D003F4" w:rsidP="00D003F4">
      <w:pPr>
        <w:numPr>
          <w:ilvl w:val="0"/>
          <w:numId w:val="16"/>
        </w:numPr>
        <w:spacing w:before="100" w:beforeAutospacing="1" w:after="100" w:afterAutospacing="1" w:line="240" w:lineRule="auto"/>
      </w:pPr>
      <w:r>
        <w:t xml:space="preserve">What are the risks of procrastinating until the end of the schedule to integrate all the pieces? </w:t>
      </w:r>
    </w:p>
    <w:p w14:paraId="38A6FD2F" w14:textId="776E8B61" w:rsidR="00D003F4" w:rsidRDefault="00A80FAA" w:rsidP="006F1D7D">
      <w:pPr>
        <w:numPr>
          <w:ilvl w:val="0"/>
          <w:numId w:val="16"/>
        </w:numPr>
        <w:spacing w:before="100" w:beforeAutospacing="1" w:after="100" w:afterAutospacing="1" w:line="240" w:lineRule="auto"/>
      </w:pPr>
      <w:r>
        <w:t>Create a checklist of 10 items to look for that would determine when integration testing would be complete or the definition of done?</w:t>
      </w:r>
    </w:p>
    <w:p w14:paraId="4581D807" w14:textId="77777777" w:rsidR="006F1D7D" w:rsidRDefault="006F1D7D" w:rsidP="006F1D7D">
      <w:pPr>
        <w:pStyle w:val="Heading2"/>
      </w:pPr>
      <w:r>
        <w:t>Additional Information: Test Plan Templates</w:t>
      </w:r>
    </w:p>
    <w:p w14:paraId="21495D8F" w14:textId="77777777" w:rsidR="006F1D7D" w:rsidRDefault="006F1D7D" w:rsidP="006F1D7D">
      <w:pPr>
        <w:numPr>
          <w:ilvl w:val="0"/>
          <w:numId w:val="22"/>
        </w:numPr>
        <w:spacing w:before="100" w:beforeAutospacing="1" w:after="100" w:afterAutospacing="1" w:line="240" w:lineRule="auto"/>
      </w:pPr>
      <w:r>
        <w:t>Test Plan Template - wwwn.cdc.gov</w:t>
      </w:r>
    </w:p>
    <w:p w14:paraId="169708B3" w14:textId="77777777" w:rsidR="006F1D7D" w:rsidRDefault="00A076F4" w:rsidP="006F1D7D">
      <w:pPr>
        <w:numPr>
          <w:ilvl w:val="1"/>
          <w:numId w:val="22"/>
        </w:numPr>
        <w:spacing w:before="100" w:beforeAutospacing="1" w:after="100" w:afterAutospacing="1" w:line="240" w:lineRule="auto"/>
      </w:pPr>
      <w:hyperlink r:id="rId7" w:tgtFrame="_blank" w:history="1">
        <w:r w:rsidR="006F1D7D">
          <w:rPr>
            <w:rStyle w:val="Hyperlink"/>
          </w:rPr>
          <w:t>https://www2a.cdc.gov/cdcup/library/templates/CDC_UP_Test_Plan_Template.doc</w:t>
        </w:r>
      </w:hyperlink>
    </w:p>
    <w:p w14:paraId="3B357506" w14:textId="77777777" w:rsidR="006F1D7D" w:rsidRDefault="006F1D7D" w:rsidP="006F1D7D">
      <w:pPr>
        <w:numPr>
          <w:ilvl w:val="0"/>
          <w:numId w:val="22"/>
        </w:numPr>
        <w:spacing w:before="100" w:beforeAutospacing="1" w:after="100" w:afterAutospacing="1" w:line="240" w:lineRule="auto"/>
      </w:pPr>
      <w:r>
        <w:lastRenderedPageBreak/>
        <w:t>Test Plan &amp; Procedures - GW IT - George Washington University</w:t>
      </w:r>
    </w:p>
    <w:p w14:paraId="0CD7314A" w14:textId="77777777" w:rsidR="006F1D7D" w:rsidRDefault="00A076F4" w:rsidP="006F1D7D">
      <w:pPr>
        <w:numPr>
          <w:ilvl w:val="1"/>
          <w:numId w:val="22"/>
        </w:numPr>
        <w:spacing w:before="100" w:beforeAutospacing="1" w:after="100" w:afterAutospacing="1" w:line="240" w:lineRule="auto"/>
      </w:pPr>
      <w:hyperlink r:id="rId8" w:tgtFrame="_blank" w:history="1">
        <w:r w:rsidR="006F1D7D">
          <w:rPr>
            <w:rStyle w:val="Hyperlink"/>
          </w:rPr>
          <w:t>https://www.google.com/url?sa=t&amp;rct=j&amp;q=&amp;esrc=s&amp;source=web&amp;cd=26&amp;ved=2ahUKEwi874Dbm53mAhUW7J4KHSKZCtMQFjAZegQIChAC&amp;url=https%3A%2F%2Fit.gwu.edu%2Fsites%2Fg%2Ffiles%2Fzaxdzs1131%2Ff%2Fdownloads%2F%255BProject%2520Name%255D%2520-%2520Test%2520Plan%2520%2526%2520Procedures.docx&amp;usg=AOvVaw3cUgOfQhWcvxwE9rycV2h8</w:t>
        </w:r>
      </w:hyperlink>
    </w:p>
    <w:p w14:paraId="368A89A6" w14:textId="77777777" w:rsidR="006F1D7D" w:rsidRDefault="006F1D7D" w:rsidP="006F1D7D">
      <w:pPr>
        <w:numPr>
          <w:ilvl w:val="0"/>
          <w:numId w:val="22"/>
        </w:numPr>
        <w:spacing w:before="100" w:beforeAutospacing="1" w:after="100" w:afterAutospacing="1" w:line="240" w:lineRule="auto"/>
      </w:pPr>
      <w:r>
        <w:t>Test Plan Template – Strong QA</w:t>
      </w:r>
    </w:p>
    <w:p w14:paraId="7BCF6DC2" w14:textId="77777777" w:rsidR="006F1D7D" w:rsidRDefault="00A076F4" w:rsidP="006F1D7D">
      <w:pPr>
        <w:numPr>
          <w:ilvl w:val="1"/>
          <w:numId w:val="22"/>
        </w:numPr>
        <w:spacing w:before="100" w:beforeAutospacing="1" w:after="100" w:afterAutospacing="1" w:line="240" w:lineRule="auto"/>
      </w:pPr>
      <w:hyperlink r:id="rId9" w:tgtFrame="_blank" w:history="1">
        <w:r w:rsidR="006F1D7D">
          <w:rPr>
            <w:rStyle w:val="Hyperlink"/>
          </w:rPr>
          <w:t>https://strongqa.com/uploads/document/doc/29/test-plan-template-04.docx</w:t>
        </w:r>
      </w:hyperlink>
    </w:p>
    <w:p w14:paraId="5FB29E1E" w14:textId="77777777" w:rsidR="006F1D7D" w:rsidRDefault="006F1D7D" w:rsidP="006F1D7D">
      <w:pPr>
        <w:numPr>
          <w:ilvl w:val="0"/>
          <w:numId w:val="22"/>
        </w:numPr>
        <w:spacing w:before="100" w:beforeAutospacing="1" w:after="100" w:afterAutospacing="1" w:line="240" w:lineRule="auto"/>
      </w:pPr>
      <w:r>
        <w:t>Easy QA</w:t>
      </w:r>
    </w:p>
    <w:p w14:paraId="6268BB70" w14:textId="77777777" w:rsidR="006F1D7D" w:rsidRDefault="00A076F4" w:rsidP="006F1D7D">
      <w:pPr>
        <w:numPr>
          <w:ilvl w:val="1"/>
          <w:numId w:val="22"/>
        </w:numPr>
        <w:spacing w:before="100" w:beforeAutospacing="1" w:after="100" w:afterAutospacing="1" w:line="240" w:lineRule="auto"/>
      </w:pPr>
      <w:hyperlink r:id="rId10" w:tgtFrame="_blank" w:history="1">
        <w:r w:rsidR="006F1D7D">
          <w:rPr>
            <w:rStyle w:val="Hyperlink"/>
          </w:rPr>
          <w:t>https://geteasyqa.com/qa/best-test-plan-template</w:t>
        </w:r>
      </w:hyperlink>
    </w:p>
    <w:p w14:paraId="66EBB005" w14:textId="77777777" w:rsidR="006F1D7D" w:rsidRDefault="00A076F4" w:rsidP="006F1D7D">
      <w:pPr>
        <w:numPr>
          <w:ilvl w:val="0"/>
          <w:numId w:val="22"/>
        </w:numPr>
        <w:spacing w:before="100" w:beforeAutospacing="1" w:after="100" w:afterAutospacing="1" w:line="240" w:lineRule="auto"/>
      </w:pPr>
      <w:hyperlink r:id="rId11" w:tgtFrame="_blank" w:history="1">
        <w:r w:rsidR="006F1D7D">
          <w:rPr>
            <w:rStyle w:val="Hyperlink"/>
          </w:rPr>
          <w:t>Test Plan &amp; Procedures</w:t>
        </w:r>
      </w:hyperlink>
      <w:r w:rsidR="006F1D7D">
        <w:t xml:space="preserve"> - GW IT - George Washington University </w:t>
      </w:r>
    </w:p>
    <w:p w14:paraId="7ACCA513" w14:textId="77777777" w:rsidR="006F1D7D" w:rsidRDefault="006F1D7D" w:rsidP="006F1D7D">
      <w:pPr>
        <w:numPr>
          <w:ilvl w:val="1"/>
          <w:numId w:val="22"/>
        </w:numPr>
        <w:spacing w:before="100" w:beforeAutospacing="1" w:after="100" w:afterAutospacing="1" w:line="240" w:lineRule="auto"/>
      </w:pPr>
    </w:p>
    <w:p w14:paraId="17E5D45F" w14:textId="77777777" w:rsidR="006F1D7D" w:rsidRDefault="006F1D7D" w:rsidP="006F1D7D">
      <w:pPr>
        <w:pStyle w:val="NormalWeb"/>
      </w:pPr>
      <w:r>
        <w:t> </w:t>
      </w:r>
    </w:p>
    <w:p w14:paraId="3DADE28A" w14:textId="0835A65F" w:rsidR="00940888" w:rsidRDefault="0094088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7551290" w14:textId="77777777" w:rsidR="00497449" w:rsidRDefault="00497449" w:rsidP="00497449">
      <w:pPr>
        <w:pStyle w:val="Heading1"/>
      </w:pPr>
      <w:r>
        <w:lastRenderedPageBreak/>
        <w:t>Lab 09 - Integration of Sensors</w:t>
      </w:r>
    </w:p>
    <w:p w14:paraId="35B5CE1E" w14:textId="77777777" w:rsidR="00497449" w:rsidRDefault="00497449" w:rsidP="00497449">
      <w:pPr>
        <w:pStyle w:val="Heading2"/>
      </w:pPr>
      <w:r>
        <w:t>Overview</w:t>
      </w:r>
    </w:p>
    <w:p w14:paraId="1AB12A65" w14:textId="77777777" w:rsidR="00497449" w:rsidRDefault="00A076F4" w:rsidP="00497449">
      <w:pPr>
        <w:pStyle w:val="NormalWeb"/>
      </w:pPr>
      <w:hyperlink r:id="rId12" w:history="1">
        <w:r w:rsidR="00497449">
          <w:rPr>
            <w:rStyle w:val="Hyperlink"/>
          </w:rPr>
          <w:t>Dr. Mobile</w:t>
        </w:r>
      </w:hyperlink>
      <w:r w:rsidR="00497449">
        <w:t xml:space="preserve"> uses a series of sensors to diagnose, monitor, and do search and rescue  The lab for this week is to integrate </w:t>
      </w:r>
      <w:hyperlink r:id="rId13" w:history="1">
        <w:r w:rsidR="00497449">
          <w:rPr>
            <w:rStyle w:val="Hyperlink"/>
          </w:rPr>
          <w:t>Dr. Mobile</w:t>
        </w:r>
      </w:hyperlink>
      <w:r w:rsidR="00497449">
        <w:t xml:space="preserve"> software with the sensor software. </w:t>
      </w:r>
      <w:r w:rsidR="00497449">
        <w:br/>
        <w:t xml:space="preserve">The TiddlyWiki software is simulating </w:t>
      </w:r>
      <w:hyperlink r:id="rId14" w:history="1">
        <w:r w:rsidR="00497449">
          <w:rPr>
            <w:rStyle w:val="Hyperlink"/>
          </w:rPr>
          <w:t>Dr. Mobile</w:t>
        </w:r>
      </w:hyperlink>
      <w:r w:rsidR="00497449">
        <w:t xml:space="preserve">. Likewise, we will use another version of the TiddlyWiki to simulate the sensor software and hardware. In this assignment, you will merge the two TiddlyWikis and then test for correctness. </w:t>
      </w:r>
      <w:r w:rsidR="00497449">
        <w:br/>
        <w:t>There are three sets of sensors to be integrated:</w:t>
      </w:r>
    </w:p>
    <w:p w14:paraId="19B421D6" w14:textId="77777777" w:rsidR="00497449" w:rsidRDefault="00497449" w:rsidP="00497449">
      <w:pPr>
        <w:numPr>
          <w:ilvl w:val="0"/>
          <w:numId w:val="24"/>
        </w:numPr>
        <w:spacing w:before="100" w:beforeAutospacing="1" w:after="100" w:afterAutospacing="1" w:line="240" w:lineRule="auto"/>
      </w:pPr>
      <w:r>
        <w:t>Add Internal Sensors</w:t>
      </w:r>
    </w:p>
    <w:p w14:paraId="2E82CA9C" w14:textId="77777777" w:rsidR="00497449" w:rsidRDefault="00497449" w:rsidP="00497449">
      <w:pPr>
        <w:numPr>
          <w:ilvl w:val="1"/>
          <w:numId w:val="24"/>
        </w:numPr>
        <w:spacing w:before="100" w:beforeAutospacing="1" w:after="100" w:afterAutospacing="1" w:line="240" w:lineRule="auto"/>
      </w:pPr>
      <w:r>
        <w:t xml:space="preserve">These sensors measure the status of the hardware built into </w:t>
      </w:r>
      <w:hyperlink r:id="rId15" w:history="1">
        <w:r>
          <w:rPr>
            <w:rStyle w:val="Hyperlink"/>
          </w:rPr>
          <w:t>Dr. Mobile</w:t>
        </w:r>
      </w:hyperlink>
      <w:r>
        <w:t xml:space="preserve"> device. Such as power levels, GPS location, etc. </w:t>
      </w:r>
    </w:p>
    <w:p w14:paraId="6AA3A187" w14:textId="77777777" w:rsidR="00497449" w:rsidRDefault="00497449" w:rsidP="00497449">
      <w:pPr>
        <w:numPr>
          <w:ilvl w:val="0"/>
          <w:numId w:val="24"/>
        </w:numPr>
        <w:spacing w:before="100" w:beforeAutospacing="1" w:after="100" w:afterAutospacing="1" w:line="240" w:lineRule="auto"/>
      </w:pPr>
      <w:r>
        <w:t>Add External Sensors</w:t>
      </w:r>
    </w:p>
    <w:p w14:paraId="2278B699" w14:textId="77777777" w:rsidR="00497449" w:rsidRDefault="00497449" w:rsidP="00497449">
      <w:pPr>
        <w:numPr>
          <w:ilvl w:val="1"/>
          <w:numId w:val="24"/>
        </w:numPr>
        <w:spacing w:before="100" w:beforeAutospacing="1" w:after="100" w:afterAutospacing="1" w:line="240" w:lineRule="auto"/>
      </w:pPr>
      <w:r>
        <w:t xml:space="preserve">The External Sensors are sensors that are not directly connected to </w:t>
      </w:r>
      <w:hyperlink r:id="rId16" w:history="1">
        <w:r>
          <w:rPr>
            <w:rStyle w:val="Hyperlink"/>
          </w:rPr>
          <w:t>Dr. Mobile</w:t>
        </w:r>
      </w:hyperlink>
      <w:r>
        <w:t xml:space="preserve"> but communicate back to </w:t>
      </w:r>
      <w:hyperlink r:id="rId17" w:history="1">
        <w:r>
          <w:rPr>
            <w:rStyle w:val="Hyperlink"/>
          </w:rPr>
          <w:t>Dr. Mobile</w:t>
        </w:r>
      </w:hyperlink>
      <w:r>
        <w:t>. Examples are Monitoring bracelet, etc</w:t>
      </w:r>
    </w:p>
    <w:p w14:paraId="0C01DD68" w14:textId="77777777" w:rsidR="00497449" w:rsidRDefault="00497449" w:rsidP="00497449">
      <w:pPr>
        <w:numPr>
          <w:ilvl w:val="0"/>
          <w:numId w:val="24"/>
        </w:numPr>
        <w:spacing w:before="100" w:beforeAutospacing="1" w:after="100" w:afterAutospacing="1" w:line="240" w:lineRule="auto"/>
      </w:pPr>
      <w:r>
        <w:t xml:space="preserve">Add Communication </w:t>
      </w:r>
    </w:p>
    <w:p w14:paraId="3E979FBF" w14:textId="77777777" w:rsidR="00497449" w:rsidRDefault="00497449" w:rsidP="00497449">
      <w:pPr>
        <w:numPr>
          <w:ilvl w:val="1"/>
          <w:numId w:val="24"/>
        </w:numPr>
        <w:spacing w:before="100" w:beforeAutospacing="1" w:after="100" w:afterAutospacing="1" w:line="240" w:lineRule="auto"/>
      </w:pPr>
      <w:r>
        <w:t xml:space="preserve">The Communication Sensors communicate connectivity to External Sensors and the home base. </w:t>
      </w:r>
    </w:p>
    <w:p w14:paraId="59D8285E" w14:textId="77777777" w:rsidR="00497449" w:rsidRDefault="00497449" w:rsidP="00497449">
      <w:pPr>
        <w:pStyle w:val="Heading2"/>
      </w:pPr>
      <w:r>
        <w:t>Assignment</w:t>
      </w:r>
    </w:p>
    <w:p w14:paraId="54919103" w14:textId="77777777" w:rsidR="00497449" w:rsidRDefault="00497449" w:rsidP="00497449">
      <w:pPr>
        <w:pStyle w:val="NormalWeb"/>
      </w:pPr>
      <w:r>
        <w:t>Complete the following steps for this assignment.</w:t>
      </w:r>
      <w:r>
        <w:br/>
      </w:r>
      <w:r>
        <w:rPr>
          <w:rStyle w:val="Strong"/>
        </w:rPr>
        <w:t>Steps:</w:t>
      </w:r>
    </w:p>
    <w:p w14:paraId="6F750B62" w14:textId="77777777" w:rsidR="00497449" w:rsidRDefault="00497449" w:rsidP="00497449">
      <w:pPr>
        <w:numPr>
          <w:ilvl w:val="0"/>
          <w:numId w:val="25"/>
        </w:numPr>
        <w:spacing w:before="100" w:beforeAutospacing="1" w:after="100" w:afterAutospacing="1" w:line="240" w:lineRule="auto"/>
      </w:pPr>
      <w:r>
        <w:t xml:space="preserve">Merge Sensors TiddlyWiki into </w:t>
      </w:r>
      <w:hyperlink r:id="rId18" w:history="1">
        <w:r>
          <w:rPr>
            <w:rStyle w:val="Hyperlink"/>
          </w:rPr>
          <w:t>Dr. Mobile</w:t>
        </w:r>
      </w:hyperlink>
      <w:r>
        <w:t xml:space="preserve"> TiddlyWiki</w:t>
      </w:r>
    </w:p>
    <w:p w14:paraId="7842B2FF" w14:textId="77777777" w:rsidR="00497449" w:rsidRDefault="00497449" w:rsidP="00497449">
      <w:pPr>
        <w:numPr>
          <w:ilvl w:val="0"/>
          <w:numId w:val="25"/>
        </w:numPr>
        <w:spacing w:before="100" w:beforeAutospacing="1" w:after="100" w:afterAutospacing="1" w:line="240" w:lineRule="auto"/>
      </w:pPr>
      <w:r>
        <w:t xml:space="preserve">Test Internal Sensors from </w:t>
      </w:r>
      <w:hyperlink r:id="rId19" w:history="1">
        <w:r>
          <w:rPr>
            <w:rStyle w:val="Hyperlink"/>
          </w:rPr>
          <w:t>Dr. Mobile</w:t>
        </w:r>
      </w:hyperlink>
      <w:r>
        <w:t xml:space="preserve"> TiddlyWiki</w:t>
      </w:r>
    </w:p>
    <w:p w14:paraId="31D9DF57" w14:textId="77777777" w:rsidR="00497449" w:rsidRDefault="00497449" w:rsidP="00497449">
      <w:pPr>
        <w:numPr>
          <w:ilvl w:val="1"/>
          <w:numId w:val="25"/>
        </w:numPr>
        <w:spacing w:before="100" w:beforeAutospacing="1" w:after="100" w:afterAutospacing="1" w:line="240" w:lineRule="auto"/>
      </w:pPr>
      <w:r>
        <w:t>Write automated tests for required sensors:</w:t>
      </w:r>
    </w:p>
    <w:p w14:paraId="0E59EC71" w14:textId="77777777" w:rsidR="00497449" w:rsidRDefault="00497449" w:rsidP="00497449">
      <w:pPr>
        <w:numPr>
          <w:ilvl w:val="2"/>
          <w:numId w:val="25"/>
        </w:numPr>
        <w:spacing w:before="100" w:beforeAutospacing="1" w:after="100" w:afterAutospacing="1" w:line="240" w:lineRule="auto"/>
      </w:pPr>
      <w:r>
        <w:t>Power Sensor (Battery and Solar)</w:t>
      </w:r>
    </w:p>
    <w:p w14:paraId="2AD06ABE" w14:textId="77777777" w:rsidR="00497449" w:rsidRDefault="00497449" w:rsidP="00497449">
      <w:pPr>
        <w:numPr>
          <w:ilvl w:val="2"/>
          <w:numId w:val="25"/>
        </w:numPr>
        <w:spacing w:before="100" w:beforeAutospacing="1" w:after="100" w:afterAutospacing="1" w:line="240" w:lineRule="auto"/>
      </w:pPr>
      <w:r>
        <w:t xml:space="preserve">Sound </w:t>
      </w:r>
    </w:p>
    <w:p w14:paraId="189BBDA3" w14:textId="77777777" w:rsidR="00497449" w:rsidRDefault="00497449" w:rsidP="00497449">
      <w:pPr>
        <w:numPr>
          <w:ilvl w:val="2"/>
          <w:numId w:val="25"/>
        </w:numPr>
        <w:spacing w:before="100" w:beforeAutospacing="1" w:after="100" w:afterAutospacing="1" w:line="240" w:lineRule="auto"/>
      </w:pPr>
      <w:r>
        <w:t>Camera</w:t>
      </w:r>
    </w:p>
    <w:p w14:paraId="29C6DC0D" w14:textId="77777777" w:rsidR="00497449" w:rsidRDefault="00497449" w:rsidP="00497449">
      <w:pPr>
        <w:numPr>
          <w:ilvl w:val="2"/>
          <w:numId w:val="25"/>
        </w:numPr>
        <w:spacing w:before="100" w:beforeAutospacing="1" w:after="100" w:afterAutospacing="1" w:line="240" w:lineRule="auto"/>
      </w:pPr>
      <w:r>
        <w:t>GPS</w:t>
      </w:r>
    </w:p>
    <w:p w14:paraId="4CF49D4A" w14:textId="77777777" w:rsidR="00497449" w:rsidRDefault="00497449" w:rsidP="00497449">
      <w:pPr>
        <w:numPr>
          <w:ilvl w:val="1"/>
          <w:numId w:val="25"/>
        </w:numPr>
        <w:spacing w:before="100" w:beforeAutospacing="1" w:after="100" w:afterAutospacing="1" w:line="240" w:lineRule="auto"/>
      </w:pPr>
      <w:r>
        <w:t>Stretch Goal</w:t>
      </w:r>
    </w:p>
    <w:p w14:paraId="5F42ED0F" w14:textId="77777777" w:rsidR="00497449" w:rsidRDefault="00497449" w:rsidP="00497449">
      <w:pPr>
        <w:numPr>
          <w:ilvl w:val="2"/>
          <w:numId w:val="25"/>
        </w:numPr>
        <w:spacing w:before="100" w:beforeAutospacing="1" w:after="100" w:afterAutospacing="1" w:line="240" w:lineRule="auto"/>
      </w:pPr>
      <w:r>
        <w:t xml:space="preserve">InfraRed </w:t>
      </w:r>
    </w:p>
    <w:p w14:paraId="258D35BD" w14:textId="77777777" w:rsidR="00497449" w:rsidRDefault="00497449" w:rsidP="00497449">
      <w:pPr>
        <w:numPr>
          <w:ilvl w:val="2"/>
          <w:numId w:val="25"/>
        </w:numPr>
        <w:spacing w:before="100" w:beforeAutospacing="1" w:after="100" w:afterAutospacing="1" w:line="240" w:lineRule="auto"/>
      </w:pPr>
      <w:r>
        <w:t>Echo</w:t>
      </w:r>
    </w:p>
    <w:p w14:paraId="35534C9B" w14:textId="77777777" w:rsidR="00497449" w:rsidRDefault="00497449" w:rsidP="00497449">
      <w:pPr>
        <w:numPr>
          <w:ilvl w:val="2"/>
          <w:numId w:val="25"/>
        </w:numPr>
        <w:spacing w:before="100" w:beforeAutospacing="1" w:after="100" w:afterAutospacing="1" w:line="240" w:lineRule="auto"/>
      </w:pPr>
      <w:r>
        <w:t>Surface Scan</w:t>
      </w:r>
    </w:p>
    <w:p w14:paraId="57AEB1F2" w14:textId="77777777" w:rsidR="00497449" w:rsidRDefault="00497449" w:rsidP="00497449">
      <w:pPr>
        <w:numPr>
          <w:ilvl w:val="2"/>
          <w:numId w:val="25"/>
        </w:numPr>
        <w:spacing w:before="100" w:beforeAutospacing="1" w:after="100" w:afterAutospacing="1" w:line="240" w:lineRule="auto"/>
      </w:pPr>
      <w:r>
        <w:t>Finger Print</w:t>
      </w:r>
    </w:p>
    <w:p w14:paraId="63ED705F" w14:textId="77777777" w:rsidR="00497449" w:rsidRDefault="00497449" w:rsidP="00497449">
      <w:pPr>
        <w:numPr>
          <w:ilvl w:val="0"/>
          <w:numId w:val="25"/>
        </w:numPr>
        <w:spacing w:before="100" w:beforeAutospacing="1" w:after="100" w:afterAutospacing="1" w:line="240" w:lineRule="auto"/>
      </w:pPr>
      <w:r>
        <w:t xml:space="preserve">Test External Sensors from </w:t>
      </w:r>
      <w:hyperlink r:id="rId20" w:history="1">
        <w:r>
          <w:rPr>
            <w:rStyle w:val="Hyperlink"/>
          </w:rPr>
          <w:t>Dr. Mobile</w:t>
        </w:r>
      </w:hyperlink>
      <w:r>
        <w:t xml:space="preserve"> TiddlyWiki</w:t>
      </w:r>
    </w:p>
    <w:p w14:paraId="26FCD616" w14:textId="77777777" w:rsidR="00497449" w:rsidRDefault="00497449" w:rsidP="00497449">
      <w:pPr>
        <w:numPr>
          <w:ilvl w:val="1"/>
          <w:numId w:val="25"/>
        </w:numPr>
        <w:spacing w:before="100" w:beforeAutospacing="1" w:after="100" w:afterAutospacing="1" w:line="240" w:lineRule="auto"/>
      </w:pPr>
      <w:r>
        <w:t>Required Sensors</w:t>
      </w:r>
    </w:p>
    <w:p w14:paraId="4CADE135" w14:textId="77777777" w:rsidR="00497449" w:rsidRDefault="00497449" w:rsidP="00497449">
      <w:pPr>
        <w:numPr>
          <w:ilvl w:val="2"/>
          <w:numId w:val="25"/>
        </w:numPr>
        <w:spacing w:before="100" w:beforeAutospacing="1" w:after="100" w:afterAutospacing="1" w:line="240" w:lineRule="auto"/>
      </w:pPr>
      <w:r>
        <w:t>Heartbeat</w:t>
      </w:r>
    </w:p>
    <w:p w14:paraId="45A59894" w14:textId="77777777" w:rsidR="00497449" w:rsidRDefault="00497449" w:rsidP="00497449">
      <w:pPr>
        <w:numPr>
          <w:ilvl w:val="2"/>
          <w:numId w:val="25"/>
        </w:numPr>
        <w:spacing w:before="100" w:beforeAutospacing="1" w:after="100" w:afterAutospacing="1" w:line="240" w:lineRule="auto"/>
      </w:pPr>
      <w:r>
        <w:t>Temperature</w:t>
      </w:r>
    </w:p>
    <w:p w14:paraId="7CDB35EF" w14:textId="77777777" w:rsidR="00497449" w:rsidRDefault="00497449" w:rsidP="00497449">
      <w:pPr>
        <w:numPr>
          <w:ilvl w:val="2"/>
          <w:numId w:val="25"/>
        </w:numPr>
        <w:spacing w:before="100" w:beforeAutospacing="1" w:after="100" w:afterAutospacing="1" w:line="240" w:lineRule="auto"/>
      </w:pPr>
      <w:r>
        <w:t>Blood pressure</w:t>
      </w:r>
    </w:p>
    <w:p w14:paraId="00B11FAB" w14:textId="77777777" w:rsidR="00497449" w:rsidRDefault="00497449" w:rsidP="00497449">
      <w:pPr>
        <w:numPr>
          <w:ilvl w:val="1"/>
          <w:numId w:val="25"/>
        </w:numPr>
        <w:spacing w:before="100" w:beforeAutospacing="1" w:after="100" w:afterAutospacing="1" w:line="240" w:lineRule="auto"/>
      </w:pPr>
      <w:r>
        <w:t>Stretch</w:t>
      </w:r>
    </w:p>
    <w:p w14:paraId="261890C1" w14:textId="77777777" w:rsidR="00497449" w:rsidRDefault="00497449" w:rsidP="00497449">
      <w:pPr>
        <w:numPr>
          <w:ilvl w:val="2"/>
          <w:numId w:val="25"/>
        </w:numPr>
        <w:spacing w:before="100" w:beforeAutospacing="1" w:after="100" w:afterAutospacing="1" w:line="240" w:lineRule="auto"/>
      </w:pPr>
      <w:r>
        <w:t>Oxygen Level</w:t>
      </w:r>
    </w:p>
    <w:p w14:paraId="17760758" w14:textId="77777777" w:rsidR="00497449" w:rsidRDefault="00497449" w:rsidP="00497449">
      <w:pPr>
        <w:numPr>
          <w:ilvl w:val="0"/>
          <w:numId w:val="25"/>
        </w:numPr>
        <w:spacing w:before="100" w:beforeAutospacing="1" w:after="100" w:afterAutospacing="1" w:line="240" w:lineRule="auto"/>
      </w:pPr>
      <w:r>
        <w:lastRenderedPageBreak/>
        <w:t xml:space="preserve">Test Communication Sensors from </w:t>
      </w:r>
      <w:hyperlink r:id="rId21" w:history="1">
        <w:r>
          <w:rPr>
            <w:rStyle w:val="Hyperlink"/>
          </w:rPr>
          <w:t>Dr. Mobile</w:t>
        </w:r>
      </w:hyperlink>
      <w:r>
        <w:t xml:space="preserve"> TiddlyWiki</w:t>
      </w:r>
    </w:p>
    <w:p w14:paraId="26048809" w14:textId="77777777" w:rsidR="00497449" w:rsidRDefault="00497449" w:rsidP="00497449">
      <w:pPr>
        <w:numPr>
          <w:ilvl w:val="1"/>
          <w:numId w:val="25"/>
        </w:numPr>
        <w:spacing w:before="100" w:beforeAutospacing="1" w:after="100" w:afterAutospacing="1" w:line="240" w:lineRule="auto"/>
      </w:pPr>
      <w:r>
        <w:t>Required</w:t>
      </w:r>
    </w:p>
    <w:p w14:paraId="16E380ED" w14:textId="77777777" w:rsidR="00497449" w:rsidRDefault="00497449" w:rsidP="00497449">
      <w:pPr>
        <w:numPr>
          <w:ilvl w:val="2"/>
          <w:numId w:val="25"/>
        </w:numPr>
        <w:spacing w:before="100" w:beforeAutospacing="1" w:after="100" w:afterAutospacing="1" w:line="240" w:lineRule="auto"/>
      </w:pPr>
      <w:r>
        <w:t>Network</w:t>
      </w:r>
    </w:p>
    <w:p w14:paraId="30D5B00B" w14:textId="77777777" w:rsidR="00497449" w:rsidRDefault="00497449" w:rsidP="00497449">
      <w:pPr>
        <w:numPr>
          <w:ilvl w:val="1"/>
          <w:numId w:val="25"/>
        </w:numPr>
        <w:spacing w:before="100" w:beforeAutospacing="1" w:after="100" w:afterAutospacing="1" w:line="240" w:lineRule="auto"/>
      </w:pPr>
      <w:r>
        <w:t>Stretch</w:t>
      </w:r>
    </w:p>
    <w:p w14:paraId="10CF7113" w14:textId="77777777" w:rsidR="00497449" w:rsidRDefault="00497449" w:rsidP="00497449">
      <w:pPr>
        <w:numPr>
          <w:ilvl w:val="2"/>
          <w:numId w:val="25"/>
        </w:numPr>
        <w:spacing w:before="100" w:beforeAutospacing="1" w:after="100" w:afterAutospacing="1" w:line="240" w:lineRule="auto"/>
      </w:pPr>
      <w:r>
        <w:t>Sattelite</w:t>
      </w:r>
    </w:p>
    <w:p w14:paraId="0131A449" w14:textId="77777777" w:rsidR="00497449" w:rsidRDefault="00497449" w:rsidP="00497449">
      <w:pPr>
        <w:numPr>
          <w:ilvl w:val="2"/>
          <w:numId w:val="25"/>
        </w:numPr>
        <w:spacing w:before="100" w:beforeAutospacing="1" w:after="100" w:afterAutospacing="1" w:line="240" w:lineRule="auto"/>
      </w:pPr>
      <w:r>
        <w:t>HAM Radio</w:t>
      </w:r>
    </w:p>
    <w:p w14:paraId="68782D17" w14:textId="77777777" w:rsidR="00497449" w:rsidRDefault="00497449" w:rsidP="00497449">
      <w:pPr>
        <w:pStyle w:val="Heading2"/>
      </w:pPr>
      <w:r>
        <w:t>Submission</w:t>
      </w:r>
    </w:p>
    <w:p w14:paraId="6566C620" w14:textId="77777777" w:rsidR="00497449" w:rsidRDefault="00497449" w:rsidP="00497449">
      <w:pPr>
        <w:pStyle w:val="NormalWeb"/>
      </w:pPr>
      <w:r>
        <w:t>Submit the following code items and results:</w:t>
      </w:r>
    </w:p>
    <w:p w14:paraId="32CBA380" w14:textId="77777777" w:rsidR="00497449" w:rsidRDefault="00497449" w:rsidP="00497449">
      <w:pPr>
        <w:numPr>
          <w:ilvl w:val="0"/>
          <w:numId w:val="26"/>
        </w:numPr>
        <w:spacing w:before="100" w:beforeAutospacing="1" w:after="100" w:afterAutospacing="1" w:line="240" w:lineRule="auto"/>
      </w:pPr>
      <w:r>
        <w:t>Automated Test and results of Internal Sensors</w:t>
      </w:r>
    </w:p>
    <w:p w14:paraId="494C323A" w14:textId="77777777" w:rsidR="00497449" w:rsidRDefault="00497449" w:rsidP="00497449">
      <w:pPr>
        <w:numPr>
          <w:ilvl w:val="0"/>
          <w:numId w:val="26"/>
        </w:numPr>
        <w:spacing w:before="100" w:beforeAutospacing="1" w:after="100" w:afterAutospacing="1" w:line="240" w:lineRule="auto"/>
      </w:pPr>
      <w:r>
        <w:t>Automated Test and results of External Sensors</w:t>
      </w:r>
    </w:p>
    <w:p w14:paraId="0B2FB4EA" w14:textId="77777777" w:rsidR="00497449" w:rsidRDefault="00497449" w:rsidP="00497449">
      <w:pPr>
        <w:numPr>
          <w:ilvl w:val="0"/>
          <w:numId w:val="26"/>
        </w:numPr>
        <w:spacing w:before="100" w:beforeAutospacing="1" w:after="100" w:afterAutospacing="1" w:line="240" w:lineRule="auto"/>
      </w:pPr>
      <w:r>
        <w:t>Automated Test and results of Communication Sensors</w:t>
      </w:r>
    </w:p>
    <w:p w14:paraId="403C2051" w14:textId="77777777" w:rsidR="00497449" w:rsidRDefault="00497449" w:rsidP="00497449">
      <w:pPr>
        <w:pStyle w:val="Heading2"/>
      </w:pPr>
      <w:r>
        <w:t>Rubric</w:t>
      </w:r>
    </w:p>
    <w:p w14:paraId="5DB09CD0" w14:textId="77777777" w:rsidR="00497449" w:rsidRDefault="00497449" w:rsidP="00497449">
      <w:pPr>
        <w:pStyle w:val="NormalWeb"/>
      </w:pPr>
      <w:r>
        <w:t xml:space="preserve">Use the following rubric to help understand the expectation. </w:t>
      </w:r>
    </w:p>
    <w:tbl>
      <w:tblPr>
        <w:tblW w:w="0" w:type="auto"/>
        <w:tblCellSpacing w:w="15" w:type="dxa"/>
        <w:tblCellMar>
          <w:left w:w="0" w:type="dxa"/>
          <w:right w:w="0" w:type="dxa"/>
        </w:tblCellMar>
        <w:tblLook w:val="04A0" w:firstRow="1" w:lastRow="0" w:firstColumn="1" w:lastColumn="0" w:noHBand="0" w:noVBand="1"/>
      </w:tblPr>
      <w:tblGrid>
        <w:gridCol w:w="1731"/>
        <w:gridCol w:w="1550"/>
        <w:gridCol w:w="1520"/>
        <w:gridCol w:w="1487"/>
        <w:gridCol w:w="1274"/>
        <w:gridCol w:w="1798"/>
      </w:tblGrid>
      <w:tr w:rsidR="00497449" w14:paraId="4D970272" w14:textId="77777777" w:rsidTr="00497449">
        <w:trPr>
          <w:tblCellSpacing w:w="15" w:type="dxa"/>
        </w:trPr>
        <w:tc>
          <w:tcPr>
            <w:tcW w:w="0" w:type="auto"/>
            <w:vAlign w:val="center"/>
            <w:hideMark/>
          </w:tcPr>
          <w:p w14:paraId="5B7CCC26" w14:textId="77777777" w:rsidR="00497449" w:rsidRDefault="00497449">
            <w:pPr>
              <w:pStyle w:val="NormalWeb"/>
              <w:jc w:val="center"/>
            </w:pPr>
            <w:r>
              <w:rPr>
                <w:rStyle w:val="Strong"/>
              </w:rPr>
              <w:t> </w:t>
            </w:r>
          </w:p>
        </w:tc>
        <w:tc>
          <w:tcPr>
            <w:tcW w:w="0" w:type="auto"/>
            <w:vAlign w:val="center"/>
            <w:hideMark/>
          </w:tcPr>
          <w:p w14:paraId="5DB0BFEB" w14:textId="77777777" w:rsidR="00497449" w:rsidRDefault="00497449">
            <w:pPr>
              <w:pStyle w:val="NormalWeb"/>
              <w:jc w:val="center"/>
            </w:pPr>
            <w:r>
              <w:rPr>
                <w:rStyle w:val="Strong"/>
              </w:rPr>
              <w:t>Exceptional</w:t>
            </w:r>
            <w:r>
              <w:rPr>
                <w:b/>
                <w:bCs/>
              </w:rPr>
              <w:br/>
            </w:r>
            <w:r>
              <w:rPr>
                <w:rStyle w:val="Strong"/>
              </w:rPr>
              <w:t>100%</w:t>
            </w:r>
          </w:p>
        </w:tc>
        <w:tc>
          <w:tcPr>
            <w:tcW w:w="0" w:type="auto"/>
            <w:vAlign w:val="center"/>
            <w:hideMark/>
          </w:tcPr>
          <w:p w14:paraId="60BF8CB6" w14:textId="77777777" w:rsidR="00497449" w:rsidRDefault="00497449">
            <w:pPr>
              <w:pStyle w:val="NormalWeb"/>
              <w:jc w:val="center"/>
            </w:pPr>
            <w:r>
              <w:rPr>
                <w:rStyle w:val="Strong"/>
              </w:rPr>
              <w:t>Good</w:t>
            </w:r>
            <w:r>
              <w:rPr>
                <w:b/>
                <w:bCs/>
              </w:rPr>
              <w:br/>
            </w:r>
            <w:r>
              <w:rPr>
                <w:rStyle w:val="Strong"/>
              </w:rPr>
              <w:t>90%</w:t>
            </w:r>
          </w:p>
        </w:tc>
        <w:tc>
          <w:tcPr>
            <w:tcW w:w="0" w:type="auto"/>
            <w:vAlign w:val="center"/>
            <w:hideMark/>
          </w:tcPr>
          <w:p w14:paraId="2F860300" w14:textId="77777777" w:rsidR="00497449" w:rsidRDefault="00497449">
            <w:pPr>
              <w:pStyle w:val="NormalWeb"/>
              <w:jc w:val="center"/>
            </w:pPr>
            <w:r>
              <w:rPr>
                <w:rStyle w:val="Strong"/>
              </w:rPr>
              <w:t>Acceptable</w:t>
            </w:r>
            <w:r>
              <w:rPr>
                <w:b/>
                <w:bCs/>
              </w:rPr>
              <w:br/>
            </w:r>
            <w:r>
              <w:rPr>
                <w:rStyle w:val="Strong"/>
              </w:rPr>
              <w:t>70%</w:t>
            </w:r>
          </w:p>
        </w:tc>
        <w:tc>
          <w:tcPr>
            <w:tcW w:w="0" w:type="auto"/>
            <w:vAlign w:val="center"/>
            <w:hideMark/>
          </w:tcPr>
          <w:p w14:paraId="432DEB85" w14:textId="77777777" w:rsidR="00497449" w:rsidRDefault="00497449">
            <w:pPr>
              <w:pStyle w:val="NormalWeb"/>
              <w:jc w:val="center"/>
            </w:pPr>
            <w:r>
              <w:rPr>
                <w:rStyle w:val="Strong"/>
              </w:rPr>
              <w:t>Developing</w:t>
            </w:r>
            <w:r>
              <w:rPr>
                <w:b/>
                <w:bCs/>
              </w:rPr>
              <w:br/>
            </w:r>
            <w:r>
              <w:rPr>
                <w:rStyle w:val="Strong"/>
              </w:rPr>
              <w:t>50%</w:t>
            </w:r>
          </w:p>
        </w:tc>
        <w:tc>
          <w:tcPr>
            <w:tcW w:w="0" w:type="auto"/>
            <w:vAlign w:val="center"/>
            <w:hideMark/>
          </w:tcPr>
          <w:p w14:paraId="53B122F5" w14:textId="77777777" w:rsidR="00497449" w:rsidRDefault="00497449">
            <w:pPr>
              <w:pStyle w:val="NormalWeb"/>
              <w:jc w:val="center"/>
            </w:pPr>
            <w:r>
              <w:rPr>
                <w:rStyle w:val="Strong"/>
              </w:rPr>
              <w:t>Missing</w:t>
            </w:r>
            <w:r>
              <w:rPr>
                <w:b/>
                <w:bCs/>
              </w:rPr>
              <w:br/>
            </w:r>
            <w:r>
              <w:rPr>
                <w:rStyle w:val="Strong"/>
              </w:rPr>
              <w:t>0%</w:t>
            </w:r>
          </w:p>
        </w:tc>
      </w:tr>
      <w:tr w:rsidR="00497449" w14:paraId="2BCBAC1E" w14:textId="77777777" w:rsidTr="00497449">
        <w:trPr>
          <w:tblCellSpacing w:w="15" w:type="dxa"/>
        </w:trPr>
        <w:tc>
          <w:tcPr>
            <w:tcW w:w="0" w:type="auto"/>
            <w:vAlign w:val="center"/>
            <w:hideMark/>
          </w:tcPr>
          <w:p w14:paraId="3545A967" w14:textId="77777777" w:rsidR="00497449" w:rsidRDefault="00497449">
            <w:pPr>
              <w:pStyle w:val="NormalWeb"/>
              <w:jc w:val="center"/>
            </w:pPr>
            <w:r>
              <w:rPr>
                <w:rStyle w:val="Strong"/>
              </w:rPr>
              <w:t>Merge 15%</w:t>
            </w:r>
          </w:p>
        </w:tc>
        <w:tc>
          <w:tcPr>
            <w:tcW w:w="0" w:type="auto"/>
            <w:vAlign w:val="center"/>
            <w:hideMark/>
          </w:tcPr>
          <w:p w14:paraId="4C80B407" w14:textId="77777777" w:rsidR="00497449" w:rsidRDefault="00497449">
            <w:pPr>
              <w:pStyle w:val="NormalWeb"/>
            </w:pPr>
            <w:r>
              <w:t>Provide evidence that manual tests were successful in verifying merge.</w:t>
            </w:r>
          </w:p>
        </w:tc>
        <w:tc>
          <w:tcPr>
            <w:tcW w:w="0" w:type="auto"/>
            <w:vAlign w:val="center"/>
            <w:hideMark/>
          </w:tcPr>
          <w:p w14:paraId="008741B2" w14:textId="77777777" w:rsidR="00497449" w:rsidRDefault="00497449">
            <w:pPr>
              <w:pStyle w:val="NormalWeb"/>
            </w:pPr>
            <w:r>
              <w:t>Wrote Manual Test to verify merge</w:t>
            </w:r>
          </w:p>
        </w:tc>
        <w:tc>
          <w:tcPr>
            <w:tcW w:w="0" w:type="auto"/>
            <w:vAlign w:val="center"/>
            <w:hideMark/>
          </w:tcPr>
          <w:p w14:paraId="5FEFF246" w14:textId="77777777" w:rsidR="00497449" w:rsidRDefault="00497449">
            <w:pPr>
              <w:pStyle w:val="NormalWeb"/>
            </w:pPr>
            <w:r>
              <w:t>Successfully merged TiddlyWikis</w:t>
            </w:r>
          </w:p>
        </w:tc>
        <w:tc>
          <w:tcPr>
            <w:tcW w:w="0" w:type="auto"/>
            <w:vAlign w:val="center"/>
            <w:hideMark/>
          </w:tcPr>
          <w:p w14:paraId="132E5282" w14:textId="77777777" w:rsidR="00497449" w:rsidRDefault="00497449">
            <w:pPr>
              <w:pStyle w:val="NormalWeb"/>
            </w:pPr>
            <w:r>
              <w:t>Attempted to merge TiddlyWiki</w:t>
            </w:r>
          </w:p>
        </w:tc>
        <w:tc>
          <w:tcPr>
            <w:tcW w:w="0" w:type="auto"/>
            <w:vAlign w:val="center"/>
            <w:hideMark/>
          </w:tcPr>
          <w:p w14:paraId="731FF374" w14:textId="77777777" w:rsidR="00497449" w:rsidRDefault="00497449">
            <w:pPr>
              <w:pStyle w:val="NormalWeb"/>
            </w:pPr>
            <w:r>
              <w:t>No original post</w:t>
            </w:r>
          </w:p>
        </w:tc>
      </w:tr>
      <w:tr w:rsidR="00497449" w14:paraId="682B37C7" w14:textId="77777777" w:rsidTr="00497449">
        <w:trPr>
          <w:tblCellSpacing w:w="15" w:type="dxa"/>
        </w:trPr>
        <w:tc>
          <w:tcPr>
            <w:tcW w:w="0" w:type="auto"/>
            <w:vAlign w:val="center"/>
            <w:hideMark/>
          </w:tcPr>
          <w:p w14:paraId="3F96C1DB" w14:textId="77777777" w:rsidR="00497449" w:rsidRDefault="00497449">
            <w:pPr>
              <w:pStyle w:val="NormalWeb"/>
              <w:jc w:val="center"/>
            </w:pPr>
            <w:r>
              <w:rPr>
                <w:rStyle w:val="Strong"/>
              </w:rPr>
              <w:t>Internal Sensors 25%</w:t>
            </w:r>
          </w:p>
        </w:tc>
        <w:tc>
          <w:tcPr>
            <w:tcW w:w="0" w:type="auto"/>
            <w:vAlign w:val="center"/>
            <w:hideMark/>
          </w:tcPr>
          <w:p w14:paraId="1597C8ED" w14:textId="77777777" w:rsidR="00497449" w:rsidRDefault="00497449">
            <w:pPr>
              <w:pStyle w:val="NormalWeb"/>
            </w:pPr>
            <w:r>
              <w:t>All optional tests ran successfully</w:t>
            </w:r>
          </w:p>
        </w:tc>
        <w:tc>
          <w:tcPr>
            <w:tcW w:w="0" w:type="auto"/>
            <w:vAlign w:val="center"/>
            <w:hideMark/>
          </w:tcPr>
          <w:p w14:paraId="7B03E1D1" w14:textId="77777777" w:rsidR="00497449" w:rsidRDefault="00497449">
            <w:pPr>
              <w:pStyle w:val="NormalWeb"/>
            </w:pPr>
            <w:r>
              <w:t>All required automated tests ran.</w:t>
            </w:r>
          </w:p>
        </w:tc>
        <w:tc>
          <w:tcPr>
            <w:tcW w:w="0" w:type="auto"/>
            <w:vAlign w:val="center"/>
            <w:hideMark/>
          </w:tcPr>
          <w:p w14:paraId="5EFB1831" w14:textId="77777777" w:rsidR="00497449" w:rsidRDefault="00497449">
            <w:pPr>
              <w:pStyle w:val="NormalWeb"/>
            </w:pPr>
            <w:r>
              <w:t>Wrote automated tests for Internal Sensors</w:t>
            </w:r>
          </w:p>
        </w:tc>
        <w:tc>
          <w:tcPr>
            <w:tcW w:w="0" w:type="auto"/>
            <w:vAlign w:val="center"/>
            <w:hideMark/>
          </w:tcPr>
          <w:p w14:paraId="61DC0703" w14:textId="77777777" w:rsidR="00497449" w:rsidRDefault="00497449">
            <w:pPr>
              <w:pStyle w:val="NormalWeb"/>
            </w:pPr>
            <w:r>
              <w:t>Manual Tests for Internal Sensors</w:t>
            </w:r>
          </w:p>
        </w:tc>
        <w:tc>
          <w:tcPr>
            <w:tcW w:w="0" w:type="auto"/>
            <w:vAlign w:val="center"/>
            <w:hideMark/>
          </w:tcPr>
          <w:p w14:paraId="5105D78E" w14:textId="77777777" w:rsidR="00497449" w:rsidRDefault="00497449">
            <w:pPr>
              <w:pStyle w:val="NormalWeb"/>
            </w:pPr>
            <w:r>
              <w:t>No Attempt to complete Internal Sensor Tests</w:t>
            </w:r>
          </w:p>
        </w:tc>
      </w:tr>
      <w:tr w:rsidR="00497449" w14:paraId="3AD5E41E" w14:textId="77777777" w:rsidTr="00497449">
        <w:trPr>
          <w:tblCellSpacing w:w="15" w:type="dxa"/>
        </w:trPr>
        <w:tc>
          <w:tcPr>
            <w:tcW w:w="0" w:type="auto"/>
            <w:vAlign w:val="center"/>
            <w:hideMark/>
          </w:tcPr>
          <w:p w14:paraId="5D07BB49" w14:textId="77777777" w:rsidR="00497449" w:rsidRDefault="00497449">
            <w:pPr>
              <w:pStyle w:val="NormalWeb"/>
              <w:jc w:val="center"/>
            </w:pPr>
            <w:r>
              <w:rPr>
                <w:rStyle w:val="Strong"/>
              </w:rPr>
              <w:t>External Sensors 25%</w:t>
            </w:r>
          </w:p>
        </w:tc>
        <w:tc>
          <w:tcPr>
            <w:tcW w:w="0" w:type="auto"/>
            <w:vAlign w:val="center"/>
            <w:hideMark/>
          </w:tcPr>
          <w:p w14:paraId="0CA8D23D" w14:textId="77777777" w:rsidR="00497449" w:rsidRDefault="00497449">
            <w:pPr>
              <w:pStyle w:val="NormalWeb"/>
            </w:pPr>
            <w:r>
              <w:t>All optional tests ran successfully</w:t>
            </w:r>
          </w:p>
        </w:tc>
        <w:tc>
          <w:tcPr>
            <w:tcW w:w="0" w:type="auto"/>
            <w:vAlign w:val="center"/>
            <w:hideMark/>
          </w:tcPr>
          <w:p w14:paraId="43962528" w14:textId="77777777" w:rsidR="00497449" w:rsidRDefault="00497449">
            <w:pPr>
              <w:pStyle w:val="NormalWeb"/>
            </w:pPr>
            <w:r>
              <w:t>All required automated tests ran.</w:t>
            </w:r>
          </w:p>
        </w:tc>
        <w:tc>
          <w:tcPr>
            <w:tcW w:w="0" w:type="auto"/>
            <w:vAlign w:val="center"/>
            <w:hideMark/>
          </w:tcPr>
          <w:p w14:paraId="721C55CE" w14:textId="77777777" w:rsidR="00497449" w:rsidRDefault="00497449">
            <w:pPr>
              <w:pStyle w:val="NormalWeb"/>
            </w:pPr>
            <w:r>
              <w:t>Wrote automated tests for Internal Sensors</w:t>
            </w:r>
          </w:p>
        </w:tc>
        <w:tc>
          <w:tcPr>
            <w:tcW w:w="0" w:type="auto"/>
            <w:vAlign w:val="center"/>
            <w:hideMark/>
          </w:tcPr>
          <w:p w14:paraId="4414BDB7" w14:textId="77777777" w:rsidR="00497449" w:rsidRDefault="00497449">
            <w:pPr>
              <w:pStyle w:val="NormalWeb"/>
            </w:pPr>
            <w:r>
              <w:t>Manual Tests for Internal Sensors</w:t>
            </w:r>
          </w:p>
        </w:tc>
        <w:tc>
          <w:tcPr>
            <w:tcW w:w="0" w:type="auto"/>
            <w:vAlign w:val="center"/>
            <w:hideMark/>
          </w:tcPr>
          <w:p w14:paraId="6ABEF550" w14:textId="77777777" w:rsidR="00497449" w:rsidRDefault="00497449">
            <w:pPr>
              <w:pStyle w:val="NormalWeb"/>
            </w:pPr>
            <w:r>
              <w:t>No Attempt to complete Internal Sensor Tests</w:t>
            </w:r>
          </w:p>
        </w:tc>
      </w:tr>
      <w:tr w:rsidR="00497449" w14:paraId="45231A9A" w14:textId="77777777" w:rsidTr="00497449">
        <w:trPr>
          <w:tblCellSpacing w:w="15" w:type="dxa"/>
        </w:trPr>
        <w:tc>
          <w:tcPr>
            <w:tcW w:w="0" w:type="auto"/>
            <w:vAlign w:val="center"/>
            <w:hideMark/>
          </w:tcPr>
          <w:p w14:paraId="3A9D1583" w14:textId="77777777" w:rsidR="00497449" w:rsidRDefault="00497449">
            <w:pPr>
              <w:pStyle w:val="NormalWeb"/>
              <w:jc w:val="center"/>
            </w:pPr>
            <w:r>
              <w:rPr>
                <w:rStyle w:val="Strong"/>
              </w:rPr>
              <w:t>Communication Sensors 25%</w:t>
            </w:r>
          </w:p>
        </w:tc>
        <w:tc>
          <w:tcPr>
            <w:tcW w:w="0" w:type="auto"/>
            <w:vAlign w:val="center"/>
            <w:hideMark/>
          </w:tcPr>
          <w:p w14:paraId="374F086D" w14:textId="77777777" w:rsidR="00497449" w:rsidRDefault="00497449">
            <w:pPr>
              <w:pStyle w:val="NormalWeb"/>
            </w:pPr>
            <w:r>
              <w:t>All optional tests ran successfully</w:t>
            </w:r>
          </w:p>
        </w:tc>
        <w:tc>
          <w:tcPr>
            <w:tcW w:w="0" w:type="auto"/>
            <w:vAlign w:val="center"/>
            <w:hideMark/>
          </w:tcPr>
          <w:p w14:paraId="6E02FC29" w14:textId="77777777" w:rsidR="00497449" w:rsidRDefault="00497449">
            <w:pPr>
              <w:pStyle w:val="NormalWeb"/>
            </w:pPr>
            <w:r>
              <w:t>All required automated tests ran.</w:t>
            </w:r>
          </w:p>
        </w:tc>
        <w:tc>
          <w:tcPr>
            <w:tcW w:w="0" w:type="auto"/>
            <w:vAlign w:val="center"/>
            <w:hideMark/>
          </w:tcPr>
          <w:p w14:paraId="0390A470" w14:textId="77777777" w:rsidR="00497449" w:rsidRDefault="00497449">
            <w:pPr>
              <w:pStyle w:val="NormalWeb"/>
            </w:pPr>
            <w:r>
              <w:t>Wrote automated tests for Internal Sensors</w:t>
            </w:r>
          </w:p>
        </w:tc>
        <w:tc>
          <w:tcPr>
            <w:tcW w:w="0" w:type="auto"/>
            <w:vAlign w:val="center"/>
            <w:hideMark/>
          </w:tcPr>
          <w:p w14:paraId="5F0113C2" w14:textId="77777777" w:rsidR="00497449" w:rsidRDefault="00497449">
            <w:pPr>
              <w:pStyle w:val="NormalWeb"/>
            </w:pPr>
            <w:r>
              <w:t>Manual Tests for Internal Sensors</w:t>
            </w:r>
          </w:p>
        </w:tc>
        <w:tc>
          <w:tcPr>
            <w:tcW w:w="0" w:type="auto"/>
            <w:vAlign w:val="center"/>
            <w:hideMark/>
          </w:tcPr>
          <w:p w14:paraId="475FE6B9" w14:textId="77777777" w:rsidR="00497449" w:rsidRDefault="00497449">
            <w:pPr>
              <w:pStyle w:val="NormalWeb"/>
            </w:pPr>
            <w:r>
              <w:t>No Attempt to complete Internal Sensor Tests</w:t>
            </w:r>
          </w:p>
        </w:tc>
      </w:tr>
      <w:tr w:rsidR="00497449" w14:paraId="1E615760" w14:textId="77777777" w:rsidTr="00497449">
        <w:trPr>
          <w:tblCellSpacing w:w="15" w:type="dxa"/>
        </w:trPr>
        <w:tc>
          <w:tcPr>
            <w:tcW w:w="0" w:type="auto"/>
            <w:vAlign w:val="center"/>
            <w:hideMark/>
          </w:tcPr>
          <w:p w14:paraId="6EC06627" w14:textId="77777777" w:rsidR="00497449" w:rsidRDefault="00497449">
            <w:pPr>
              <w:jc w:val="center"/>
              <w:rPr>
                <w:b/>
                <w:bCs/>
              </w:rPr>
            </w:pPr>
            <w:r>
              <w:rPr>
                <w:b/>
                <w:bCs/>
              </w:rPr>
              <w:lastRenderedPageBreak/>
              <w:t>Professionalism</w:t>
            </w:r>
            <w:r>
              <w:rPr>
                <w:b/>
                <w:bCs/>
              </w:rPr>
              <w:br/>
              <w:t>10%</w:t>
            </w:r>
          </w:p>
        </w:tc>
        <w:tc>
          <w:tcPr>
            <w:tcW w:w="0" w:type="auto"/>
            <w:vAlign w:val="center"/>
            <w:hideMark/>
          </w:tcPr>
          <w:p w14:paraId="661BC8B2" w14:textId="77777777" w:rsidR="00497449" w:rsidRDefault="00497449">
            <w:r>
              <w:t>The paper is easy to read and communicated.</w:t>
            </w:r>
          </w:p>
        </w:tc>
        <w:tc>
          <w:tcPr>
            <w:tcW w:w="0" w:type="auto"/>
            <w:vAlign w:val="center"/>
            <w:hideMark/>
          </w:tcPr>
          <w:p w14:paraId="52EF4F78" w14:textId="77777777" w:rsidR="00497449" w:rsidRDefault="00497449">
            <w:r>
              <w:t>Properly cited, there are no grammar or spelling errors, and the writing style is "professional."</w:t>
            </w:r>
          </w:p>
        </w:tc>
        <w:tc>
          <w:tcPr>
            <w:tcW w:w="0" w:type="auto"/>
            <w:vAlign w:val="center"/>
            <w:hideMark/>
          </w:tcPr>
          <w:p w14:paraId="41C8A3A2" w14:textId="77777777" w:rsidR="00497449" w:rsidRDefault="00497449">
            <w:r>
              <w:t xml:space="preserve">Found an instance of a spelling error, grammar error, incomplete citation, overly verbose wording, poor formatting, or poor writing. </w:t>
            </w:r>
          </w:p>
        </w:tc>
        <w:tc>
          <w:tcPr>
            <w:tcW w:w="0" w:type="auto"/>
            <w:vAlign w:val="center"/>
            <w:hideMark/>
          </w:tcPr>
          <w:p w14:paraId="493A4D0D" w14:textId="77777777" w:rsidR="00497449" w:rsidRDefault="00497449">
            <w:r>
              <w:t>A citation is missing where one is needed (plagiarism alert!).</w:t>
            </w:r>
          </w:p>
        </w:tc>
        <w:tc>
          <w:tcPr>
            <w:tcW w:w="0" w:type="auto"/>
            <w:vAlign w:val="center"/>
            <w:hideMark/>
          </w:tcPr>
          <w:p w14:paraId="5CAAC556" w14:textId="77777777" w:rsidR="00497449" w:rsidRDefault="00497449">
            <w:r>
              <w:t>Gross spelling/grammar errors or other aspects of the writing that make the paper difficult to read.</w:t>
            </w:r>
          </w:p>
        </w:tc>
      </w:tr>
    </w:tbl>
    <w:p w14:paraId="1761BD44" w14:textId="77777777" w:rsidR="00497449" w:rsidRDefault="00497449" w:rsidP="00497449">
      <w:pPr>
        <w:pStyle w:val="NormalWeb"/>
      </w:pPr>
      <w:r>
        <w:t xml:space="preserve"> The Distribution of points starts at 50 percent for minimal expected participation, results of additional work increase the score. </w:t>
      </w:r>
    </w:p>
    <w:p w14:paraId="1BA6A6CF" w14:textId="77777777" w:rsidR="00497449" w:rsidRDefault="00497449" w:rsidP="00497449">
      <w:pPr>
        <w:pStyle w:val="NormalWeb"/>
      </w:pPr>
      <w:r>
        <w:t> </w:t>
      </w:r>
    </w:p>
    <w:p w14:paraId="21271B96" w14:textId="77777777" w:rsidR="00390B26" w:rsidRDefault="00390B26">
      <w:r>
        <w:br w:type="page"/>
      </w:r>
    </w:p>
    <w:p w14:paraId="7A2C6F2B" w14:textId="77777777" w:rsidR="00390B26" w:rsidRDefault="00390B26" w:rsidP="00390B26">
      <w:pPr>
        <w:pStyle w:val="Heading1"/>
      </w:pPr>
      <w:r>
        <w:lastRenderedPageBreak/>
        <w:t>Lab 09 - Integration of Sensors</w:t>
      </w:r>
    </w:p>
    <w:p w14:paraId="15B1C56D" w14:textId="77777777" w:rsidR="00390B26" w:rsidRDefault="00390B26" w:rsidP="00390B26">
      <w:pPr>
        <w:pStyle w:val="Heading2"/>
      </w:pPr>
      <w:r>
        <w:t>Overview</w:t>
      </w:r>
    </w:p>
    <w:p w14:paraId="076EC608" w14:textId="77777777" w:rsidR="009B760E" w:rsidRDefault="00FC60D9">
      <w:r>
        <w:t xml:space="preserve">In this lab we will use Selenium Software IDE to record our test cases from last weeks </w:t>
      </w:r>
      <w:r w:rsidR="009B760E">
        <w:t xml:space="preserve">assignment. </w:t>
      </w:r>
    </w:p>
    <w:p w14:paraId="2ACB2267" w14:textId="77777777" w:rsidR="00820746" w:rsidRDefault="00820746" w:rsidP="00820746">
      <w:pPr>
        <w:pStyle w:val="Heading2"/>
      </w:pPr>
      <w:r>
        <w:t>Assignment</w:t>
      </w:r>
    </w:p>
    <w:p w14:paraId="0F47B694" w14:textId="77777777" w:rsidR="00884A9F" w:rsidRDefault="00A0588A" w:rsidP="0056026D">
      <w:pPr>
        <w:pStyle w:val="Heading3"/>
      </w:pPr>
      <w:r>
        <w:t xml:space="preserve">Add the Selenium IDE plug in. </w:t>
      </w:r>
      <w:r w:rsidR="00884A9F">
        <w:t xml:space="preserve"> </w:t>
      </w:r>
    </w:p>
    <w:p w14:paraId="092EBAE9" w14:textId="480F6ED8" w:rsidR="00934C10" w:rsidRDefault="00884A9F" w:rsidP="00B05AE3">
      <w:pPr>
        <w:ind w:left="720"/>
      </w:pPr>
      <w:r>
        <w:t xml:space="preserve">The Selenium IDE work for Firefox and for Chrome. </w:t>
      </w:r>
      <w:r w:rsidR="00934C10">
        <w:t>For the sake of the lab, I will be giving directions for downloading Chrome’s extention.</w:t>
      </w:r>
      <w:r w:rsidR="00B5295B">
        <w:t xml:space="preserve"> Goto Chromes web store and select Selenium IDE.</w:t>
      </w:r>
    </w:p>
    <w:p w14:paraId="461F7800" w14:textId="072E9F9D" w:rsidR="00934C10" w:rsidRDefault="00B61623" w:rsidP="00B05AE3">
      <w:pPr>
        <w:ind w:left="720"/>
      </w:pPr>
      <w:r>
        <w:rPr>
          <w:noProof/>
        </w:rPr>
        <w:drawing>
          <wp:inline distT="0" distB="0" distL="0" distR="0" wp14:anchorId="68BA026D" wp14:editId="0E810878">
            <wp:extent cx="5943600" cy="2447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47290"/>
                    </a:xfrm>
                    <a:prstGeom prst="rect">
                      <a:avLst/>
                    </a:prstGeom>
                  </pic:spPr>
                </pic:pic>
              </a:graphicData>
            </a:graphic>
          </wp:inline>
        </w:drawing>
      </w:r>
    </w:p>
    <w:p w14:paraId="22AE1078" w14:textId="68F88CF1" w:rsidR="00B61623" w:rsidRDefault="00B5295B" w:rsidP="00B05AE3">
      <w:pPr>
        <w:ind w:left="720"/>
      </w:pPr>
      <w:r>
        <w:t xml:space="preserve">Add the Selenium IDE </w:t>
      </w:r>
      <w:r w:rsidR="005D6B6F">
        <w:t>extension</w:t>
      </w:r>
      <w:r w:rsidR="0060033E">
        <w:t>, by selecting Add to Chrome.</w:t>
      </w:r>
    </w:p>
    <w:p w14:paraId="54C8F64C" w14:textId="53C0A666" w:rsidR="0060033E" w:rsidRDefault="0060033E" w:rsidP="00B05AE3">
      <w:pPr>
        <w:ind w:left="720"/>
      </w:pPr>
      <w:r>
        <w:rPr>
          <w:noProof/>
        </w:rPr>
        <w:drawing>
          <wp:inline distT="0" distB="0" distL="0" distR="0" wp14:anchorId="391C9D95" wp14:editId="46DE2866">
            <wp:extent cx="5943600" cy="1913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13255"/>
                    </a:xfrm>
                    <a:prstGeom prst="rect">
                      <a:avLst/>
                    </a:prstGeom>
                  </pic:spPr>
                </pic:pic>
              </a:graphicData>
            </a:graphic>
          </wp:inline>
        </w:drawing>
      </w:r>
    </w:p>
    <w:p w14:paraId="62DCAB79" w14:textId="20C38179" w:rsidR="0060033E" w:rsidRDefault="0060033E" w:rsidP="00B05AE3">
      <w:pPr>
        <w:ind w:left="720"/>
      </w:pPr>
      <w:r>
        <w:t>Agree to the permissions</w:t>
      </w:r>
      <w:r w:rsidR="002D069A">
        <w:t xml:space="preserve">, by clicking Add </w:t>
      </w:r>
      <w:r w:rsidR="005D6B6F">
        <w:t>Extension</w:t>
      </w:r>
      <w:r>
        <w:t>:</w:t>
      </w:r>
    </w:p>
    <w:p w14:paraId="20BC6CA0" w14:textId="46AB1D7E" w:rsidR="0060033E" w:rsidRDefault="0060033E" w:rsidP="00B05AE3">
      <w:pPr>
        <w:ind w:left="720"/>
      </w:pPr>
      <w:r>
        <w:rPr>
          <w:noProof/>
        </w:rPr>
        <w:lastRenderedPageBreak/>
        <w:drawing>
          <wp:inline distT="0" distB="0" distL="0" distR="0" wp14:anchorId="7FEE785C" wp14:editId="7A8C690A">
            <wp:extent cx="4400550" cy="2686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00550" cy="2686050"/>
                    </a:xfrm>
                    <a:prstGeom prst="rect">
                      <a:avLst/>
                    </a:prstGeom>
                  </pic:spPr>
                </pic:pic>
              </a:graphicData>
            </a:graphic>
          </wp:inline>
        </w:drawing>
      </w:r>
    </w:p>
    <w:p w14:paraId="2D975120" w14:textId="2205A0CF" w:rsidR="0060033E" w:rsidRDefault="002D069A" w:rsidP="00B05AE3">
      <w:pPr>
        <w:ind w:left="720"/>
      </w:pPr>
      <w:r>
        <w:t>Reading information box</w:t>
      </w:r>
    </w:p>
    <w:p w14:paraId="45D7FD45" w14:textId="0EF0F3D7" w:rsidR="002D069A" w:rsidRDefault="002D069A" w:rsidP="00B05AE3">
      <w:pPr>
        <w:ind w:left="720"/>
      </w:pPr>
      <w:r>
        <w:rPr>
          <w:noProof/>
        </w:rPr>
        <w:drawing>
          <wp:inline distT="0" distB="0" distL="0" distR="0" wp14:anchorId="0C0454E4" wp14:editId="1D39556B">
            <wp:extent cx="37147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14750" cy="2543175"/>
                    </a:xfrm>
                    <a:prstGeom prst="rect">
                      <a:avLst/>
                    </a:prstGeom>
                  </pic:spPr>
                </pic:pic>
              </a:graphicData>
            </a:graphic>
          </wp:inline>
        </w:drawing>
      </w:r>
    </w:p>
    <w:p w14:paraId="4CC73CC6" w14:textId="45516842" w:rsidR="0056026D" w:rsidRDefault="001F2BAD" w:rsidP="002611FF">
      <w:pPr>
        <w:pStyle w:val="Heading3"/>
      </w:pPr>
      <w:r>
        <w:t>Open</w:t>
      </w:r>
      <w:r w:rsidR="002611FF">
        <w:t xml:space="preserve"> Selenium IDE Project</w:t>
      </w:r>
    </w:p>
    <w:p w14:paraId="5F198F68" w14:textId="24BCAD53" w:rsidR="00535AC0" w:rsidRPr="00535AC0" w:rsidRDefault="00535AC0" w:rsidP="00C252E9">
      <w:pPr>
        <w:ind w:left="720"/>
      </w:pPr>
      <w:r>
        <w:t xml:space="preserve">Save off the </w:t>
      </w:r>
      <w:hyperlink r:id="rId26" w:history="1">
        <w:r w:rsidRPr="00B05AE3">
          <w:rPr>
            <w:rStyle w:val="Hyperlink"/>
          </w:rPr>
          <w:t>Dr. Mobile Selenium IDE Project File</w:t>
        </w:r>
      </w:hyperlink>
      <w:r>
        <w:t xml:space="preserve">. </w:t>
      </w:r>
    </w:p>
    <w:p w14:paraId="6C884AFB" w14:textId="69BCA611" w:rsidR="002611FF" w:rsidRDefault="00691D3E" w:rsidP="00C252E9">
      <w:pPr>
        <w:ind w:left="720"/>
      </w:pPr>
      <w:r>
        <w:t xml:space="preserve">Click on the Selenium icon in </w:t>
      </w:r>
      <w:r w:rsidR="00742CAA">
        <w:t>the plug-ins</w:t>
      </w:r>
    </w:p>
    <w:p w14:paraId="053BD417" w14:textId="79850B4E" w:rsidR="00742CAA" w:rsidRDefault="00742CAA" w:rsidP="00C252E9">
      <w:pPr>
        <w:ind w:left="720"/>
      </w:pPr>
      <w:r>
        <w:rPr>
          <w:noProof/>
        </w:rPr>
        <w:lastRenderedPageBreak/>
        <w:drawing>
          <wp:inline distT="0" distB="0" distL="0" distR="0" wp14:anchorId="65316C48" wp14:editId="3413DFFF">
            <wp:extent cx="4162425" cy="2895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2425" cy="2895600"/>
                    </a:xfrm>
                    <a:prstGeom prst="rect">
                      <a:avLst/>
                    </a:prstGeom>
                  </pic:spPr>
                </pic:pic>
              </a:graphicData>
            </a:graphic>
          </wp:inline>
        </w:drawing>
      </w:r>
    </w:p>
    <w:p w14:paraId="6E1D9291" w14:textId="77777777" w:rsidR="006F0DB6" w:rsidRDefault="006F0DB6" w:rsidP="00C252E9">
      <w:pPr>
        <w:ind w:left="720"/>
      </w:pPr>
      <w:r>
        <w:t>It will then bring up Selenium IDE.</w:t>
      </w:r>
    </w:p>
    <w:p w14:paraId="000FAF18" w14:textId="38436B07" w:rsidR="00742CAA" w:rsidRDefault="006F0DB6" w:rsidP="00C252E9">
      <w:pPr>
        <w:ind w:left="720"/>
      </w:pPr>
      <w:r>
        <w:rPr>
          <w:noProof/>
        </w:rPr>
        <w:drawing>
          <wp:inline distT="0" distB="0" distL="0" distR="0" wp14:anchorId="6D2B3445" wp14:editId="618C6FB0">
            <wp:extent cx="3497869" cy="44767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9643" cy="4479021"/>
                    </a:xfrm>
                    <a:prstGeom prst="rect">
                      <a:avLst/>
                    </a:prstGeom>
                  </pic:spPr>
                </pic:pic>
              </a:graphicData>
            </a:graphic>
          </wp:inline>
        </w:drawing>
      </w:r>
      <w:r>
        <w:t xml:space="preserve"> </w:t>
      </w:r>
    </w:p>
    <w:p w14:paraId="0D6DB8A6" w14:textId="18D95A1D" w:rsidR="00535AC0" w:rsidRDefault="00C252E9" w:rsidP="00C252E9">
      <w:pPr>
        <w:ind w:left="720"/>
      </w:pPr>
      <w:r>
        <w:lastRenderedPageBreak/>
        <w:t>Click “Open an existing project”</w:t>
      </w:r>
      <w:r w:rsidR="00D07CFB">
        <w:t>, select the location of where you saved the file, and select the file, “</w:t>
      </w:r>
      <w:r w:rsidR="008A53C1">
        <w:t>DrMobileTests.side</w:t>
      </w:r>
      <w:r w:rsidR="008515C8">
        <w:t>”. (Note: *.side, stands for Selenium IDE)</w:t>
      </w:r>
    </w:p>
    <w:p w14:paraId="6562D948" w14:textId="32839C8D" w:rsidR="00640395" w:rsidRDefault="00C169E9" w:rsidP="00C252E9">
      <w:pPr>
        <w:ind w:left="720"/>
      </w:pPr>
      <w:r>
        <w:t>You should see, the following tests in the diagram.</w:t>
      </w:r>
    </w:p>
    <w:p w14:paraId="23BBAC8F" w14:textId="57806A53" w:rsidR="00C252E9" w:rsidRDefault="000F23C9" w:rsidP="00C252E9">
      <w:pPr>
        <w:ind w:left="720"/>
      </w:pPr>
      <w:r>
        <w:rPr>
          <w:noProof/>
        </w:rPr>
        <w:drawing>
          <wp:inline distT="0" distB="0" distL="0" distR="0" wp14:anchorId="747BCE50" wp14:editId="0CDC9C06">
            <wp:extent cx="2809036" cy="3216886"/>
            <wp:effectExtent l="0" t="0" r="0" b="317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9"/>
                    <a:stretch>
                      <a:fillRect/>
                    </a:stretch>
                  </pic:blipFill>
                  <pic:spPr>
                    <a:xfrm>
                      <a:off x="0" y="0"/>
                      <a:ext cx="2818640" cy="3227884"/>
                    </a:xfrm>
                    <a:prstGeom prst="rect">
                      <a:avLst/>
                    </a:prstGeom>
                  </pic:spPr>
                </pic:pic>
              </a:graphicData>
            </a:graphic>
          </wp:inline>
        </w:drawing>
      </w:r>
    </w:p>
    <w:p w14:paraId="14875764" w14:textId="77777777" w:rsidR="003E3E7E" w:rsidRDefault="000F23C9" w:rsidP="00770DE3">
      <w:pPr>
        <w:pStyle w:val="Heading3"/>
      </w:pPr>
      <w:r>
        <w:t>Run</w:t>
      </w:r>
      <w:r w:rsidR="003E3E7E">
        <w:t xml:space="preserve"> Dr. Mobile Tests</w:t>
      </w:r>
    </w:p>
    <w:p w14:paraId="1F44AAA8" w14:textId="1F5F4C24" w:rsidR="007C2D15" w:rsidRDefault="00B33F80" w:rsidP="00770DE3">
      <w:pPr>
        <w:ind w:left="720"/>
      </w:pPr>
      <w:r>
        <w:t xml:space="preserve">Pre-Conditions: </w:t>
      </w:r>
      <w:r w:rsidR="007C2D15">
        <w:t xml:space="preserve">In the top-left corner, under Project: </w:t>
      </w:r>
      <w:r w:rsidR="00FD320C">
        <w:t xml:space="preserve">, verify that </w:t>
      </w:r>
      <w:r w:rsidR="00C24C50">
        <w:t>Tests is selected and not Test suites or Executing.</w:t>
      </w:r>
    </w:p>
    <w:p w14:paraId="25F8C364" w14:textId="7CC55F73" w:rsidR="00851B67" w:rsidRPr="00260009" w:rsidRDefault="00851B67" w:rsidP="00770DE3">
      <w:pPr>
        <w:ind w:left="720"/>
        <w:rPr>
          <w:b/>
          <w:bCs/>
          <w:color w:val="ED7D31" w:themeColor="accent2"/>
        </w:rPr>
      </w:pPr>
      <w:r w:rsidRPr="00260009">
        <w:rPr>
          <w:b/>
          <w:bCs/>
          <w:color w:val="ED7D31" w:themeColor="accent2"/>
        </w:rPr>
        <w:t xml:space="preserve">As part of this </w:t>
      </w:r>
      <w:r w:rsidR="00260009" w:rsidRPr="00260009">
        <w:rPr>
          <w:b/>
          <w:bCs/>
          <w:color w:val="ED7D31" w:themeColor="accent2"/>
        </w:rPr>
        <w:t xml:space="preserve">step you need to take screen shots of your IDE. Please open and save a document that you will submit as part of this lab. </w:t>
      </w:r>
    </w:p>
    <w:p w14:paraId="3976D9A7" w14:textId="5149798A" w:rsidR="00770DE3" w:rsidRDefault="00770DE3" w:rsidP="00FB23AD">
      <w:pPr>
        <w:pStyle w:val="ListParagraph"/>
        <w:numPr>
          <w:ilvl w:val="0"/>
          <w:numId w:val="29"/>
        </w:numPr>
      </w:pPr>
      <w:r w:rsidRPr="00FB23AD">
        <w:rPr>
          <w:b/>
          <w:bCs/>
        </w:rPr>
        <w:t>Run</w:t>
      </w:r>
      <w:r w:rsidR="00636F0F" w:rsidRPr="00FB23AD">
        <w:rPr>
          <w:b/>
          <w:bCs/>
        </w:rPr>
        <w:t xml:space="preserve"> Dr. Mobile _H_ome page test</w:t>
      </w:r>
      <w:r w:rsidR="00DF5D3F">
        <w:t xml:space="preserve">, by clicking on </w:t>
      </w:r>
      <w:r w:rsidR="00AB6B77">
        <w:t>the test, and clicking on the Run icon</w:t>
      </w:r>
      <w:r w:rsidR="001C21B1">
        <w:rPr>
          <w:noProof/>
        </w:rPr>
        <w:drawing>
          <wp:inline distT="0" distB="0" distL="0" distR="0" wp14:anchorId="0AC885F8" wp14:editId="49C81E9C">
            <wp:extent cx="495300" cy="4857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30"/>
                    <a:stretch>
                      <a:fillRect/>
                    </a:stretch>
                  </pic:blipFill>
                  <pic:spPr>
                    <a:xfrm>
                      <a:off x="0" y="0"/>
                      <a:ext cx="495300" cy="485775"/>
                    </a:xfrm>
                    <a:prstGeom prst="rect">
                      <a:avLst/>
                    </a:prstGeom>
                  </pic:spPr>
                </pic:pic>
              </a:graphicData>
            </a:graphic>
          </wp:inline>
        </w:drawing>
      </w:r>
    </w:p>
    <w:p w14:paraId="2FB01E60" w14:textId="1D4B2442" w:rsidR="001C21B1" w:rsidRDefault="001C21B1" w:rsidP="00FB23AD">
      <w:pPr>
        <w:pStyle w:val="ListParagraph"/>
        <w:ind w:left="1080"/>
      </w:pPr>
      <w:r>
        <w:rPr>
          <w:noProof/>
        </w:rPr>
        <w:lastRenderedPageBreak/>
        <w:drawing>
          <wp:inline distT="0" distB="0" distL="0" distR="0" wp14:anchorId="2394C4F2" wp14:editId="1D544D09">
            <wp:extent cx="3790950" cy="251460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31"/>
                    <a:stretch>
                      <a:fillRect/>
                    </a:stretch>
                  </pic:blipFill>
                  <pic:spPr>
                    <a:xfrm>
                      <a:off x="0" y="0"/>
                      <a:ext cx="3790950" cy="2514600"/>
                    </a:xfrm>
                    <a:prstGeom prst="rect">
                      <a:avLst/>
                    </a:prstGeom>
                  </pic:spPr>
                </pic:pic>
              </a:graphicData>
            </a:graphic>
          </wp:inline>
        </w:drawing>
      </w:r>
    </w:p>
    <w:p w14:paraId="66BACCCB" w14:textId="074D476F" w:rsidR="001C21B1" w:rsidRDefault="00B12A68" w:rsidP="00FB23AD">
      <w:pPr>
        <w:pStyle w:val="ListParagraph"/>
        <w:ind w:left="1080"/>
      </w:pPr>
      <w:r>
        <w:t xml:space="preserve">The test should bring up Dr. Mobile Webpage, </w:t>
      </w:r>
      <w:r w:rsidR="00C277CD">
        <w:t>Login and show the _H_ome page.</w:t>
      </w:r>
      <w:r w:rsidR="00A40836">
        <w:t xml:space="preserve"> In the Log</w:t>
      </w:r>
      <w:r w:rsidR="001D3E06">
        <w:t>, you should see line</w:t>
      </w:r>
      <w:r w:rsidR="00CA3251">
        <w:t>s</w:t>
      </w:r>
      <w:r w:rsidR="001D3E06">
        <w:t xml:space="preserve"> that says</w:t>
      </w:r>
      <w:r w:rsidR="00CA3251">
        <w:t>:</w:t>
      </w:r>
    </w:p>
    <w:p w14:paraId="53427E4D" w14:textId="0028A75D" w:rsidR="00CA3251" w:rsidRPr="00CA3251" w:rsidRDefault="007D79AB" w:rsidP="007C1132">
      <w:pPr>
        <w:pStyle w:val="ListParagraph"/>
        <w:numPr>
          <w:ilvl w:val="1"/>
          <w:numId w:val="29"/>
        </w:numPr>
        <w:ind w:left="1080" w:firstLine="360"/>
        <w:rPr>
          <w:b/>
          <w:bCs/>
        </w:rPr>
      </w:pPr>
      <w:r w:rsidRPr="00CA3251">
        <w:rPr>
          <w:b/>
          <w:bCs/>
        </w:rPr>
        <w:t xml:space="preserve">4.assertText on css=.toc-item:nth-child(1) &gt; .tc-tiddlylink with value Functions OK </w:t>
      </w:r>
    </w:p>
    <w:p w14:paraId="5597B4A6" w14:textId="1C17AC87" w:rsidR="001D3E06" w:rsidRPr="00CA3251" w:rsidRDefault="007D79AB" w:rsidP="007C1132">
      <w:pPr>
        <w:pStyle w:val="ListParagraph"/>
        <w:numPr>
          <w:ilvl w:val="1"/>
          <w:numId w:val="29"/>
        </w:numPr>
        <w:ind w:left="1080" w:firstLine="360"/>
        <w:rPr>
          <w:b/>
          <w:bCs/>
          <w:color w:val="00B050"/>
        </w:rPr>
      </w:pPr>
      <w:r w:rsidRPr="00CA3251">
        <w:rPr>
          <w:b/>
          <w:bCs/>
          <w:color w:val="00B050"/>
        </w:rPr>
        <w:t>'Dr. Mobile _H_ome page' completed successfully</w:t>
      </w:r>
    </w:p>
    <w:p w14:paraId="4196B713" w14:textId="4BE32315" w:rsidR="00851B67" w:rsidRPr="00260009" w:rsidRDefault="00260009" w:rsidP="00851B67">
      <w:pPr>
        <w:pStyle w:val="ListParagraph"/>
        <w:ind w:left="1080"/>
        <w:rPr>
          <w:color w:val="ED7D31" w:themeColor="accent2"/>
        </w:rPr>
      </w:pPr>
      <w:r w:rsidRPr="00260009">
        <w:rPr>
          <w:color w:val="ED7D31" w:themeColor="accent2"/>
        </w:rPr>
        <w:t>Save a screen shot of this test run to your document.</w:t>
      </w:r>
    </w:p>
    <w:p w14:paraId="3E69E23C" w14:textId="07DCEDAD" w:rsidR="005118D6" w:rsidRDefault="005118D6" w:rsidP="00FB23AD">
      <w:pPr>
        <w:pStyle w:val="ListParagraph"/>
        <w:numPr>
          <w:ilvl w:val="0"/>
          <w:numId w:val="29"/>
        </w:numPr>
      </w:pPr>
      <w:r>
        <w:t xml:space="preserve">Run the </w:t>
      </w:r>
      <w:r w:rsidR="00FB23AD">
        <w:t xml:space="preserve">Add Patient C test. The test should </w:t>
      </w:r>
      <w:r w:rsidR="00A92FA6">
        <w:t xml:space="preserve">Login, </w:t>
      </w:r>
      <w:r w:rsidR="00AE4F79">
        <w:t xml:space="preserve">Add </w:t>
      </w:r>
      <w:r w:rsidR="00A92FA6">
        <w:t xml:space="preserve">Patient C to the list of Patients, and verify </w:t>
      </w:r>
      <w:r w:rsidR="00FB14D1">
        <w:t xml:space="preserve">by going to Diagnosis page. </w:t>
      </w:r>
      <w:r w:rsidR="00C5227C">
        <w:t xml:space="preserve"> You should see the following in the Log: </w:t>
      </w:r>
    </w:p>
    <w:p w14:paraId="24887FDD" w14:textId="32A94918" w:rsidR="00C5227C" w:rsidRPr="00C5227C" w:rsidRDefault="00C5227C" w:rsidP="000C084A">
      <w:pPr>
        <w:pStyle w:val="ListParagraph"/>
        <w:numPr>
          <w:ilvl w:val="1"/>
          <w:numId w:val="29"/>
        </w:numPr>
        <w:rPr>
          <w:b/>
          <w:bCs/>
        </w:rPr>
      </w:pPr>
      <w:r w:rsidRPr="00C5227C">
        <w:rPr>
          <w:b/>
          <w:bCs/>
        </w:rPr>
        <w:t>15.assertText on css=.evenRow:nth-child(5) &gt; td:nth-child(2) with value Broken Leg OK</w:t>
      </w:r>
      <w:r>
        <w:rPr>
          <w:b/>
          <w:bCs/>
        </w:rPr>
        <w:t xml:space="preserve"> </w:t>
      </w:r>
    </w:p>
    <w:p w14:paraId="2C12CAC7" w14:textId="239E070C" w:rsidR="005318A6" w:rsidRPr="00902A0B" w:rsidRDefault="00C5227C" w:rsidP="00C5227C">
      <w:pPr>
        <w:pStyle w:val="ListParagraph"/>
        <w:numPr>
          <w:ilvl w:val="1"/>
          <w:numId w:val="29"/>
        </w:numPr>
        <w:rPr>
          <w:b/>
          <w:bCs/>
          <w:color w:val="00B050"/>
        </w:rPr>
      </w:pPr>
      <w:r w:rsidRPr="00902A0B">
        <w:rPr>
          <w:b/>
          <w:bCs/>
          <w:color w:val="00B050"/>
        </w:rPr>
        <w:t>'Dr. Mobile Add Patient C' completed successfully</w:t>
      </w:r>
    </w:p>
    <w:p w14:paraId="611AD8F0" w14:textId="77777777" w:rsidR="00260009" w:rsidRPr="00260009" w:rsidRDefault="00260009" w:rsidP="00260009">
      <w:pPr>
        <w:pStyle w:val="ListParagraph"/>
        <w:ind w:left="1080"/>
        <w:rPr>
          <w:color w:val="ED7D31" w:themeColor="accent2"/>
        </w:rPr>
      </w:pPr>
      <w:r w:rsidRPr="00260009">
        <w:rPr>
          <w:color w:val="ED7D31" w:themeColor="accent2"/>
        </w:rPr>
        <w:t>Save a screen shot of this test run to your document.</w:t>
      </w:r>
    </w:p>
    <w:p w14:paraId="05987FAB" w14:textId="2E86899B" w:rsidR="00A92FA6" w:rsidRDefault="00A92FA6" w:rsidP="00FB23AD">
      <w:pPr>
        <w:pStyle w:val="ListParagraph"/>
        <w:numPr>
          <w:ilvl w:val="0"/>
          <w:numId w:val="29"/>
        </w:numPr>
      </w:pPr>
      <w:r>
        <w:t>Run the Diagnosis Patient. The test should Login</w:t>
      </w:r>
      <w:r w:rsidR="00983B7B">
        <w:t xml:space="preserve">, Add Patient C, </w:t>
      </w:r>
      <w:r w:rsidR="00936731">
        <w:t>and Enter diagnosis vitals.</w:t>
      </w:r>
      <w:r w:rsidR="006A0939">
        <w:t xml:space="preserve"> You should see the following in the Log:</w:t>
      </w:r>
    </w:p>
    <w:p w14:paraId="41AD531B" w14:textId="037A26A1" w:rsidR="006A0939" w:rsidRPr="006A0939" w:rsidRDefault="006A0939" w:rsidP="006E36A6">
      <w:pPr>
        <w:pStyle w:val="ListParagraph"/>
        <w:numPr>
          <w:ilvl w:val="1"/>
          <w:numId w:val="29"/>
        </w:numPr>
        <w:rPr>
          <w:b/>
          <w:bCs/>
        </w:rPr>
      </w:pPr>
      <w:r w:rsidRPr="006A0939">
        <w:rPr>
          <w:b/>
          <w:bCs/>
        </w:rPr>
        <w:t xml:space="preserve">17.assertText on css=.evenRow:nth-child(1) &gt; td:nth-child(2) with value 101 OK </w:t>
      </w:r>
    </w:p>
    <w:p w14:paraId="64E0C247" w14:textId="35B4434D" w:rsidR="006A0939" w:rsidRPr="006A0939" w:rsidRDefault="006A0939" w:rsidP="009076A1">
      <w:pPr>
        <w:pStyle w:val="ListParagraph"/>
        <w:numPr>
          <w:ilvl w:val="1"/>
          <w:numId w:val="29"/>
        </w:numPr>
        <w:rPr>
          <w:b/>
          <w:bCs/>
        </w:rPr>
      </w:pPr>
      <w:r w:rsidRPr="006A0939">
        <w:rPr>
          <w:b/>
          <w:bCs/>
        </w:rPr>
        <w:t>echo: Check for Heartbeat</w:t>
      </w:r>
    </w:p>
    <w:p w14:paraId="55D5FB02" w14:textId="2110DFEF" w:rsidR="006A0939" w:rsidRPr="006A0939" w:rsidRDefault="006A0939" w:rsidP="00192543">
      <w:pPr>
        <w:pStyle w:val="ListParagraph"/>
        <w:numPr>
          <w:ilvl w:val="1"/>
          <w:numId w:val="29"/>
        </w:numPr>
        <w:rPr>
          <w:b/>
          <w:bCs/>
        </w:rPr>
      </w:pPr>
      <w:r w:rsidRPr="006A0939">
        <w:rPr>
          <w:b/>
          <w:bCs/>
        </w:rPr>
        <w:t xml:space="preserve">echo: Check for O2 Level </w:t>
      </w:r>
    </w:p>
    <w:p w14:paraId="07208A60" w14:textId="04132E40" w:rsidR="006A0939" w:rsidRPr="006A0939" w:rsidRDefault="006A0939" w:rsidP="002F05B3">
      <w:pPr>
        <w:pStyle w:val="ListParagraph"/>
        <w:numPr>
          <w:ilvl w:val="1"/>
          <w:numId w:val="29"/>
        </w:numPr>
        <w:rPr>
          <w:b/>
          <w:bCs/>
        </w:rPr>
      </w:pPr>
      <w:r w:rsidRPr="006A0939">
        <w:rPr>
          <w:b/>
          <w:bCs/>
        </w:rPr>
        <w:t xml:space="preserve">echo: Check for Blood Pressure </w:t>
      </w:r>
    </w:p>
    <w:p w14:paraId="4EE421F2" w14:textId="06694C36" w:rsidR="006A0939" w:rsidRPr="00902A0B" w:rsidRDefault="006A0939" w:rsidP="006A0939">
      <w:pPr>
        <w:pStyle w:val="ListParagraph"/>
        <w:numPr>
          <w:ilvl w:val="1"/>
          <w:numId w:val="29"/>
        </w:numPr>
        <w:rPr>
          <w:b/>
          <w:bCs/>
          <w:color w:val="00B050"/>
        </w:rPr>
      </w:pPr>
      <w:r w:rsidRPr="00902A0B">
        <w:rPr>
          <w:b/>
          <w:bCs/>
          <w:color w:val="00B050"/>
        </w:rPr>
        <w:t>'Dr. Mobile Diagnosis Patient C' completed successfully</w:t>
      </w:r>
    </w:p>
    <w:p w14:paraId="1EE3387C" w14:textId="77777777" w:rsidR="00260009" w:rsidRPr="00260009" w:rsidRDefault="00260009" w:rsidP="00260009">
      <w:pPr>
        <w:pStyle w:val="ListParagraph"/>
        <w:ind w:left="1080"/>
        <w:rPr>
          <w:color w:val="ED7D31" w:themeColor="accent2"/>
        </w:rPr>
      </w:pPr>
      <w:r w:rsidRPr="00260009">
        <w:rPr>
          <w:color w:val="ED7D31" w:themeColor="accent2"/>
        </w:rPr>
        <w:t>Save a screen shot of this test run to your document.</w:t>
      </w:r>
    </w:p>
    <w:p w14:paraId="3A557220" w14:textId="77777777" w:rsidR="00C277CD" w:rsidRDefault="00C277CD" w:rsidP="00770DE3">
      <w:pPr>
        <w:ind w:left="720"/>
      </w:pPr>
    </w:p>
    <w:p w14:paraId="58636805" w14:textId="1FAE4285" w:rsidR="00770DE3" w:rsidRDefault="00166C3B" w:rsidP="00166C3B">
      <w:pPr>
        <w:pStyle w:val="Heading3"/>
      </w:pPr>
      <w:r>
        <w:t>Modify Dr. Mobile – Diagnosis Patient Test</w:t>
      </w:r>
    </w:p>
    <w:p w14:paraId="7B3ABE68" w14:textId="329F68D0" w:rsidR="00166C3B" w:rsidRDefault="00166C3B" w:rsidP="00166C3B">
      <w:pPr>
        <w:ind w:left="720"/>
      </w:pPr>
      <w:r>
        <w:t xml:space="preserve">You will notice in the last run of the Dr. Mobile Diagnosis Test, that there were three echo statements after the </w:t>
      </w:r>
      <w:r w:rsidR="001840A0">
        <w:t xml:space="preserve">assertText and the before the ‘successfully’ statement. </w:t>
      </w:r>
      <w:r w:rsidR="006C1735">
        <w:t>We are going to change those  statement to ‘assert</w:t>
      </w:r>
      <w:r w:rsidR="00D03306">
        <w:t xml:space="preserve">’ statement. </w:t>
      </w:r>
    </w:p>
    <w:p w14:paraId="2884B0EE" w14:textId="6D78E485" w:rsidR="00D03306" w:rsidRDefault="00D03306" w:rsidP="00166C3B">
      <w:pPr>
        <w:ind w:left="720"/>
      </w:pPr>
      <w:r>
        <w:t xml:space="preserve">An assert statement is </w:t>
      </w:r>
      <w:r w:rsidR="00D55F24">
        <w:t>the same</w:t>
      </w:r>
      <w:r>
        <w:t xml:space="preserve"> to a verify statement in our previous manual tests. </w:t>
      </w:r>
    </w:p>
    <w:p w14:paraId="51E3B3C2" w14:textId="692A3E36" w:rsidR="00D55F24" w:rsidRDefault="00D55F24" w:rsidP="00166C3B">
      <w:pPr>
        <w:ind w:left="720"/>
      </w:pPr>
      <w:r>
        <w:t xml:space="preserve">In on Line 18 of the </w:t>
      </w:r>
      <w:r w:rsidR="00E65531">
        <w:t>Dr. Mobil</w:t>
      </w:r>
      <w:r w:rsidR="009D5B30">
        <w:t>e Diagnosis Patient Commands, change the Command</w:t>
      </w:r>
      <w:r w:rsidR="006C3BB0">
        <w:t xml:space="preserve"> ‘echo’ to ‘assert text’. You can either pick it from the drop down menu or copy and paste it in. </w:t>
      </w:r>
      <w:r w:rsidR="004A5780">
        <w:t xml:space="preserve">You need </w:t>
      </w:r>
      <w:r w:rsidR="004A5780">
        <w:lastRenderedPageBreak/>
        <w:t xml:space="preserve">to update the target by using the select </w:t>
      </w:r>
      <w:r w:rsidR="00147538">
        <w:t xml:space="preserve">target in page button next to the Target’s textbox, and select the table </w:t>
      </w:r>
      <w:r w:rsidR="00B9351D">
        <w:t>cell that contain the Heartbeat or type in the following: “</w:t>
      </w:r>
      <w:r w:rsidR="00B9351D" w:rsidRPr="00B9351D">
        <w:t>css=.evenRow:nth-child(</w:t>
      </w:r>
      <w:r w:rsidR="00B9351D">
        <w:t>2</w:t>
      </w:r>
      <w:r w:rsidR="00B9351D" w:rsidRPr="00B9351D">
        <w:t>) &gt; td:nth-child(2)</w:t>
      </w:r>
      <w:r w:rsidR="00B9351D">
        <w:t xml:space="preserve">”. For the value it should be </w:t>
      </w:r>
      <w:r w:rsidR="00013945">
        <w:t xml:space="preserve">67. </w:t>
      </w:r>
    </w:p>
    <w:p w14:paraId="14A18745" w14:textId="332C30CF" w:rsidR="00013945" w:rsidRDefault="00013945" w:rsidP="00166C3B">
      <w:pPr>
        <w:ind w:left="720"/>
      </w:pPr>
      <w:r>
        <w:t xml:space="preserve">Repeat the process on lines 19 and 20. </w:t>
      </w:r>
    </w:p>
    <w:tbl>
      <w:tblPr>
        <w:tblStyle w:val="TableGrid"/>
        <w:tblW w:w="0" w:type="auto"/>
        <w:tblInd w:w="720" w:type="dxa"/>
        <w:tblLook w:val="04A0" w:firstRow="1" w:lastRow="0" w:firstColumn="1" w:lastColumn="0" w:noHBand="0" w:noVBand="1"/>
      </w:tblPr>
      <w:tblGrid>
        <w:gridCol w:w="1526"/>
        <w:gridCol w:w="1498"/>
        <w:gridCol w:w="1969"/>
        <w:gridCol w:w="1904"/>
        <w:gridCol w:w="1733"/>
      </w:tblGrid>
      <w:tr w:rsidR="00653B40" w14:paraId="0643DF4C" w14:textId="77777777" w:rsidTr="00653B40">
        <w:tc>
          <w:tcPr>
            <w:tcW w:w="1531" w:type="dxa"/>
          </w:tcPr>
          <w:p w14:paraId="6B2336A2" w14:textId="77777777" w:rsidR="00653B40" w:rsidRDefault="00653B40" w:rsidP="00166C3B"/>
        </w:tc>
        <w:tc>
          <w:tcPr>
            <w:tcW w:w="1531" w:type="dxa"/>
          </w:tcPr>
          <w:p w14:paraId="41FBDC6C" w14:textId="2854B821" w:rsidR="00653B40" w:rsidRDefault="00381C4D" w:rsidP="00166C3B">
            <w:r>
              <w:t>Line</w:t>
            </w:r>
          </w:p>
        </w:tc>
        <w:tc>
          <w:tcPr>
            <w:tcW w:w="1999" w:type="dxa"/>
          </w:tcPr>
          <w:p w14:paraId="6CA6E27F" w14:textId="2796099F" w:rsidR="00653B40" w:rsidRDefault="00653B40" w:rsidP="00166C3B">
            <w:r>
              <w:t>Command</w:t>
            </w:r>
          </w:p>
        </w:tc>
        <w:tc>
          <w:tcPr>
            <w:tcW w:w="1804" w:type="dxa"/>
          </w:tcPr>
          <w:p w14:paraId="594C0B8F" w14:textId="3E90CD99" w:rsidR="00653B40" w:rsidRDefault="00653B40" w:rsidP="00166C3B">
            <w:r>
              <w:t>Target</w:t>
            </w:r>
          </w:p>
        </w:tc>
        <w:tc>
          <w:tcPr>
            <w:tcW w:w="1765" w:type="dxa"/>
          </w:tcPr>
          <w:p w14:paraId="55645CAB" w14:textId="6D99CFC9" w:rsidR="00653B40" w:rsidRDefault="00653B40" w:rsidP="00166C3B">
            <w:r>
              <w:t>Value</w:t>
            </w:r>
          </w:p>
        </w:tc>
      </w:tr>
      <w:tr w:rsidR="00653B40" w14:paraId="3FFD917F" w14:textId="77777777" w:rsidTr="00653B40">
        <w:tc>
          <w:tcPr>
            <w:tcW w:w="1531" w:type="dxa"/>
          </w:tcPr>
          <w:p w14:paraId="216896FF" w14:textId="442AB664" w:rsidR="00653B40" w:rsidRDefault="00653B40" w:rsidP="00166C3B">
            <w:r>
              <w:t>Temp</w:t>
            </w:r>
            <w:r w:rsidR="00381C4D">
              <w:t>erature</w:t>
            </w:r>
          </w:p>
        </w:tc>
        <w:tc>
          <w:tcPr>
            <w:tcW w:w="1531" w:type="dxa"/>
          </w:tcPr>
          <w:p w14:paraId="36F9802C" w14:textId="12C2F1F5" w:rsidR="00653B40" w:rsidRDefault="00381C4D" w:rsidP="00166C3B">
            <w:r>
              <w:t>17</w:t>
            </w:r>
          </w:p>
        </w:tc>
        <w:tc>
          <w:tcPr>
            <w:tcW w:w="1999" w:type="dxa"/>
          </w:tcPr>
          <w:p w14:paraId="1CB6D607" w14:textId="1C578FDD" w:rsidR="00653B40" w:rsidRDefault="00381C4D" w:rsidP="00166C3B">
            <w:r>
              <w:t>assert text</w:t>
            </w:r>
          </w:p>
        </w:tc>
        <w:tc>
          <w:tcPr>
            <w:tcW w:w="1804" w:type="dxa"/>
          </w:tcPr>
          <w:p w14:paraId="2D3D8D4E" w14:textId="004F0A30" w:rsidR="00653B40" w:rsidRDefault="00381C4D" w:rsidP="00166C3B">
            <w:r w:rsidRPr="00381C4D">
              <w:t>css=.evenRow:nth-child(1) &gt; td:nth-child(2)</w:t>
            </w:r>
          </w:p>
        </w:tc>
        <w:tc>
          <w:tcPr>
            <w:tcW w:w="1765" w:type="dxa"/>
          </w:tcPr>
          <w:p w14:paraId="2D62BD1B" w14:textId="01113BF4" w:rsidR="00653B40" w:rsidRDefault="00381C4D" w:rsidP="00166C3B">
            <w:r>
              <w:t>101</w:t>
            </w:r>
          </w:p>
        </w:tc>
      </w:tr>
      <w:tr w:rsidR="00381C4D" w14:paraId="142BE504" w14:textId="77777777" w:rsidTr="00653B40">
        <w:tc>
          <w:tcPr>
            <w:tcW w:w="1531" w:type="dxa"/>
          </w:tcPr>
          <w:p w14:paraId="3228ED1D" w14:textId="7EE284F4" w:rsidR="00381C4D" w:rsidRDefault="00381C4D" w:rsidP="00166C3B">
            <w:r>
              <w:t>Heartbeat</w:t>
            </w:r>
          </w:p>
        </w:tc>
        <w:tc>
          <w:tcPr>
            <w:tcW w:w="1531" w:type="dxa"/>
          </w:tcPr>
          <w:p w14:paraId="671D3C89" w14:textId="2C4CC1B4" w:rsidR="00381C4D" w:rsidRDefault="00381C4D" w:rsidP="00166C3B">
            <w:r>
              <w:t>18</w:t>
            </w:r>
          </w:p>
        </w:tc>
        <w:tc>
          <w:tcPr>
            <w:tcW w:w="1999" w:type="dxa"/>
          </w:tcPr>
          <w:p w14:paraId="67A84D27" w14:textId="7356C26C" w:rsidR="00381C4D" w:rsidRDefault="00381C4D" w:rsidP="00166C3B">
            <w:r>
              <w:t>assert text</w:t>
            </w:r>
          </w:p>
        </w:tc>
        <w:tc>
          <w:tcPr>
            <w:tcW w:w="1804" w:type="dxa"/>
          </w:tcPr>
          <w:p w14:paraId="3EA4B4E6" w14:textId="4D194F60" w:rsidR="00381C4D" w:rsidRPr="00381C4D" w:rsidRDefault="00381C4D" w:rsidP="00166C3B">
            <w:r w:rsidRPr="00381C4D">
              <w:t>css=.evenRow:nth-child(</w:t>
            </w:r>
            <w:r>
              <w:t>2</w:t>
            </w:r>
            <w:r w:rsidRPr="00381C4D">
              <w:t>) &gt; td:nth-child(2)</w:t>
            </w:r>
          </w:p>
        </w:tc>
        <w:tc>
          <w:tcPr>
            <w:tcW w:w="1765" w:type="dxa"/>
          </w:tcPr>
          <w:p w14:paraId="4FBCAC54" w14:textId="2BA7E8CE" w:rsidR="00381C4D" w:rsidRDefault="00381C4D" w:rsidP="00166C3B">
            <w:r>
              <w:t>67</w:t>
            </w:r>
          </w:p>
        </w:tc>
      </w:tr>
      <w:tr w:rsidR="00381C4D" w14:paraId="15B73957" w14:textId="77777777" w:rsidTr="00653B40">
        <w:tc>
          <w:tcPr>
            <w:tcW w:w="1531" w:type="dxa"/>
          </w:tcPr>
          <w:p w14:paraId="6F16106C" w14:textId="42A3EF1D" w:rsidR="00381C4D" w:rsidRDefault="006C7BB0" w:rsidP="00166C3B">
            <w:r>
              <w:t>O2 Level</w:t>
            </w:r>
          </w:p>
        </w:tc>
        <w:tc>
          <w:tcPr>
            <w:tcW w:w="1531" w:type="dxa"/>
          </w:tcPr>
          <w:p w14:paraId="3C80FF70" w14:textId="2926A317" w:rsidR="00381C4D" w:rsidRDefault="006C7BB0" w:rsidP="00166C3B">
            <w:r>
              <w:t>19</w:t>
            </w:r>
          </w:p>
        </w:tc>
        <w:tc>
          <w:tcPr>
            <w:tcW w:w="1999" w:type="dxa"/>
          </w:tcPr>
          <w:p w14:paraId="3BD43D6F" w14:textId="1EA4B165" w:rsidR="00381C4D" w:rsidRDefault="006C7BB0" w:rsidP="00166C3B">
            <w:r>
              <w:t>assert text</w:t>
            </w:r>
          </w:p>
        </w:tc>
        <w:tc>
          <w:tcPr>
            <w:tcW w:w="1804" w:type="dxa"/>
          </w:tcPr>
          <w:p w14:paraId="5845ABAE" w14:textId="30F3D84F" w:rsidR="00381C4D" w:rsidRPr="00381C4D" w:rsidRDefault="006C7BB0" w:rsidP="00166C3B">
            <w:r w:rsidRPr="006C7BB0">
              <w:t>css=.evenRow:nth-child(</w:t>
            </w:r>
            <w:r>
              <w:t>3)</w:t>
            </w:r>
            <w:r w:rsidRPr="006C7BB0">
              <w:t xml:space="preserve"> &gt; td:nth-child(2)</w:t>
            </w:r>
          </w:p>
        </w:tc>
        <w:tc>
          <w:tcPr>
            <w:tcW w:w="1765" w:type="dxa"/>
          </w:tcPr>
          <w:p w14:paraId="03D822AF" w14:textId="459ABC56" w:rsidR="00381C4D" w:rsidRDefault="006C7BB0" w:rsidP="00166C3B">
            <w:r>
              <w:t>95%</w:t>
            </w:r>
          </w:p>
        </w:tc>
      </w:tr>
      <w:tr w:rsidR="006C7BB0" w14:paraId="53A743B5" w14:textId="77777777" w:rsidTr="00653B40">
        <w:tc>
          <w:tcPr>
            <w:tcW w:w="1531" w:type="dxa"/>
          </w:tcPr>
          <w:p w14:paraId="6EEC0302" w14:textId="38A4924E" w:rsidR="006C7BB0" w:rsidRDefault="006C7BB0" w:rsidP="00166C3B">
            <w:r>
              <w:t>Blood Pressure</w:t>
            </w:r>
          </w:p>
        </w:tc>
        <w:tc>
          <w:tcPr>
            <w:tcW w:w="1531" w:type="dxa"/>
          </w:tcPr>
          <w:p w14:paraId="6F3C5DC8" w14:textId="7C274EC9" w:rsidR="006C7BB0" w:rsidRDefault="006C7BB0" w:rsidP="00166C3B">
            <w:r>
              <w:t>20</w:t>
            </w:r>
          </w:p>
        </w:tc>
        <w:tc>
          <w:tcPr>
            <w:tcW w:w="1999" w:type="dxa"/>
          </w:tcPr>
          <w:p w14:paraId="79E6BDCF" w14:textId="21613C9B" w:rsidR="006C7BB0" w:rsidRDefault="006C7BB0" w:rsidP="00166C3B">
            <w:r>
              <w:t>assert text</w:t>
            </w:r>
          </w:p>
        </w:tc>
        <w:tc>
          <w:tcPr>
            <w:tcW w:w="1804" w:type="dxa"/>
          </w:tcPr>
          <w:p w14:paraId="240CADA7" w14:textId="402B8592" w:rsidR="006C7BB0" w:rsidRPr="006C7BB0" w:rsidRDefault="006C7BB0" w:rsidP="00166C3B">
            <w:r w:rsidRPr="006C7BB0">
              <w:t>css=.evenRow:nth-child(</w:t>
            </w:r>
            <w:r>
              <w:t>4</w:t>
            </w:r>
            <w:r w:rsidRPr="006C7BB0">
              <w:t>) &gt; td:nth-child(2)</w:t>
            </w:r>
          </w:p>
        </w:tc>
        <w:tc>
          <w:tcPr>
            <w:tcW w:w="1765" w:type="dxa"/>
          </w:tcPr>
          <w:p w14:paraId="156EB876" w14:textId="2DC8EC67" w:rsidR="006C7BB0" w:rsidRDefault="00734A04" w:rsidP="00166C3B">
            <w:r>
              <w:t>120/80</w:t>
            </w:r>
          </w:p>
        </w:tc>
      </w:tr>
    </w:tbl>
    <w:p w14:paraId="163B84C2" w14:textId="458ED117" w:rsidR="009036F8" w:rsidRPr="0064514F" w:rsidRDefault="00734A04" w:rsidP="0064514F">
      <w:pPr>
        <w:pStyle w:val="ListParagraph"/>
        <w:ind w:left="1080"/>
        <w:rPr>
          <w:color w:val="ED7D31" w:themeColor="accent2"/>
        </w:rPr>
      </w:pPr>
      <w:r>
        <w:t xml:space="preserve">Run test again. </w:t>
      </w:r>
      <w:r w:rsidR="0064514F" w:rsidRPr="00260009">
        <w:rPr>
          <w:color w:val="ED7D31" w:themeColor="accent2"/>
        </w:rPr>
        <w:t>Save a screen shot of this test run to your document.</w:t>
      </w:r>
    </w:p>
    <w:p w14:paraId="0F1EB183" w14:textId="3254969B" w:rsidR="00701A3B" w:rsidRDefault="00170E24" w:rsidP="009036F8">
      <w:pPr>
        <w:pStyle w:val="Heading3"/>
      </w:pPr>
      <w:r w:rsidRPr="00170E24">
        <w:t>Record ORDER Supplies Test.</w:t>
      </w:r>
      <w:r w:rsidR="009036F8">
        <w:t xml:space="preserve">. </w:t>
      </w:r>
    </w:p>
    <w:p w14:paraId="5A75D614" w14:textId="69128C68" w:rsidR="009036F8" w:rsidRDefault="0064514F" w:rsidP="0064514F">
      <w:pPr>
        <w:ind w:left="720"/>
      </w:pPr>
      <w:r>
        <w:t xml:space="preserve">For this test you will be recording steps using Selenium IDE. </w:t>
      </w:r>
    </w:p>
    <w:p w14:paraId="07A15836" w14:textId="29BB2593" w:rsidR="004A176D" w:rsidRDefault="004A176D" w:rsidP="0064514F">
      <w:pPr>
        <w:ind w:left="720"/>
      </w:pPr>
      <w:r>
        <w:t xml:space="preserve">You will clicking on Communicate tab, and then the Order Supplies tab. After that you will need to </w:t>
      </w:r>
      <w:r w:rsidR="00E231CE">
        <w:t>click on each of the checkbox widgets. Try it now. Notice that the status changes from Order to ‘Need to Order’</w:t>
      </w:r>
    </w:p>
    <w:p w14:paraId="23D86A4F" w14:textId="41073252" w:rsidR="00E231CE" w:rsidRDefault="00F93D63" w:rsidP="0064514F">
      <w:pPr>
        <w:ind w:left="720"/>
      </w:pPr>
      <w:r>
        <w:t xml:space="preserve">Now lets record the steps. From Selenium IDE window, click on the Dr. Mobile Order Supplies </w:t>
      </w:r>
      <w:r w:rsidR="00FC19B6">
        <w:t xml:space="preserve">test. Run the test. You should see it Login and bring up the Home page. </w:t>
      </w:r>
    </w:p>
    <w:p w14:paraId="4C223E0C" w14:textId="34D7D998" w:rsidR="00FC19B6" w:rsidRDefault="00A04406" w:rsidP="0064514F">
      <w:pPr>
        <w:ind w:left="720"/>
      </w:pPr>
      <w:r>
        <w:t>Click on line 2, the line under line 1</w:t>
      </w:r>
      <w:r w:rsidR="005B22B0">
        <w:t>, blue.</w:t>
      </w:r>
    </w:p>
    <w:p w14:paraId="3F76A2C0" w14:textId="57C36439" w:rsidR="005B22B0" w:rsidRDefault="005B22B0" w:rsidP="0064514F">
      <w:pPr>
        <w:ind w:left="720"/>
      </w:pPr>
      <w:r>
        <w:rPr>
          <w:noProof/>
        </w:rPr>
        <w:drawing>
          <wp:inline distT="0" distB="0" distL="0" distR="0" wp14:anchorId="58C459A5" wp14:editId="05933697">
            <wp:extent cx="5943600" cy="1290955"/>
            <wp:effectExtent l="0" t="0" r="0" b="444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32"/>
                    <a:stretch>
                      <a:fillRect/>
                    </a:stretch>
                  </pic:blipFill>
                  <pic:spPr>
                    <a:xfrm>
                      <a:off x="0" y="0"/>
                      <a:ext cx="5943600" cy="1290955"/>
                    </a:xfrm>
                    <a:prstGeom prst="rect">
                      <a:avLst/>
                    </a:prstGeom>
                  </pic:spPr>
                </pic:pic>
              </a:graphicData>
            </a:graphic>
          </wp:inline>
        </w:drawing>
      </w:r>
    </w:p>
    <w:p w14:paraId="0CC1AA39" w14:textId="55C4C3E4" w:rsidR="00133BF8" w:rsidRDefault="00133BF8" w:rsidP="00133BF8">
      <w:pPr>
        <w:ind w:left="720"/>
      </w:pPr>
      <w:r>
        <w:t xml:space="preserve">Now click on the (Rec) button. </w:t>
      </w:r>
      <w:r w:rsidR="00052F7D">
        <w:t xml:space="preserve">The browser should come up with </w:t>
      </w:r>
      <w:r w:rsidR="00845D4F">
        <w:t xml:space="preserve">it indicating that Selenium is now recording. </w:t>
      </w:r>
    </w:p>
    <w:p w14:paraId="0D3B0583" w14:textId="6EE40EDD" w:rsidR="00845D4F" w:rsidRDefault="00845D4F" w:rsidP="00133BF8">
      <w:pPr>
        <w:ind w:left="720"/>
      </w:pPr>
      <w:r>
        <w:rPr>
          <w:noProof/>
        </w:rPr>
        <w:lastRenderedPageBreak/>
        <w:drawing>
          <wp:inline distT="0" distB="0" distL="0" distR="0" wp14:anchorId="3E1B2188" wp14:editId="314F6591">
            <wp:extent cx="2960003" cy="198851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33"/>
                    <a:stretch>
                      <a:fillRect/>
                    </a:stretch>
                  </pic:blipFill>
                  <pic:spPr>
                    <a:xfrm>
                      <a:off x="0" y="0"/>
                      <a:ext cx="2969775" cy="1995080"/>
                    </a:xfrm>
                    <a:prstGeom prst="rect">
                      <a:avLst/>
                    </a:prstGeom>
                  </pic:spPr>
                </pic:pic>
              </a:graphicData>
            </a:graphic>
          </wp:inline>
        </w:drawing>
      </w:r>
    </w:p>
    <w:p w14:paraId="2E2951D4" w14:textId="7295A821" w:rsidR="00133BF8" w:rsidRDefault="005B22B0" w:rsidP="00133BF8">
      <w:pPr>
        <w:ind w:left="720"/>
      </w:pPr>
      <w:r>
        <w:t xml:space="preserve">Run through the previous steps: </w:t>
      </w:r>
    </w:p>
    <w:p w14:paraId="725FE4AF" w14:textId="3F98F713" w:rsidR="00845D4F" w:rsidRDefault="00845D4F" w:rsidP="00845D4F">
      <w:pPr>
        <w:pStyle w:val="ListParagraph"/>
        <w:numPr>
          <w:ilvl w:val="0"/>
          <w:numId w:val="29"/>
        </w:numPr>
      </w:pPr>
      <w:r>
        <w:t>Click on the Communicate Tab</w:t>
      </w:r>
    </w:p>
    <w:p w14:paraId="6A4B6A11" w14:textId="56772B13" w:rsidR="00F852E4" w:rsidRDefault="00F852E4" w:rsidP="00845D4F">
      <w:pPr>
        <w:pStyle w:val="ListParagraph"/>
        <w:numPr>
          <w:ilvl w:val="0"/>
          <w:numId w:val="29"/>
        </w:numPr>
      </w:pPr>
      <w:r>
        <w:t>Click on the OrderSupplies Tab</w:t>
      </w:r>
    </w:p>
    <w:p w14:paraId="34BC6B98" w14:textId="73FEC2E7" w:rsidR="00F852E4" w:rsidRDefault="00F852E4" w:rsidP="00845D4F">
      <w:pPr>
        <w:pStyle w:val="ListParagraph"/>
        <w:numPr>
          <w:ilvl w:val="0"/>
          <w:numId w:val="29"/>
        </w:numPr>
      </w:pPr>
      <w:r>
        <w:t>Click on each of the items to order.</w:t>
      </w:r>
    </w:p>
    <w:p w14:paraId="0F8813C7" w14:textId="0C0AA13B" w:rsidR="00F852E4" w:rsidRDefault="00F852E4" w:rsidP="00F852E4">
      <w:pPr>
        <w:ind w:left="720"/>
      </w:pPr>
      <w:r>
        <w:t xml:space="preserve">Click on the Selenium IDE and </w:t>
      </w:r>
      <w:r w:rsidR="00E44331">
        <w:t xml:space="preserve">click the stop ([]) button. </w:t>
      </w:r>
    </w:p>
    <w:p w14:paraId="0ED81672" w14:textId="4C302CBA" w:rsidR="00CB025B" w:rsidRDefault="00CB025B" w:rsidP="00F852E4">
      <w:pPr>
        <w:ind w:left="720"/>
      </w:pPr>
      <w:r>
        <w:t xml:space="preserve">Run the test. </w:t>
      </w:r>
    </w:p>
    <w:p w14:paraId="6F30AEBD" w14:textId="26B16E5A" w:rsidR="00CB025B" w:rsidRDefault="00CB025B" w:rsidP="00F852E4">
      <w:pPr>
        <w:ind w:left="720"/>
      </w:pPr>
      <w:r>
        <w:t>Take a screen shot of the Selenium IDE app.</w:t>
      </w:r>
      <w:r w:rsidRPr="00CB025B">
        <w:rPr>
          <w:color w:val="ED7D31" w:themeColor="accent2"/>
        </w:rPr>
        <w:t xml:space="preserve"> </w:t>
      </w:r>
      <w:r w:rsidRPr="00260009">
        <w:rPr>
          <w:color w:val="ED7D31" w:themeColor="accent2"/>
        </w:rPr>
        <w:t>Save a screen shot of this test run to your document.</w:t>
      </w:r>
    </w:p>
    <w:p w14:paraId="10319CF2" w14:textId="2BBD615E" w:rsidR="003705AF" w:rsidRDefault="00286E6D">
      <w:r>
        <w:t xml:space="preserve">Save </w:t>
      </w:r>
      <w:r w:rsidR="0014299D">
        <w:t>the Dr. Mobile Project File.</w:t>
      </w:r>
      <w:r w:rsidR="00554F19">
        <w:t xml:space="preserve"> </w:t>
      </w:r>
      <w:r w:rsidR="00554F19">
        <w:rPr>
          <w:noProof/>
        </w:rPr>
        <w:drawing>
          <wp:inline distT="0" distB="0" distL="0" distR="0" wp14:anchorId="16E71583" wp14:editId="3A31117D">
            <wp:extent cx="1590675" cy="1076325"/>
            <wp:effectExtent l="0" t="0" r="9525" b="952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4"/>
                    <a:stretch>
                      <a:fillRect/>
                    </a:stretch>
                  </pic:blipFill>
                  <pic:spPr>
                    <a:xfrm>
                      <a:off x="0" y="0"/>
                      <a:ext cx="1590675" cy="1076325"/>
                    </a:xfrm>
                    <a:prstGeom prst="rect">
                      <a:avLst/>
                    </a:prstGeom>
                  </pic:spPr>
                </pic:pic>
              </a:graphicData>
            </a:graphic>
          </wp:inline>
        </w:drawing>
      </w:r>
      <w:r w:rsidR="00554F19">
        <w:t xml:space="preserve"> </w:t>
      </w:r>
      <w:r w:rsidR="00E14425">
        <w:t xml:space="preserve">Close the IDE. </w:t>
      </w:r>
    </w:p>
    <w:p w14:paraId="7CA1EAF7" w14:textId="77777777" w:rsidR="00DF29AD" w:rsidRDefault="00DF29AD" w:rsidP="00DF29AD">
      <w:pPr>
        <w:pStyle w:val="Heading2"/>
      </w:pPr>
      <w:r>
        <w:t>Submission</w:t>
      </w:r>
    </w:p>
    <w:p w14:paraId="6ABFF572" w14:textId="77777777" w:rsidR="00DF29AD" w:rsidRDefault="00DF29AD" w:rsidP="00DF29AD">
      <w:pPr>
        <w:pStyle w:val="NormalWeb"/>
      </w:pPr>
      <w:r>
        <w:t>Submit the following::</w:t>
      </w:r>
    </w:p>
    <w:p w14:paraId="61381005" w14:textId="77777777" w:rsidR="00DF29AD" w:rsidRDefault="00DF29AD" w:rsidP="00DF29AD">
      <w:pPr>
        <w:numPr>
          <w:ilvl w:val="0"/>
          <w:numId w:val="26"/>
        </w:numPr>
        <w:spacing w:before="100" w:beforeAutospacing="1" w:after="100" w:afterAutospacing="1" w:line="240" w:lineRule="auto"/>
      </w:pPr>
      <w:r>
        <w:t xml:space="preserve">Document containing the screen shots. </w:t>
      </w:r>
    </w:p>
    <w:p w14:paraId="3ECB8874" w14:textId="77777777" w:rsidR="00DF29AD" w:rsidRDefault="00DF29AD" w:rsidP="00DF29AD">
      <w:pPr>
        <w:numPr>
          <w:ilvl w:val="0"/>
          <w:numId w:val="26"/>
        </w:numPr>
        <w:spacing w:before="100" w:beforeAutospacing="1" w:after="100" w:afterAutospacing="1" w:line="240" w:lineRule="auto"/>
      </w:pPr>
      <w:r>
        <w:t xml:space="preserve">Saved Selenium IDE File. </w:t>
      </w:r>
    </w:p>
    <w:p w14:paraId="7E38A7C5" w14:textId="77777777" w:rsidR="003705AF" w:rsidRDefault="003705AF"/>
    <w:p w14:paraId="5C4014AB" w14:textId="5A5EB453" w:rsidR="00701A3B" w:rsidRDefault="00701A3B">
      <w:r w:rsidRPr="00701A3B">
        <w:t>https://www.softwaretestingmaterial.com/test-plan-template/</w:t>
      </w:r>
    </w:p>
    <w:p w14:paraId="65B6CAAE" w14:textId="1F88A660" w:rsidR="006F0DB6" w:rsidRDefault="00FC28A8">
      <w:r w:rsidRPr="00FC28A8">
        <w:t>https://www.selenium.dev/selenium-ide/docs/en/api/commands</w:t>
      </w:r>
    </w:p>
    <w:p w14:paraId="5E0AC473" w14:textId="77777777" w:rsidR="00D5517B" w:rsidRDefault="00D5517B" w:rsidP="00D5517B">
      <w:pPr>
        <w:pStyle w:val="Heading2"/>
      </w:pPr>
      <w:r>
        <w:t>Rubric</w:t>
      </w:r>
    </w:p>
    <w:p w14:paraId="5E1F6916" w14:textId="77777777" w:rsidR="00D5517B" w:rsidRDefault="00D5517B" w:rsidP="00D5517B">
      <w:pPr>
        <w:pStyle w:val="NormalWeb"/>
      </w:pPr>
      <w:r>
        <w:lastRenderedPageBreak/>
        <w:t xml:space="preserve">Use the following rubric to help understand the expectation. </w:t>
      </w:r>
    </w:p>
    <w:tbl>
      <w:tblPr>
        <w:tblW w:w="0" w:type="auto"/>
        <w:tblCellSpacing w:w="15" w:type="dxa"/>
        <w:tblCellMar>
          <w:left w:w="0" w:type="dxa"/>
          <w:right w:w="0" w:type="dxa"/>
        </w:tblCellMar>
        <w:tblLook w:val="04A0" w:firstRow="1" w:lastRow="0" w:firstColumn="1" w:lastColumn="0" w:noHBand="0" w:noVBand="1"/>
      </w:tblPr>
      <w:tblGrid>
        <w:gridCol w:w="1533"/>
        <w:gridCol w:w="1509"/>
        <w:gridCol w:w="1578"/>
        <w:gridCol w:w="1496"/>
        <w:gridCol w:w="1386"/>
        <w:gridCol w:w="1858"/>
      </w:tblGrid>
      <w:tr w:rsidR="00E3431B" w14:paraId="03918471" w14:textId="77777777" w:rsidTr="00496734">
        <w:trPr>
          <w:tblCellSpacing w:w="15" w:type="dxa"/>
        </w:trPr>
        <w:tc>
          <w:tcPr>
            <w:tcW w:w="0" w:type="auto"/>
            <w:vAlign w:val="center"/>
            <w:hideMark/>
          </w:tcPr>
          <w:p w14:paraId="760F4DC0" w14:textId="77777777" w:rsidR="00D5517B" w:rsidRDefault="00D5517B" w:rsidP="00496734">
            <w:pPr>
              <w:pStyle w:val="NormalWeb"/>
              <w:jc w:val="center"/>
            </w:pPr>
            <w:r>
              <w:rPr>
                <w:rStyle w:val="Strong"/>
              </w:rPr>
              <w:t> </w:t>
            </w:r>
          </w:p>
        </w:tc>
        <w:tc>
          <w:tcPr>
            <w:tcW w:w="0" w:type="auto"/>
            <w:vAlign w:val="center"/>
            <w:hideMark/>
          </w:tcPr>
          <w:p w14:paraId="4426BA02" w14:textId="77777777" w:rsidR="00D5517B" w:rsidRDefault="00D5517B" w:rsidP="00496734">
            <w:pPr>
              <w:pStyle w:val="NormalWeb"/>
              <w:jc w:val="center"/>
            </w:pPr>
            <w:r>
              <w:rPr>
                <w:rStyle w:val="Strong"/>
              </w:rPr>
              <w:t>Exceptional</w:t>
            </w:r>
            <w:r>
              <w:rPr>
                <w:b/>
                <w:bCs/>
              </w:rPr>
              <w:br/>
            </w:r>
            <w:r>
              <w:rPr>
                <w:rStyle w:val="Strong"/>
              </w:rPr>
              <w:t>100%</w:t>
            </w:r>
          </w:p>
        </w:tc>
        <w:tc>
          <w:tcPr>
            <w:tcW w:w="0" w:type="auto"/>
            <w:vAlign w:val="center"/>
            <w:hideMark/>
          </w:tcPr>
          <w:p w14:paraId="1CBAB0ED" w14:textId="77777777" w:rsidR="00D5517B" w:rsidRDefault="00D5517B" w:rsidP="00496734">
            <w:pPr>
              <w:pStyle w:val="NormalWeb"/>
              <w:jc w:val="center"/>
            </w:pPr>
            <w:r>
              <w:rPr>
                <w:rStyle w:val="Strong"/>
              </w:rPr>
              <w:t>Good</w:t>
            </w:r>
            <w:r>
              <w:rPr>
                <w:b/>
                <w:bCs/>
              </w:rPr>
              <w:br/>
            </w:r>
            <w:r>
              <w:rPr>
                <w:rStyle w:val="Strong"/>
              </w:rPr>
              <w:t>90%</w:t>
            </w:r>
          </w:p>
        </w:tc>
        <w:tc>
          <w:tcPr>
            <w:tcW w:w="0" w:type="auto"/>
            <w:vAlign w:val="center"/>
            <w:hideMark/>
          </w:tcPr>
          <w:p w14:paraId="4122318A" w14:textId="77777777" w:rsidR="00D5517B" w:rsidRDefault="00D5517B" w:rsidP="00496734">
            <w:pPr>
              <w:pStyle w:val="NormalWeb"/>
              <w:jc w:val="center"/>
            </w:pPr>
            <w:r>
              <w:rPr>
                <w:rStyle w:val="Strong"/>
              </w:rPr>
              <w:t>Acceptable</w:t>
            </w:r>
            <w:r>
              <w:rPr>
                <w:b/>
                <w:bCs/>
              </w:rPr>
              <w:br/>
            </w:r>
            <w:r>
              <w:rPr>
                <w:rStyle w:val="Strong"/>
              </w:rPr>
              <w:t>70%</w:t>
            </w:r>
          </w:p>
        </w:tc>
        <w:tc>
          <w:tcPr>
            <w:tcW w:w="0" w:type="auto"/>
            <w:vAlign w:val="center"/>
            <w:hideMark/>
          </w:tcPr>
          <w:p w14:paraId="57D352DF" w14:textId="77777777" w:rsidR="00D5517B" w:rsidRDefault="00D5517B" w:rsidP="00496734">
            <w:pPr>
              <w:pStyle w:val="NormalWeb"/>
              <w:jc w:val="center"/>
            </w:pPr>
            <w:r>
              <w:rPr>
                <w:rStyle w:val="Strong"/>
              </w:rPr>
              <w:t>Developing</w:t>
            </w:r>
            <w:r>
              <w:rPr>
                <w:b/>
                <w:bCs/>
              </w:rPr>
              <w:br/>
            </w:r>
            <w:r>
              <w:rPr>
                <w:rStyle w:val="Strong"/>
              </w:rPr>
              <w:t>50%</w:t>
            </w:r>
          </w:p>
        </w:tc>
        <w:tc>
          <w:tcPr>
            <w:tcW w:w="0" w:type="auto"/>
            <w:vAlign w:val="center"/>
            <w:hideMark/>
          </w:tcPr>
          <w:p w14:paraId="611F29C0" w14:textId="77777777" w:rsidR="00D5517B" w:rsidRDefault="00D5517B" w:rsidP="00496734">
            <w:pPr>
              <w:pStyle w:val="NormalWeb"/>
              <w:jc w:val="center"/>
            </w:pPr>
            <w:r>
              <w:rPr>
                <w:rStyle w:val="Strong"/>
              </w:rPr>
              <w:t>Missing</w:t>
            </w:r>
            <w:r>
              <w:rPr>
                <w:b/>
                <w:bCs/>
              </w:rPr>
              <w:br/>
            </w:r>
            <w:r>
              <w:rPr>
                <w:rStyle w:val="Strong"/>
              </w:rPr>
              <w:t>0%</w:t>
            </w:r>
          </w:p>
        </w:tc>
      </w:tr>
      <w:tr w:rsidR="00E3431B" w14:paraId="50D702E8" w14:textId="77777777" w:rsidTr="00496734">
        <w:trPr>
          <w:tblCellSpacing w:w="15" w:type="dxa"/>
        </w:trPr>
        <w:tc>
          <w:tcPr>
            <w:tcW w:w="0" w:type="auto"/>
            <w:vAlign w:val="center"/>
            <w:hideMark/>
          </w:tcPr>
          <w:p w14:paraId="0092A6CA" w14:textId="1A24E694" w:rsidR="00D5517B" w:rsidRDefault="00E20358" w:rsidP="00496734">
            <w:pPr>
              <w:pStyle w:val="NormalWeb"/>
              <w:jc w:val="center"/>
            </w:pPr>
            <w:r>
              <w:rPr>
                <w:rStyle w:val="Strong"/>
              </w:rPr>
              <w:t xml:space="preserve">Run Dr. Mobile </w:t>
            </w:r>
            <w:r w:rsidR="002D0649">
              <w:rPr>
                <w:rStyle w:val="Strong"/>
              </w:rPr>
              <w:t>tests</w:t>
            </w:r>
            <w:r w:rsidR="00D5517B">
              <w:rPr>
                <w:rStyle w:val="Strong"/>
              </w:rPr>
              <w:t xml:space="preserve"> </w:t>
            </w:r>
            <w:r w:rsidR="001F1F16">
              <w:rPr>
                <w:rStyle w:val="Strong"/>
              </w:rPr>
              <w:t>45</w:t>
            </w:r>
            <w:r w:rsidR="00D5517B">
              <w:rPr>
                <w:rStyle w:val="Strong"/>
              </w:rPr>
              <w:t>%</w:t>
            </w:r>
          </w:p>
        </w:tc>
        <w:tc>
          <w:tcPr>
            <w:tcW w:w="0" w:type="auto"/>
            <w:vAlign w:val="center"/>
            <w:hideMark/>
          </w:tcPr>
          <w:p w14:paraId="15154EA7" w14:textId="57950203" w:rsidR="00D5517B" w:rsidRDefault="00D46900" w:rsidP="00496734">
            <w:pPr>
              <w:pStyle w:val="NormalWeb"/>
            </w:pPr>
            <w:r>
              <w:t>Evidence of running Diagnosis test</w:t>
            </w:r>
          </w:p>
        </w:tc>
        <w:tc>
          <w:tcPr>
            <w:tcW w:w="0" w:type="auto"/>
            <w:vAlign w:val="center"/>
            <w:hideMark/>
          </w:tcPr>
          <w:p w14:paraId="6D772A24" w14:textId="47F8F3B1" w:rsidR="00D5517B" w:rsidRDefault="00D46900" w:rsidP="00496734">
            <w:pPr>
              <w:pStyle w:val="NormalWeb"/>
            </w:pPr>
            <w:r>
              <w:t xml:space="preserve">Evidence of running Add Patient </w:t>
            </w:r>
          </w:p>
        </w:tc>
        <w:tc>
          <w:tcPr>
            <w:tcW w:w="0" w:type="auto"/>
            <w:vAlign w:val="center"/>
            <w:hideMark/>
          </w:tcPr>
          <w:p w14:paraId="0F98ABBE" w14:textId="71B68F57" w:rsidR="00D5517B" w:rsidRDefault="00D46900" w:rsidP="00496734">
            <w:pPr>
              <w:pStyle w:val="NormalWeb"/>
            </w:pPr>
            <w:r>
              <w:t>Evidence of running _H_ page</w:t>
            </w:r>
          </w:p>
        </w:tc>
        <w:tc>
          <w:tcPr>
            <w:tcW w:w="0" w:type="auto"/>
            <w:vAlign w:val="center"/>
            <w:hideMark/>
          </w:tcPr>
          <w:p w14:paraId="6F014F3E" w14:textId="4F2E2854" w:rsidR="00D5517B" w:rsidRDefault="00D46900" w:rsidP="00496734">
            <w:pPr>
              <w:pStyle w:val="NormalWeb"/>
            </w:pPr>
            <w:r>
              <w:t>Evidence of IDE installed</w:t>
            </w:r>
          </w:p>
        </w:tc>
        <w:tc>
          <w:tcPr>
            <w:tcW w:w="0" w:type="auto"/>
            <w:vAlign w:val="center"/>
            <w:hideMark/>
          </w:tcPr>
          <w:p w14:paraId="2049F8B5" w14:textId="1D39859C" w:rsidR="00D5517B" w:rsidRDefault="002D0649" w:rsidP="00496734">
            <w:pPr>
              <w:pStyle w:val="NormalWeb"/>
            </w:pPr>
            <w:r>
              <w:t>No evidence</w:t>
            </w:r>
          </w:p>
        </w:tc>
      </w:tr>
      <w:tr w:rsidR="00E3431B" w14:paraId="060221F3" w14:textId="77777777" w:rsidTr="00496734">
        <w:trPr>
          <w:tblCellSpacing w:w="15" w:type="dxa"/>
        </w:trPr>
        <w:tc>
          <w:tcPr>
            <w:tcW w:w="0" w:type="auto"/>
            <w:vAlign w:val="center"/>
            <w:hideMark/>
          </w:tcPr>
          <w:p w14:paraId="63975F3D" w14:textId="14AA2F88" w:rsidR="00D5517B" w:rsidRDefault="00E3431B" w:rsidP="00496734">
            <w:pPr>
              <w:pStyle w:val="NormalWeb"/>
              <w:jc w:val="center"/>
            </w:pPr>
            <w:r>
              <w:rPr>
                <w:rStyle w:val="Strong"/>
              </w:rPr>
              <w:t>Modify Diagnosis tests</w:t>
            </w:r>
            <w:r w:rsidR="00D5517B">
              <w:rPr>
                <w:rStyle w:val="Strong"/>
              </w:rPr>
              <w:t xml:space="preserve"> 25%</w:t>
            </w:r>
          </w:p>
        </w:tc>
        <w:tc>
          <w:tcPr>
            <w:tcW w:w="0" w:type="auto"/>
            <w:vAlign w:val="center"/>
            <w:hideMark/>
          </w:tcPr>
          <w:p w14:paraId="412D82A6" w14:textId="3996BAB0" w:rsidR="00D5517B" w:rsidRDefault="008B7755" w:rsidP="00496734">
            <w:pPr>
              <w:pStyle w:val="NormalWeb"/>
            </w:pPr>
            <w:r>
              <w:t xml:space="preserve">Blood Pressure assert step was </w:t>
            </w:r>
            <w:r w:rsidR="00B94E48">
              <w:t>successful</w:t>
            </w:r>
          </w:p>
        </w:tc>
        <w:tc>
          <w:tcPr>
            <w:tcW w:w="0" w:type="auto"/>
            <w:vAlign w:val="center"/>
            <w:hideMark/>
          </w:tcPr>
          <w:p w14:paraId="09F9EBD5" w14:textId="35EFDE0A" w:rsidR="00D5517B" w:rsidRDefault="008B7755" w:rsidP="00496734">
            <w:pPr>
              <w:pStyle w:val="NormalWeb"/>
            </w:pPr>
            <w:r>
              <w:t>O2 Level assert step was successful</w:t>
            </w:r>
          </w:p>
        </w:tc>
        <w:tc>
          <w:tcPr>
            <w:tcW w:w="0" w:type="auto"/>
            <w:vAlign w:val="center"/>
            <w:hideMark/>
          </w:tcPr>
          <w:p w14:paraId="53D8EF78" w14:textId="2D07F02D" w:rsidR="00D5517B" w:rsidRDefault="008B7755" w:rsidP="00496734">
            <w:pPr>
              <w:pStyle w:val="NormalWeb"/>
            </w:pPr>
            <w:r>
              <w:t>Heartbeat assert step was successful</w:t>
            </w:r>
          </w:p>
        </w:tc>
        <w:tc>
          <w:tcPr>
            <w:tcW w:w="0" w:type="auto"/>
            <w:vAlign w:val="center"/>
            <w:hideMark/>
          </w:tcPr>
          <w:p w14:paraId="4467A510" w14:textId="0979C197" w:rsidR="00D5517B" w:rsidRDefault="00AC38C1" w:rsidP="00496734">
            <w:pPr>
              <w:pStyle w:val="NormalWeb"/>
            </w:pPr>
            <w:r>
              <w:t>Tempe</w:t>
            </w:r>
            <w:r w:rsidR="008B7755">
              <w:t>rature assert step was successful</w:t>
            </w:r>
          </w:p>
        </w:tc>
        <w:tc>
          <w:tcPr>
            <w:tcW w:w="0" w:type="auto"/>
            <w:vAlign w:val="center"/>
            <w:hideMark/>
          </w:tcPr>
          <w:p w14:paraId="573421D1" w14:textId="6AE647FF" w:rsidR="00D5517B" w:rsidRDefault="008B7755" w:rsidP="00496734">
            <w:pPr>
              <w:pStyle w:val="NormalWeb"/>
            </w:pPr>
            <w:r>
              <w:t xml:space="preserve">No </w:t>
            </w:r>
            <w:r w:rsidR="00E3431B">
              <w:t xml:space="preserve">evidence of </w:t>
            </w:r>
            <w:r w:rsidR="00742F95">
              <w:t>Modified Tests</w:t>
            </w:r>
            <w:r>
              <w:t xml:space="preserve"> </w:t>
            </w:r>
          </w:p>
        </w:tc>
      </w:tr>
      <w:tr w:rsidR="00DF29AD" w14:paraId="1A1F897C" w14:textId="77777777" w:rsidTr="00496734">
        <w:trPr>
          <w:tblCellSpacing w:w="15" w:type="dxa"/>
        </w:trPr>
        <w:tc>
          <w:tcPr>
            <w:tcW w:w="0" w:type="auto"/>
            <w:vAlign w:val="center"/>
            <w:hideMark/>
          </w:tcPr>
          <w:p w14:paraId="1ADD24A5" w14:textId="5C343C48" w:rsidR="00DF29AD" w:rsidRDefault="00DF29AD" w:rsidP="00DF29AD">
            <w:pPr>
              <w:pStyle w:val="NormalWeb"/>
              <w:jc w:val="center"/>
            </w:pPr>
            <w:r>
              <w:rPr>
                <w:rStyle w:val="Strong"/>
              </w:rPr>
              <w:t>Run Automated tests 25%</w:t>
            </w:r>
          </w:p>
        </w:tc>
        <w:tc>
          <w:tcPr>
            <w:tcW w:w="0" w:type="auto"/>
            <w:vAlign w:val="center"/>
            <w:hideMark/>
          </w:tcPr>
          <w:p w14:paraId="30D39EB7" w14:textId="1A42EE59" w:rsidR="00DF29AD" w:rsidRDefault="006C66FE" w:rsidP="00DF29AD">
            <w:pPr>
              <w:pStyle w:val="NormalWeb"/>
            </w:pPr>
            <w:r>
              <w:t xml:space="preserve">All items were </w:t>
            </w:r>
            <w:r w:rsidR="00DF29AD">
              <w:t xml:space="preserve"> successful</w:t>
            </w:r>
          </w:p>
        </w:tc>
        <w:tc>
          <w:tcPr>
            <w:tcW w:w="0" w:type="auto"/>
            <w:vAlign w:val="center"/>
            <w:hideMark/>
          </w:tcPr>
          <w:p w14:paraId="417CA4FA" w14:textId="02BE40FE" w:rsidR="00DF29AD" w:rsidRDefault="00DF29AD" w:rsidP="00DF29AD">
            <w:pPr>
              <w:pStyle w:val="NormalWeb"/>
            </w:pPr>
            <w:r>
              <w:t xml:space="preserve">Some of the </w:t>
            </w:r>
            <w:r w:rsidR="006C66FE">
              <w:t>items were successfully executed</w:t>
            </w:r>
          </w:p>
        </w:tc>
        <w:tc>
          <w:tcPr>
            <w:tcW w:w="0" w:type="auto"/>
            <w:vAlign w:val="center"/>
            <w:hideMark/>
          </w:tcPr>
          <w:p w14:paraId="65D1E422" w14:textId="40684B44" w:rsidR="00DF29AD" w:rsidRDefault="00DF29AD" w:rsidP="00DF29AD">
            <w:pPr>
              <w:pStyle w:val="NormalWeb"/>
            </w:pPr>
            <w:r>
              <w:t>Screenshot of recording was made</w:t>
            </w:r>
          </w:p>
        </w:tc>
        <w:tc>
          <w:tcPr>
            <w:tcW w:w="0" w:type="auto"/>
            <w:vAlign w:val="center"/>
            <w:hideMark/>
          </w:tcPr>
          <w:p w14:paraId="4029D9F9" w14:textId="37E6AB1A" w:rsidR="00DF29AD" w:rsidRDefault="00DF29AD" w:rsidP="00DF29AD">
            <w:pPr>
              <w:pStyle w:val="NormalWeb"/>
            </w:pPr>
            <w:r>
              <w:t xml:space="preserve">Attempt was made to record </w:t>
            </w:r>
          </w:p>
        </w:tc>
        <w:tc>
          <w:tcPr>
            <w:tcW w:w="0" w:type="auto"/>
            <w:vAlign w:val="center"/>
            <w:hideMark/>
          </w:tcPr>
          <w:p w14:paraId="209BF555" w14:textId="7903133E" w:rsidR="00DF29AD" w:rsidRDefault="00DF29AD" w:rsidP="00DF29AD">
            <w:pPr>
              <w:pStyle w:val="NormalWeb"/>
            </w:pPr>
            <w:r>
              <w:t>No recording found</w:t>
            </w:r>
          </w:p>
        </w:tc>
      </w:tr>
      <w:tr w:rsidR="00E3431B" w14:paraId="58BA82CC" w14:textId="77777777" w:rsidTr="00496734">
        <w:trPr>
          <w:tblCellSpacing w:w="15" w:type="dxa"/>
        </w:trPr>
        <w:tc>
          <w:tcPr>
            <w:tcW w:w="0" w:type="auto"/>
            <w:vAlign w:val="center"/>
            <w:hideMark/>
          </w:tcPr>
          <w:p w14:paraId="75F1E1B4" w14:textId="77777777" w:rsidR="00D5517B" w:rsidRDefault="00D5517B" w:rsidP="00496734">
            <w:pPr>
              <w:jc w:val="center"/>
              <w:rPr>
                <w:b/>
                <w:bCs/>
              </w:rPr>
            </w:pPr>
            <w:r>
              <w:rPr>
                <w:b/>
                <w:bCs/>
              </w:rPr>
              <w:t>Professionalism</w:t>
            </w:r>
            <w:r>
              <w:rPr>
                <w:b/>
                <w:bCs/>
              </w:rPr>
              <w:br/>
              <w:t>10%</w:t>
            </w:r>
          </w:p>
        </w:tc>
        <w:tc>
          <w:tcPr>
            <w:tcW w:w="0" w:type="auto"/>
            <w:vAlign w:val="center"/>
            <w:hideMark/>
          </w:tcPr>
          <w:p w14:paraId="5B6CA6EE" w14:textId="77777777" w:rsidR="00D5517B" w:rsidRDefault="00D5517B" w:rsidP="00496734">
            <w:r>
              <w:t>The paper is easy to read and communicated.</w:t>
            </w:r>
          </w:p>
        </w:tc>
        <w:tc>
          <w:tcPr>
            <w:tcW w:w="0" w:type="auto"/>
            <w:vAlign w:val="center"/>
            <w:hideMark/>
          </w:tcPr>
          <w:p w14:paraId="724CF211" w14:textId="77777777" w:rsidR="00D5517B" w:rsidRDefault="00D5517B" w:rsidP="00496734">
            <w:r>
              <w:t>Properly cited, there are no grammar or spelling errors, and the writing style is "professional."</w:t>
            </w:r>
          </w:p>
        </w:tc>
        <w:tc>
          <w:tcPr>
            <w:tcW w:w="0" w:type="auto"/>
            <w:vAlign w:val="center"/>
            <w:hideMark/>
          </w:tcPr>
          <w:p w14:paraId="0CEF6ED0" w14:textId="77777777" w:rsidR="00D5517B" w:rsidRDefault="00D5517B" w:rsidP="00496734">
            <w:r>
              <w:t xml:space="preserve">Found an instance of a spelling error, grammar error, incomplete citation, overly verbose wording, poor formatting, or poor writing. </w:t>
            </w:r>
          </w:p>
        </w:tc>
        <w:tc>
          <w:tcPr>
            <w:tcW w:w="0" w:type="auto"/>
            <w:vAlign w:val="center"/>
            <w:hideMark/>
          </w:tcPr>
          <w:p w14:paraId="587AE61F" w14:textId="77777777" w:rsidR="00D5517B" w:rsidRDefault="00D5517B" w:rsidP="00496734">
            <w:r>
              <w:t>A citation is missing where one is needed (plagiarism alert!).</w:t>
            </w:r>
          </w:p>
        </w:tc>
        <w:tc>
          <w:tcPr>
            <w:tcW w:w="0" w:type="auto"/>
            <w:vAlign w:val="center"/>
            <w:hideMark/>
          </w:tcPr>
          <w:p w14:paraId="7DDB14D1" w14:textId="77777777" w:rsidR="00D5517B" w:rsidRDefault="00D5517B" w:rsidP="00496734">
            <w:r>
              <w:t>Gross spelling/grammar errors or other aspects of the writing that make the paper difficult to read.</w:t>
            </w:r>
          </w:p>
        </w:tc>
      </w:tr>
    </w:tbl>
    <w:p w14:paraId="612CB43B" w14:textId="77777777" w:rsidR="00286E6D" w:rsidRDefault="00D5517B">
      <w:r>
        <w:t xml:space="preserve"> The Distribution of points starts at 50 percent for minimal expected participation, results of additional work increase the score. </w:t>
      </w:r>
    </w:p>
    <w:p w14:paraId="2117C46F" w14:textId="0B9EABAD" w:rsidR="00497449" w:rsidRPr="00884A9F" w:rsidRDefault="00497449">
      <w:r>
        <w:br w:type="page"/>
      </w:r>
    </w:p>
    <w:p w14:paraId="6366FA63" w14:textId="75F708C1" w:rsidR="00940888" w:rsidRDefault="00940888" w:rsidP="00940888">
      <w:pPr>
        <w:pStyle w:val="Heading1"/>
      </w:pPr>
      <w:r>
        <w:lastRenderedPageBreak/>
        <w:t>Prove: Integration Plan</w:t>
      </w:r>
    </w:p>
    <w:p w14:paraId="00A09836" w14:textId="77777777" w:rsidR="00940888" w:rsidRDefault="00940888" w:rsidP="00940888">
      <w:pPr>
        <w:pStyle w:val="Heading2"/>
      </w:pPr>
      <w:r>
        <w:t>Overview</w:t>
      </w:r>
    </w:p>
    <w:p w14:paraId="2BFC06D7" w14:textId="5C5B28C3" w:rsidR="00940888" w:rsidRDefault="00940888" w:rsidP="00940888">
      <w:pPr>
        <w:pStyle w:val="NormalWeb"/>
      </w:pPr>
      <w:r>
        <w:t xml:space="preserve">An Integration test ensures all the sub-units work together correctly, both within the system and outside products and interfaces. An Integration plan lays out the resources and a new set of quality characteristics (Performance, Recovery) not found in Unit or Regression Testing. In some cases, additional tools need to be developed, like Simulators, to complete the job when elements are not available in the Test Bed. The </w:t>
      </w:r>
      <w:r w:rsidR="00711EA7">
        <w:t>Integration Plan's developments are the high-level tasks, addressing and mitigating any issues, identifying tests, and presenting</w:t>
      </w:r>
      <w:r>
        <w:t xml:space="preserve"> the schedule for integrating all the components. </w:t>
      </w:r>
    </w:p>
    <w:p w14:paraId="7E9F3AEC" w14:textId="77777777" w:rsidR="00940888" w:rsidRDefault="00940888" w:rsidP="00940888">
      <w:pPr>
        <w:pStyle w:val="Heading2"/>
      </w:pPr>
      <w:r>
        <w:t>Backstory</w:t>
      </w:r>
    </w:p>
    <w:p w14:paraId="3DA46CC1" w14:textId="77777777" w:rsidR="00940888" w:rsidRDefault="00940888" w:rsidP="00940888">
      <w:pPr>
        <w:pStyle w:val="NormalWeb"/>
      </w:pPr>
      <w:r>
        <w:t>This week is an extension of Module 07, where you are now going to wrap the tests into a test plan.</w:t>
      </w:r>
    </w:p>
    <w:p w14:paraId="67ECF177" w14:textId="77777777" w:rsidR="00940888" w:rsidRDefault="00940888" w:rsidP="00940888">
      <w:pPr>
        <w:pStyle w:val="Heading2"/>
      </w:pPr>
      <w:r>
        <w:t>Instruction</w:t>
      </w:r>
    </w:p>
    <w:p w14:paraId="07F85BC5" w14:textId="77777777" w:rsidR="00940888" w:rsidRDefault="00940888" w:rsidP="00940888">
      <w:pPr>
        <w:pStyle w:val="NormalWeb"/>
      </w:pPr>
      <w:r>
        <w:t>Complete the following tasks to create a test plan:</w:t>
      </w:r>
    </w:p>
    <w:p w14:paraId="5DE53981" w14:textId="77777777" w:rsidR="00940888" w:rsidRDefault="00940888" w:rsidP="00940888">
      <w:pPr>
        <w:numPr>
          <w:ilvl w:val="0"/>
          <w:numId w:val="23"/>
        </w:numPr>
        <w:spacing w:before="100" w:beforeAutospacing="1" w:after="100" w:afterAutospacing="1" w:line="240" w:lineRule="auto"/>
      </w:pPr>
      <w:r>
        <w:t xml:space="preserve">Title Page </w:t>
      </w:r>
    </w:p>
    <w:p w14:paraId="3DDBF8C2" w14:textId="77777777" w:rsidR="00940888" w:rsidRDefault="00940888" w:rsidP="00940888">
      <w:pPr>
        <w:numPr>
          <w:ilvl w:val="1"/>
          <w:numId w:val="23"/>
        </w:numPr>
        <w:spacing w:before="100" w:beforeAutospacing="1" w:after="100" w:afterAutospacing="1" w:line="240" w:lineRule="auto"/>
      </w:pPr>
      <w:r>
        <w:t>Test Team name</w:t>
      </w:r>
    </w:p>
    <w:p w14:paraId="3AE2FDB9" w14:textId="77777777" w:rsidR="00940888" w:rsidRDefault="00940888" w:rsidP="00940888">
      <w:pPr>
        <w:numPr>
          <w:ilvl w:val="1"/>
          <w:numId w:val="23"/>
        </w:numPr>
        <w:spacing w:before="100" w:beforeAutospacing="1" w:after="100" w:afterAutospacing="1" w:line="240" w:lineRule="auto"/>
      </w:pPr>
      <w:r>
        <w:t>Project Name</w:t>
      </w:r>
    </w:p>
    <w:p w14:paraId="312C747B" w14:textId="77777777" w:rsidR="00940888" w:rsidRDefault="00940888" w:rsidP="00940888">
      <w:pPr>
        <w:numPr>
          <w:ilvl w:val="1"/>
          <w:numId w:val="23"/>
        </w:numPr>
        <w:spacing w:before="100" w:beforeAutospacing="1" w:after="100" w:afterAutospacing="1" w:line="240" w:lineRule="auto"/>
      </w:pPr>
      <w:r>
        <w:t>Signature block: with authors names and date</w:t>
      </w:r>
    </w:p>
    <w:p w14:paraId="117D5719" w14:textId="77777777" w:rsidR="00940888" w:rsidRDefault="00940888" w:rsidP="00940888">
      <w:pPr>
        <w:numPr>
          <w:ilvl w:val="0"/>
          <w:numId w:val="23"/>
        </w:numPr>
        <w:spacing w:before="100" w:beforeAutospacing="1" w:after="100" w:afterAutospacing="1" w:line="240" w:lineRule="auto"/>
      </w:pPr>
      <w:r>
        <w:t xml:space="preserve">Section 1: Introduction of Project </w:t>
      </w:r>
    </w:p>
    <w:p w14:paraId="14F7CE55" w14:textId="48D12DAA" w:rsidR="0007142C" w:rsidRDefault="00940888" w:rsidP="0007142C">
      <w:pPr>
        <w:numPr>
          <w:ilvl w:val="1"/>
          <w:numId w:val="23"/>
        </w:numPr>
        <w:spacing w:before="100" w:beforeAutospacing="1" w:after="100" w:afterAutospacing="1" w:line="240" w:lineRule="auto"/>
      </w:pPr>
      <w:r>
        <w:t xml:space="preserve">Provide a description of the project. And the purpose of the </w:t>
      </w:r>
      <w:r w:rsidR="00711EA7">
        <w:t>P</w:t>
      </w:r>
      <w:r>
        <w:t>lan</w:t>
      </w:r>
      <w:r w:rsidR="0007142C">
        <w:t>.</w:t>
      </w:r>
    </w:p>
    <w:p w14:paraId="0DBD635C" w14:textId="77777777" w:rsidR="00940888" w:rsidRDefault="00940888" w:rsidP="00940888">
      <w:pPr>
        <w:numPr>
          <w:ilvl w:val="0"/>
          <w:numId w:val="23"/>
        </w:numPr>
        <w:spacing w:before="100" w:beforeAutospacing="1" w:after="100" w:afterAutospacing="1" w:line="240" w:lineRule="auto"/>
      </w:pPr>
      <w:r>
        <w:t xml:space="preserve">Section 2: Requirement </w:t>
      </w:r>
    </w:p>
    <w:p w14:paraId="3599703A" w14:textId="1BD1A003" w:rsidR="00940888" w:rsidRDefault="00940888" w:rsidP="00940888">
      <w:pPr>
        <w:numPr>
          <w:ilvl w:val="1"/>
          <w:numId w:val="23"/>
        </w:numPr>
        <w:spacing w:before="100" w:beforeAutospacing="1" w:after="100" w:afterAutospacing="1" w:line="240" w:lineRule="auto"/>
      </w:pPr>
      <w:r>
        <w:t>Create verification requirements based o</w:t>
      </w:r>
      <w:r w:rsidR="00711EA7">
        <w:t>n</w:t>
      </w:r>
      <w:r>
        <w:t xml:space="preserve"> the workflow from Week 08 Lab.</w:t>
      </w:r>
    </w:p>
    <w:p w14:paraId="53F450FB" w14:textId="3AA4C4C4" w:rsidR="0007142C" w:rsidRDefault="00F73A5B" w:rsidP="00940888">
      <w:pPr>
        <w:numPr>
          <w:ilvl w:val="1"/>
          <w:numId w:val="23"/>
        </w:numPr>
        <w:spacing w:before="100" w:beforeAutospacing="1" w:after="100" w:afterAutospacing="1" w:line="240" w:lineRule="auto"/>
      </w:pPr>
      <w:r>
        <w:t xml:space="preserve">Create 5 or more requirements from the following </w:t>
      </w:r>
      <w:r w:rsidR="00A4198F">
        <w:t>s</w:t>
      </w:r>
      <w:r w:rsidR="0007142C">
        <w:t>umma</w:t>
      </w:r>
      <w:r w:rsidR="00DD7E73">
        <w:t>r</w:t>
      </w:r>
      <w:r w:rsidR="0007142C">
        <w:t>y of the requirements</w:t>
      </w:r>
      <w:r w:rsidR="00A4198F">
        <w:t>:</w:t>
      </w:r>
    </w:p>
    <w:p w14:paraId="6D0BE75C" w14:textId="77777777" w:rsidR="0007142C" w:rsidRPr="0007142C" w:rsidRDefault="0007142C" w:rsidP="0007142C">
      <w:pPr>
        <w:numPr>
          <w:ilvl w:val="2"/>
          <w:numId w:val="23"/>
        </w:numPr>
        <w:spacing w:before="100" w:beforeAutospacing="1" w:after="100" w:afterAutospacing="1" w:line="240" w:lineRule="auto"/>
      </w:pPr>
      <w:r w:rsidRPr="0007142C">
        <w:t xml:space="preserve">User can login into Dr. Mobile, go to the Home Page, add a new Patient, Diagnosis the Patient and Monitor the Patient. </w:t>
      </w:r>
    </w:p>
    <w:p w14:paraId="7CB7B299" w14:textId="77777777" w:rsidR="0007142C" w:rsidRPr="0007142C" w:rsidRDefault="0007142C" w:rsidP="0007142C">
      <w:pPr>
        <w:numPr>
          <w:ilvl w:val="2"/>
          <w:numId w:val="23"/>
        </w:numPr>
        <w:spacing w:before="100" w:beforeAutospacing="1" w:after="100" w:afterAutospacing="1" w:line="240" w:lineRule="auto"/>
      </w:pPr>
      <w:r w:rsidRPr="0007142C">
        <w:t xml:space="preserve">User can order new supplies. </w:t>
      </w:r>
    </w:p>
    <w:p w14:paraId="61D28733" w14:textId="0C74EE3A" w:rsidR="0007142C" w:rsidRDefault="00DD7E73" w:rsidP="00DD7E73">
      <w:pPr>
        <w:numPr>
          <w:ilvl w:val="1"/>
          <w:numId w:val="23"/>
        </w:numPr>
        <w:spacing w:before="100" w:beforeAutospacing="1" w:after="100" w:afterAutospacing="1" w:line="240" w:lineRule="auto"/>
      </w:pPr>
      <w:r>
        <w:t>Number each requirement</w:t>
      </w:r>
      <w:r w:rsidR="00F73A5B">
        <w:t>.</w:t>
      </w:r>
    </w:p>
    <w:p w14:paraId="5A733690" w14:textId="77777777" w:rsidR="00940888" w:rsidRDefault="00940888" w:rsidP="00940888">
      <w:pPr>
        <w:numPr>
          <w:ilvl w:val="0"/>
          <w:numId w:val="23"/>
        </w:numPr>
        <w:spacing w:before="100" w:beforeAutospacing="1" w:after="100" w:afterAutospacing="1" w:line="240" w:lineRule="auto"/>
      </w:pPr>
      <w:r>
        <w:t xml:space="preserve">Section 3: Quality Model </w:t>
      </w:r>
    </w:p>
    <w:p w14:paraId="78BBB0B1" w14:textId="3530E688" w:rsidR="0078527B" w:rsidRDefault="0078527B" w:rsidP="0078527B">
      <w:pPr>
        <w:numPr>
          <w:ilvl w:val="1"/>
          <w:numId w:val="23"/>
        </w:numPr>
        <w:spacing w:before="100" w:beforeAutospacing="1" w:after="100" w:afterAutospacing="1" w:line="240" w:lineRule="auto"/>
      </w:pPr>
      <w:r>
        <w:t xml:space="preserve">Identify at least 5 Quality </w:t>
      </w:r>
      <w:r>
        <w:t xml:space="preserve">Characteristics. </w:t>
      </w:r>
    </w:p>
    <w:p w14:paraId="110115D2" w14:textId="4A22B976" w:rsidR="00940888" w:rsidRDefault="00940888" w:rsidP="0078527B">
      <w:pPr>
        <w:numPr>
          <w:ilvl w:val="2"/>
          <w:numId w:val="23"/>
        </w:numPr>
        <w:spacing w:before="100" w:beforeAutospacing="1" w:after="100" w:afterAutospacing="1" w:line="240" w:lineRule="auto"/>
      </w:pPr>
      <w:r>
        <w:t>Us</w:t>
      </w:r>
      <w:r w:rsidR="0087091B">
        <w:t>e</w:t>
      </w:r>
      <w:r>
        <w:t xml:space="preserve"> your</w:t>
      </w:r>
      <w:r w:rsidR="0087091B">
        <w:t xml:space="preserve"> Prove 5 Quality Models to </w:t>
      </w:r>
      <w:r>
        <w:t xml:space="preserve">list the qualities that you identified as part of the system. </w:t>
      </w:r>
    </w:p>
    <w:p w14:paraId="7995B5A9" w14:textId="74C1426E" w:rsidR="00682788" w:rsidRDefault="0078527B" w:rsidP="007A61A9">
      <w:pPr>
        <w:numPr>
          <w:ilvl w:val="1"/>
          <w:numId w:val="23"/>
        </w:numPr>
        <w:spacing w:before="100" w:beforeAutospacing="1" w:after="100" w:afterAutospacing="1" w:line="240" w:lineRule="auto"/>
      </w:pPr>
      <w:r>
        <w:t xml:space="preserve">For each Quality Characteristic </w:t>
      </w:r>
      <w:r w:rsidR="00682788">
        <w:t xml:space="preserve">identify at what level </w:t>
      </w:r>
      <w:r w:rsidR="00D822C3">
        <w:t xml:space="preserve">(Unit, Regression, </w:t>
      </w:r>
      <w:r w:rsidR="007A61A9">
        <w:t xml:space="preserve">Integration) should the test cases be completed. </w:t>
      </w:r>
    </w:p>
    <w:p w14:paraId="058531E2" w14:textId="77777777" w:rsidR="00940888" w:rsidRDefault="00940888" w:rsidP="00940888">
      <w:pPr>
        <w:numPr>
          <w:ilvl w:val="0"/>
          <w:numId w:val="23"/>
        </w:numPr>
        <w:spacing w:before="100" w:beforeAutospacing="1" w:after="100" w:afterAutospacing="1" w:line="240" w:lineRule="auto"/>
      </w:pPr>
      <w:r>
        <w:t xml:space="preserve">Section 4: Test Cases </w:t>
      </w:r>
    </w:p>
    <w:p w14:paraId="61D763F8" w14:textId="63377E6D" w:rsidR="00940888" w:rsidRDefault="00940888" w:rsidP="00940888">
      <w:pPr>
        <w:numPr>
          <w:ilvl w:val="1"/>
          <w:numId w:val="23"/>
        </w:numPr>
        <w:spacing w:before="100" w:beforeAutospacing="1" w:after="100" w:afterAutospacing="1" w:line="240" w:lineRule="auto"/>
      </w:pPr>
      <w:r>
        <w:t>List the Test Cases from assignments Week 08</w:t>
      </w:r>
      <w:r w:rsidR="00E00D87">
        <w:t xml:space="preserve"> Lab</w:t>
      </w:r>
      <w:r>
        <w:t>.</w:t>
      </w:r>
    </w:p>
    <w:p w14:paraId="62FA07B8" w14:textId="05A176C0" w:rsidR="00E00D87" w:rsidRDefault="00E00D87" w:rsidP="00940888">
      <w:pPr>
        <w:numPr>
          <w:ilvl w:val="1"/>
          <w:numId w:val="23"/>
        </w:numPr>
        <w:spacing w:before="100" w:beforeAutospacing="1" w:after="100" w:afterAutospacing="1" w:line="240" w:lineRule="auto"/>
      </w:pPr>
      <w:r>
        <w:t xml:space="preserve">Identify </w:t>
      </w:r>
      <w:r w:rsidR="008F2486">
        <w:t>the requirements mapping to the Test Cases.</w:t>
      </w:r>
    </w:p>
    <w:p w14:paraId="20FADB35" w14:textId="77777777" w:rsidR="00940888" w:rsidRDefault="00940888" w:rsidP="00940888">
      <w:pPr>
        <w:numPr>
          <w:ilvl w:val="0"/>
          <w:numId w:val="23"/>
        </w:numPr>
        <w:spacing w:before="100" w:beforeAutospacing="1" w:after="100" w:afterAutospacing="1" w:line="240" w:lineRule="auto"/>
      </w:pPr>
      <w:r>
        <w:t xml:space="preserve">Section 5: Test Data </w:t>
      </w:r>
    </w:p>
    <w:p w14:paraId="52B84317" w14:textId="740939A6" w:rsidR="00940888" w:rsidRDefault="00940888" w:rsidP="00940888">
      <w:pPr>
        <w:numPr>
          <w:ilvl w:val="1"/>
          <w:numId w:val="23"/>
        </w:numPr>
        <w:spacing w:before="100" w:beforeAutospacing="1" w:after="100" w:afterAutospacing="1" w:line="240" w:lineRule="auto"/>
      </w:pPr>
      <w:r>
        <w:t>Identify data that you need to run tests from Test Cases that you worked on in Week</w:t>
      </w:r>
      <w:r w:rsidR="008F2486">
        <w:t xml:space="preserve"> </w:t>
      </w:r>
      <w:r>
        <w:t>08.</w:t>
      </w:r>
    </w:p>
    <w:p w14:paraId="01F2A419" w14:textId="77777777" w:rsidR="00940888" w:rsidRDefault="00940888" w:rsidP="00940888">
      <w:pPr>
        <w:numPr>
          <w:ilvl w:val="0"/>
          <w:numId w:val="23"/>
        </w:numPr>
        <w:spacing w:before="100" w:beforeAutospacing="1" w:after="100" w:afterAutospacing="1" w:line="240" w:lineRule="auto"/>
      </w:pPr>
      <w:r>
        <w:lastRenderedPageBreak/>
        <w:t xml:space="preserve">Section 6: Test Harness. </w:t>
      </w:r>
    </w:p>
    <w:p w14:paraId="15591C56" w14:textId="77777777" w:rsidR="00A207E3" w:rsidRDefault="00940888" w:rsidP="00A207E3">
      <w:pPr>
        <w:numPr>
          <w:ilvl w:val="1"/>
          <w:numId w:val="23"/>
        </w:numPr>
        <w:spacing w:before="100" w:beforeAutospacing="1" w:after="100" w:afterAutospacing="1" w:line="240" w:lineRule="auto"/>
      </w:pPr>
      <w:r>
        <w:t>Identify and list the software that you need to run the automated tests or any addit</w:t>
      </w:r>
      <w:r w:rsidR="0087091B">
        <w:t>i</w:t>
      </w:r>
      <w:r>
        <w:t>onal items you need to run tests for manual, analysis, demo</w:t>
      </w:r>
      <w:r w:rsidR="0087091B">
        <w:t>,</w:t>
      </w:r>
      <w:r>
        <w:t xml:space="preserve"> or inspection tests cases (Prove 0</w:t>
      </w:r>
      <w:r w:rsidR="00371331">
        <w:t>8</w:t>
      </w:r>
      <w:r>
        <w:t>)</w:t>
      </w:r>
    </w:p>
    <w:p w14:paraId="294D3921" w14:textId="5ED465FA" w:rsidR="00940888" w:rsidRDefault="00940888" w:rsidP="00A207E3">
      <w:pPr>
        <w:numPr>
          <w:ilvl w:val="0"/>
          <w:numId w:val="23"/>
        </w:numPr>
        <w:spacing w:before="100" w:beforeAutospacing="1" w:after="100" w:afterAutospacing="1" w:line="240" w:lineRule="auto"/>
      </w:pPr>
      <w:r>
        <w:t xml:space="preserve">Appendix A: Lesson Learned </w:t>
      </w:r>
    </w:p>
    <w:p w14:paraId="129567F4" w14:textId="77777777" w:rsidR="00940888" w:rsidRDefault="00940888" w:rsidP="00940888">
      <w:pPr>
        <w:numPr>
          <w:ilvl w:val="1"/>
          <w:numId w:val="23"/>
        </w:numPr>
        <w:spacing w:before="100" w:beforeAutospacing="1" w:after="100" w:afterAutospacing="1" w:line="240" w:lineRule="auto"/>
      </w:pPr>
      <w:r>
        <w:t xml:space="preserve">Provide a summary of lessons that you have learned about testing so far in this class. </w:t>
      </w:r>
    </w:p>
    <w:p w14:paraId="08C1C1A1" w14:textId="77777777" w:rsidR="00940888" w:rsidRDefault="00940888" w:rsidP="00940888">
      <w:pPr>
        <w:pStyle w:val="Heading2"/>
      </w:pPr>
      <w:r>
        <w:t>Make it your Own</w:t>
      </w:r>
    </w:p>
    <w:p w14:paraId="0C2DE3A1" w14:textId="77777777" w:rsidR="00940888" w:rsidRDefault="00940888" w:rsidP="00940888">
      <w:pPr>
        <w:pStyle w:val="NormalWeb"/>
      </w:pPr>
      <w:r>
        <w:t>The completion of the core of this assignment is 89%. The assignment needs additional personalized work to achieve 100%.</w:t>
      </w:r>
    </w:p>
    <w:p w14:paraId="57825C6C" w14:textId="1C4C31CB" w:rsidR="00940888" w:rsidRDefault="00940888" w:rsidP="00940888">
      <w:pPr>
        <w:pStyle w:val="NormalWeb"/>
      </w:pPr>
      <w:r>
        <w:t xml:space="preserve">Create a checklist (Professional skill) of what you should find in the Integration Plan. Contact one other group in the class, and ask to review their </w:t>
      </w:r>
      <w:r w:rsidR="00711EA7">
        <w:t>P</w:t>
      </w:r>
      <w:r>
        <w:t xml:space="preserve">lan. Complete a review of the other group's </w:t>
      </w:r>
      <w:r w:rsidR="00711EA7">
        <w:t>P</w:t>
      </w:r>
      <w:r>
        <w:t xml:space="preserve">lan. Turn in any findings from the review. </w:t>
      </w:r>
    </w:p>
    <w:p w14:paraId="321EF37E" w14:textId="794038DE" w:rsidR="00AC7B61" w:rsidRDefault="00AC7B61" w:rsidP="00940888">
      <w:pPr>
        <w:pStyle w:val="NormalWeb"/>
      </w:pPr>
      <w:r>
        <w:t>Or</w:t>
      </w:r>
    </w:p>
    <w:p w14:paraId="2FD28A92" w14:textId="3EC0658C" w:rsidR="00AC7B61" w:rsidRPr="00AC7B61" w:rsidRDefault="00AC7B61" w:rsidP="00AC7B61">
      <w:pPr>
        <w:spacing w:before="100" w:beforeAutospacing="1" w:after="100" w:afterAutospacing="1" w:line="240" w:lineRule="auto"/>
        <w:rPr>
          <w:rFonts w:ascii="Times New Roman" w:hAnsi="Times New Roman" w:cs="Times New Roman"/>
        </w:rPr>
      </w:pPr>
      <w:r w:rsidRPr="00AC7B61">
        <w:rPr>
          <w:rFonts w:ascii="Times New Roman" w:hAnsi="Times New Roman" w:cs="Times New Roman"/>
        </w:rPr>
        <w:t xml:space="preserve">Other items </w:t>
      </w:r>
      <w:r w:rsidR="00A076F4">
        <w:rPr>
          <w:rFonts w:ascii="Times New Roman" w:hAnsi="Times New Roman" w:cs="Times New Roman"/>
        </w:rPr>
        <w:t xml:space="preserve">to </w:t>
      </w:r>
      <w:r w:rsidRPr="00AC7B61">
        <w:rPr>
          <w:rFonts w:ascii="Times New Roman" w:hAnsi="Times New Roman" w:cs="Times New Roman"/>
        </w:rPr>
        <w:t>include</w:t>
      </w:r>
      <w:r w:rsidR="00A076F4">
        <w:rPr>
          <w:rFonts w:ascii="Times New Roman" w:hAnsi="Times New Roman" w:cs="Times New Roman"/>
        </w:rPr>
        <w:t>:</w:t>
      </w:r>
    </w:p>
    <w:p w14:paraId="3B1AC880" w14:textId="77777777" w:rsidR="00AC7B61" w:rsidRPr="00AC7B61" w:rsidRDefault="00AC7B61" w:rsidP="00AC7B61">
      <w:pPr>
        <w:pStyle w:val="ListParagraph"/>
        <w:numPr>
          <w:ilvl w:val="0"/>
          <w:numId w:val="31"/>
        </w:numPr>
        <w:spacing w:before="100" w:beforeAutospacing="1" w:after="100" w:afterAutospacing="1" w:line="240" w:lineRule="auto"/>
        <w:rPr>
          <w:rFonts w:ascii="Times New Roman" w:hAnsi="Times New Roman" w:cs="Times New Roman"/>
        </w:rPr>
      </w:pPr>
      <w:r w:rsidRPr="00AC7B61">
        <w:rPr>
          <w:rFonts w:ascii="Times New Roman" w:hAnsi="Times New Roman" w:cs="Times New Roman"/>
        </w:rPr>
        <w:t>Identify interfaces between project components, components and 3rd party software, and legacy code.</w:t>
      </w:r>
    </w:p>
    <w:p w14:paraId="0D8A9897" w14:textId="77777777" w:rsidR="00AC7B61" w:rsidRPr="00AC7B61" w:rsidRDefault="00AC7B61" w:rsidP="00AC7B61">
      <w:pPr>
        <w:pStyle w:val="ListParagraph"/>
        <w:numPr>
          <w:ilvl w:val="0"/>
          <w:numId w:val="31"/>
        </w:numPr>
        <w:spacing w:before="100" w:beforeAutospacing="1" w:after="100" w:afterAutospacing="1" w:line="240" w:lineRule="auto"/>
        <w:rPr>
          <w:rFonts w:ascii="Times New Roman" w:hAnsi="Times New Roman" w:cs="Times New Roman"/>
        </w:rPr>
      </w:pPr>
      <w:r w:rsidRPr="00AC7B61">
        <w:rPr>
          <w:rFonts w:ascii="Times New Roman" w:hAnsi="Times New Roman" w:cs="Times New Roman"/>
        </w:rPr>
        <w:t>Identify Stub Elements, Simulators, and Performance elements.</w:t>
      </w:r>
    </w:p>
    <w:p w14:paraId="190C9447" w14:textId="77777777" w:rsidR="00AC7B61" w:rsidRPr="00AC7B61" w:rsidRDefault="00AC7B61" w:rsidP="00AC7B61">
      <w:pPr>
        <w:pStyle w:val="ListParagraph"/>
        <w:numPr>
          <w:ilvl w:val="0"/>
          <w:numId w:val="31"/>
        </w:numPr>
        <w:spacing w:before="100" w:beforeAutospacing="1" w:after="100" w:afterAutospacing="1" w:line="240" w:lineRule="auto"/>
        <w:rPr>
          <w:rFonts w:ascii="Times New Roman" w:hAnsi="Times New Roman" w:cs="Times New Roman"/>
        </w:rPr>
      </w:pPr>
      <w:r w:rsidRPr="00AC7B61">
        <w:rPr>
          <w:rFonts w:ascii="Times New Roman" w:hAnsi="Times New Roman" w:cs="Times New Roman"/>
        </w:rPr>
        <w:t>Identify which Tools are to be used (Week 6).</w:t>
      </w:r>
    </w:p>
    <w:p w14:paraId="7B2FB306" w14:textId="77777777" w:rsidR="00AC7B61" w:rsidRDefault="00AC7B61" w:rsidP="00940888">
      <w:pPr>
        <w:pStyle w:val="NormalWeb"/>
      </w:pPr>
    </w:p>
    <w:p w14:paraId="3F207945" w14:textId="77777777" w:rsidR="00940888" w:rsidRDefault="00940888" w:rsidP="00940888">
      <w:pPr>
        <w:pStyle w:val="Heading2"/>
      </w:pPr>
      <w:r>
        <w:t>Submission</w:t>
      </w:r>
    </w:p>
    <w:p w14:paraId="5BD92455" w14:textId="77777777" w:rsidR="00940888" w:rsidRDefault="00940888" w:rsidP="00940888">
      <w:pPr>
        <w:pStyle w:val="NormalWeb"/>
      </w:pPr>
      <w:r>
        <w:t xml:space="preserve">Make sure that you upload a copy of your document to iLearn. Upload your test code. </w:t>
      </w:r>
    </w:p>
    <w:p w14:paraId="3453A9AC" w14:textId="4A95ECED" w:rsidR="00940888" w:rsidRDefault="00940888" w:rsidP="00940888">
      <w:pPr>
        <w:pStyle w:val="NormalWeb"/>
      </w:pPr>
      <w:r>
        <w:t xml:space="preserve">The </w:t>
      </w:r>
      <w:r w:rsidR="00711EA7">
        <w:t>P</w:t>
      </w:r>
      <w:r>
        <w:t>lan should be a minimum of 8 pages long, one page per section, including sep</w:t>
      </w:r>
      <w:r w:rsidR="0087091B">
        <w:t>a</w:t>
      </w:r>
      <w:r>
        <w:t>rate title and appendix pages. Please provide enough detail that a fic</w:t>
      </w:r>
      <w:r w:rsidR="0087091B">
        <w:t>ti</w:t>
      </w:r>
      <w:r>
        <w:t xml:space="preserve">tious co-worker could understand it, not just an outline but not a formal paper. </w:t>
      </w:r>
    </w:p>
    <w:p w14:paraId="08A0E854" w14:textId="77777777" w:rsidR="00940888" w:rsidRDefault="00940888" w:rsidP="00940888">
      <w:pPr>
        <w:pStyle w:val="Heading2"/>
      </w:pPr>
      <w:r>
        <w:t>Rubric</w:t>
      </w:r>
    </w:p>
    <w:p w14:paraId="1FFDA4E0" w14:textId="77777777" w:rsidR="00940888" w:rsidRDefault="00940888" w:rsidP="00940888">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9"/>
        <w:gridCol w:w="1237"/>
        <w:gridCol w:w="1721"/>
        <w:gridCol w:w="1582"/>
        <w:gridCol w:w="1297"/>
        <w:gridCol w:w="2004"/>
      </w:tblGrid>
      <w:tr w:rsidR="00940888" w14:paraId="4A38C1DD" w14:textId="77777777" w:rsidTr="00940888">
        <w:trPr>
          <w:tblCellSpacing w:w="15" w:type="dxa"/>
        </w:trPr>
        <w:tc>
          <w:tcPr>
            <w:tcW w:w="0" w:type="auto"/>
            <w:vAlign w:val="center"/>
            <w:hideMark/>
          </w:tcPr>
          <w:p w14:paraId="60AAEE5A" w14:textId="77777777" w:rsidR="00940888" w:rsidRDefault="00940888">
            <w:pPr>
              <w:jc w:val="center"/>
              <w:rPr>
                <w:b/>
                <w:bCs/>
              </w:rPr>
            </w:pPr>
            <w:r>
              <w:rPr>
                <w:b/>
                <w:bCs/>
              </w:rPr>
              <w:t> </w:t>
            </w:r>
          </w:p>
        </w:tc>
        <w:tc>
          <w:tcPr>
            <w:tcW w:w="0" w:type="auto"/>
            <w:vAlign w:val="center"/>
            <w:hideMark/>
          </w:tcPr>
          <w:p w14:paraId="1886EFC1" w14:textId="77777777" w:rsidR="00940888" w:rsidRDefault="00940888">
            <w:pPr>
              <w:jc w:val="center"/>
              <w:rPr>
                <w:b/>
                <w:bCs/>
              </w:rPr>
            </w:pPr>
            <w:r>
              <w:rPr>
                <w:b/>
                <w:bCs/>
              </w:rPr>
              <w:t>Exceptional</w:t>
            </w:r>
            <w:r>
              <w:rPr>
                <w:b/>
                <w:bCs/>
              </w:rPr>
              <w:br/>
              <w:t>100%</w:t>
            </w:r>
          </w:p>
        </w:tc>
        <w:tc>
          <w:tcPr>
            <w:tcW w:w="0" w:type="auto"/>
            <w:vAlign w:val="center"/>
            <w:hideMark/>
          </w:tcPr>
          <w:p w14:paraId="0BA878A9" w14:textId="77777777" w:rsidR="00940888" w:rsidRDefault="00940888">
            <w:pPr>
              <w:jc w:val="center"/>
              <w:rPr>
                <w:b/>
                <w:bCs/>
              </w:rPr>
            </w:pPr>
            <w:r>
              <w:rPr>
                <w:b/>
                <w:bCs/>
              </w:rPr>
              <w:t>Good</w:t>
            </w:r>
            <w:r>
              <w:rPr>
                <w:b/>
                <w:bCs/>
              </w:rPr>
              <w:br/>
              <w:t>90%</w:t>
            </w:r>
          </w:p>
        </w:tc>
        <w:tc>
          <w:tcPr>
            <w:tcW w:w="0" w:type="auto"/>
            <w:vAlign w:val="center"/>
            <w:hideMark/>
          </w:tcPr>
          <w:p w14:paraId="5929B20D" w14:textId="77777777" w:rsidR="00940888" w:rsidRDefault="00940888">
            <w:pPr>
              <w:jc w:val="center"/>
              <w:rPr>
                <w:b/>
                <w:bCs/>
              </w:rPr>
            </w:pPr>
            <w:r>
              <w:rPr>
                <w:b/>
                <w:bCs/>
              </w:rPr>
              <w:t>Acceptable</w:t>
            </w:r>
            <w:r>
              <w:rPr>
                <w:b/>
                <w:bCs/>
              </w:rPr>
              <w:br/>
              <w:t>70%</w:t>
            </w:r>
          </w:p>
        </w:tc>
        <w:tc>
          <w:tcPr>
            <w:tcW w:w="0" w:type="auto"/>
            <w:vAlign w:val="center"/>
            <w:hideMark/>
          </w:tcPr>
          <w:p w14:paraId="2FA08194" w14:textId="77777777" w:rsidR="00940888" w:rsidRDefault="00940888">
            <w:pPr>
              <w:jc w:val="center"/>
              <w:rPr>
                <w:b/>
                <w:bCs/>
              </w:rPr>
            </w:pPr>
            <w:r>
              <w:rPr>
                <w:b/>
                <w:bCs/>
              </w:rPr>
              <w:t>Developing</w:t>
            </w:r>
            <w:r>
              <w:rPr>
                <w:b/>
                <w:bCs/>
              </w:rPr>
              <w:br/>
              <w:t>50%</w:t>
            </w:r>
          </w:p>
        </w:tc>
        <w:tc>
          <w:tcPr>
            <w:tcW w:w="0" w:type="auto"/>
            <w:vAlign w:val="center"/>
            <w:hideMark/>
          </w:tcPr>
          <w:p w14:paraId="3B97D0F9" w14:textId="77777777" w:rsidR="00940888" w:rsidRDefault="00940888">
            <w:pPr>
              <w:jc w:val="center"/>
              <w:rPr>
                <w:b/>
                <w:bCs/>
              </w:rPr>
            </w:pPr>
            <w:r>
              <w:rPr>
                <w:b/>
                <w:bCs/>
              </w:rPr>
              <w:t>Missing</w:t>
            </w:r>
            <w:r>
              <w:rPr>
                <w:b/>
                <w:bCs/>
              </w:rPr>
              <w:br/>
              <w:t>0%</w:t>
            </w:r>
          </w:p>
        </w:tc>
      </w:tr>
      <w:tr w:rsidR="00940888" w14:paraId="71D221D0" w14:textId="77777777" w:rsidTr="00940888">
        <w:trPr>
          <w:tblCellSpacing w:w="15" w:type="dxa"/>
        </w:trPr>
        <w:tc>
          <w:tcPr>
            <w:tcW w:w="0" w:type="auto"/>
            <w:vAlign w:val="center"/>
            <w:hideMark/>
          </w:tcPr>
          <w:p w14:paraId="7E721A37" w14:textId="77777777" w:rsidR="00940888" w:rsidRDefault="00940888">
            <w:pPr>
              <w:jc w:val="center"/>
              <w:rPr>
                <w:b/>
                <w:bCs/>
              </w:rPr>
            </w:pPr>
            <w:r>
              <w:rPr>
                <w:b/>
                <w:bCs/>
              </w:rPr>
              <w:t>Test Plan 80%</w:t>
            </w:r>
          </w:p>
        </w:tc>
        <w:tc>
          <w:tcPr>
            <w:tcW w:w="0" w:type="auto"/>
            <w:vAlign w:val="center"/>
            <w:hideMark/>
          </w:tcPr>
          <w:p w14:paraId="7A64B580" w14:textId="77777777" w:rsidR="00940888" w:rsidRDefault="00940888">
            <w:r>
              <w:t>Make it your own.</w:t>
            </w:r>
          </w:p>
        </w:tc>
        <w:tc>
          <w:tcPr>
            <w:tcW w:w="0" w:type="auto"/>
            <w:vAlign w:val="center"/>
            <w:hideMark/>
          </w:tcPr>
          <w:p w14:paraId="0493E3B8" w14:textId="7B384CBB" w:rsidR="00940888" w:rsidRDefault="00940888">
            <w:r>
              <w:t xml:space="preserve">Include a reflection in the </w:t>
            </w:r>
            <w:r>
              <w:lastRenderedPageBreak/>
              <w:t xml:space="preserve">appendix of the </w:t>
            </w:r>
            <w:r w:rsidR="00711EA7">
              <w:t>P</w:t>
            </w:r>
            <w:r>
              <w:t>lan</w:t>
            </w:r>
          </w:p>
        </w:tc>
        <w:tc>
          <w:tcPr>
            <w:tcW w:w="0" w:type="auto"/>
            <w:vAlign w:val="center"/>
            <w:hideMark/>
          </w:tcPr>
          <w:p w14:paraId="3893B2D5" w14:textId="26AC7F1B" w:rsidR="00940888" w:rsidRDefault="00940888">
            <w:r>
              <w:lastRenderedPageBreak/>
              <w:t xml:space="preserve">The </w:t>
            </w:r>
            <w:r w:rsidR="00711EA7">
              <w:t>P</w:t>
            </w:r>
            <w:r>
              <w:t xml:space="preserve">lan contains all the </w:t>
            </w:r>
            <w:r>
              <w:lastRenderedPageBreak/>
              <w:t>required elements.</w:t>
            </w:r>
          </w:p>
        </w:tc>
        <w:tc>
          <w:tcPr>
            <w:tcW w:w="0" w:type="auto"/>
            <w:vAlign w:val="center"/>
            <w:hideMark/>
          </w:tcPr>
          <w:p w14:paraId="15405692" w14:textId="0F6715EB" w:rsidR="00940888" w:rsidRDefault="00940888">
            <w:r>
              <w:lastRenderedPageBreak/>
              <w:t xml:space="preserve">Has two or more </w:t>
            </w:r>
            <w:r w:rsidR="0087091B">
              <w:lastRenderedPageBreak/>
              <w:t>significant</w:t>
            </w:r>
            <w:r>
              <w:t xml:space="preserve"> issues</w:t>
            </w:r>
          </w:p>
        </w:tc>
        <w:tc>
          <w:tcPr>
            <w:tcW w:w="0" w:type="auto"/>
            <w:vAlign w:val="center"/>
            <w:hideMark/>
          </w:tcPr>
          <w:p w14:paraId="6045D390" w14:textId="77777777" w:rsidR="00940888" w:rsidRDefault="00940888">
            <w:r>
              <w:lastRenderedPageBreak/>
              <w:t>No answers to questions.</w:t>
            </w:r>
          </w:p>
        </w:tc>
      </w:tr>
      <w:tr w:rsidR="00940888" w14:paraId="2CF25D84" w14:textId="77777777" w:rsidTr="00940888">
        <w:trPr>
          <w:tblCellSpacing w:w="15" w:type="dxa"/>
        </w:trPr>
        <w:tc>
          <w:tcPr>
            <w:tcW w:w="0" w:type="auto"/>
            <w:vAlign w:val="center"/>
            <w:hideMark/>
          </w:tcPr>
          <w:p w14:paraId="256814FC" w14:textId="77777777" w:rsidR="00940888" w:rsidRDefault="00940888">
            <w:pPr>
              <w:jc w:val="center"/>
              <w:rPr>
                <w:b/>
                <w:bCs/>
              </w:rPr>
            </w:pPr>
            <w:r>
              <w:rPr>
                <w:b/>
                <w:bCs/>
              </w:rPr>
              <w:t>Professionalism</w:t>
            </w:r>
            <w:r>
              <w:rPr>
                <w:b/>
                <w:bCs/>
              </w:rPr>
              <w:br/>
              <w:t>10%</w:t>
            </w:r>
          </w:p>
        </w:tc>
        <w:tc>
          <w:tcPr>
            <w:tcW w:w="0" w:type="auto"/>
            <w:vAlign w:val="center"/>
            <w:hideMark/>
          </w:tcPr>
          <w:p w14:paraId="24F9DB18" w14:textId="77777777" w:rsidR="00940888" w:rsidRDefault="00940888">
            <w:r>
              <w:t>Make it your own.</w:t>
            </w:r>
          </w:p>
        </w:tc>
        <w:tc>
          <w:tcPr>
            <w:tcW w:w="0" w:type="auto"/>
            <w:vAlign w:val="center"/>
            <w:hideMark/>
          </w:tcPr>
          <w:p w14:paraId="2056EF81" w14:textId="77777777" w:rsidR="00940888" w:rsidRDefault="00940888">
            <w:r>
              <w:t>Properly cited, there are no grammar or spelling errors, and the writing style is "professional."</w:t>
            </w:r>
          </w:p>
        </w:tc>
        <w:tc>
          <w:tcPr>
            <w:tcW w:w="0" w:type="auto"/>
            <w:vAlign w:val="center"/>
            <w:hideMark/>
          </w:tcPr>
          <w:p w14:paraId="422EDBCA" w14:textId="77777777" w:rsidR="00940888" w:rsidRDefault="00940888">
            <w:r>
              <w:t>Found an instance of a spelling error, grammar error, incomplete citation, overly verbose wording, poor formatting, or poor writing.</w:t>
            </w:r>
          </w:p>
        </w:tc>
        <w:tc>
          <w:tcPr>
            <w:tcW w:w="0" w:type="auto"/>
            <w:vAlign w:val="center"/>
            <w:hideMark/>
          </w:tcPr>
          <w:p w14:paraId="1AB2A981" w14:textId="77777777" w:rsidR="00940888" w:rsidRDefault="00940888">
            <w:r>
              <w:t>A citation is missing where one is needed (plagiarism alert!).</w:t>
            </w:r>
          </w:p>
        </w:tc>
        <w:tc>
          <w:tcPr>
            <w:tcW w:w="0" w:type="auto"/>
            <w:vAlign w:val="center"/>
            <w:hideMark/>
          </w:tcPr>
          <w:p w14:paraId="531D7A87" w14:textId="77777777" w:rsidR="00940888" w:rsidRDefault="00940888">
            <w:r>
              <w:t>Gross spelling/grammar errors or other aspects of the writing that make the paper difficult to read.</w:t>
            </w:r>
          </w:p>
        </w:tc>
      </w:tr>
      <w:tr w:rsidR="00940888" w14:paraId="53EAEC8E" w14:textId="77777777" w:rsidTr="00940888">
        <w:trPr>
          <w:tblCellSpacing w:w="15" w:type="dxa"/>
        </w:trPr>
        <w:tc>
          <w:tcPr>
            <w:tcW w:w="0" w:type="auto"/>
            <w:vAlign w:val="center"/>
            <w:hideMark/>
          </w:tcPr>
          <w:p w14:paraId="68FA6DF0" w14:textId="77777777" w:rsidR="00940888" w:rsidRDefault="00940888">
            <w:pPr>
              <w:jc w:val="center"/>
              <w:rPr>
                <w:b/>
                <w:bCs/>
              </w:rPr>
            </w:pPr>
            <w:r>
              <w:rPr>
                <w:b/>
                <w:bCs/>
              </w:rPr>
              <w:t>Citations</w:t>
            </w:r>
            <w:r>
              <w:rPr>
                <w:b/>
                <w:bCs/>
              </w:rPr>
              <w:br/>
              <w:t>10%</w:t>
            </w:r>
          </w:p>
        </w:tc>
        <w:tc>
          <w:tcPr>
            <w:tcW w:w="0" w:type="auto"/>
            <w:vAlign w:val="center"/>
            <w:hideMark/>
          </w:tcPr>
          <w:p w14:paraId="6A5879FC" w14:textId="77777777" w:rsidR="00940888" w:rsidRDefault="00940888">
            <w:r>
              <w:t>One of the citations is a primary source.</w:t>
            </w:r>
          </w:p>
        </w:tc>
        <w:tc>
          <w:tcPr>
            <w:tcW w:w="0" w:type="auto"/>
            <w:vAlign w:val="center"/>
            <w:hideMark/>
          </w:tcPr>
          <w:p w14:paraId="5F4CA4AB" w14:textId="77777777" w:rsidR="00940888" w:rsidRDefault="00940888">
            <w:r>
              <w:t>Contains 3-4 citations other than the reading.</w:t>
            </w:r>
          </w:p>
        </w:tc>
        <w:tc>
          <w:tcPr>
            <w:tcW w:w="0" w:type="auto"/>
            <w:vAlign w:val="center"/>
            <w:hideMark/>
          </w:tcPr>
          <w:p w14:paraId="1A561215" w14:textId="77777777" w:rsidR="00940888" w:rsidRDefault="00940888">
            <w:r>
              <w:t>Contains 1-2 more citations other than the reading</w:t>
            </w:r>
          </w:p>
        </w:tc>
        <w:tc>
          <w:tcPr>
            <w:tcW w:w="0" w:type="auto"/>
            <w:vAlign w:val="center"/>
            <w:hideMark/>
          </w:tcPr>
          <w:p w14:paraId="730080EC" w14:textId="77777777" w:rsidR="00940888" w:rsidRDefault="00940888">
            <w:r>
              <w:t>Contains citations from the reading</w:t>
            </w:r>
          </w:p>
        </w:tc>
        <w:tc>
          <w:tcPr>
            <w:tcW w:w="0" w:type="auto"/>
            <w:vAlign w:val="center"/>
            <w:hideMark/>
          </w:tcPr>
          <w:p w14:paraId="755EE101" w14:textId="77777777" w:rsidR="00940888" w:rsidRDefault="00940888">
            <w:r>
              <w:t>No Citations.</w:t>
            </w:r>
          </w:p>
        </w:tc>
      </w:tr>
    </w:tbl>
    <w:p w14:paraId="7681F3E7" w14:textId="77777777" w:rsidR="00940888" w:rsidRDefault="00940888" w:rsidP="00940888">
      <w:pPr>
        <w:pStyle w:val="NormalWeb"/>
      </w:pPr>
      <w:r>
        <w:t> </w:t>
      </w:r>
    </w:p>
    <w:p w14:paraId="0D3C2EA1" w14:textId="77777777" w:rsidR="009038EE" w:rsidRPr="006F1D7D" w:rsidRDefault="009038EE" w:rsidP="006F1D7D">
      <w:pPr>
        <w:spacing w:before="100" w:beforeAutospacing="1" w:after="100" w:afterAutospacing="1" w:line="240" w:lineRule="auto"/>
        <w:rPr>
          <w:rFonts w:ascii="Times New Roman" w:eastAsia="Times New Roman" w:hAnsi="Times New Roman" w:cs="Times New Roman"/>
          <w:sz w:val="24"/>
          <w:szCs w:val="24"/>
        </w:rPr>
      </w:pPr>
    </w:p>
    <w:sectPr w:rsidR="009038EE" w:rsidRPr="006F1D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16E9"/>
    <w:multiLevelType w:val="multilevel"/>
    <w:tmpl w:val="3CD4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5587A"/>
    <w:multiLevelType w:val="multilevel"/>
    <w:tmpl w:val="2A6A9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A049DB"/>
    <w:multiLevelType w:val="hybridMultilevel"/>
    <w:tmpl w:val="496C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CE2EA1"/>
    <w:multiLevelType w:val="multilevel"/>
    <w:tmpl w:val="4AC6E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5A0BEF"/>
    <w:multiLevelType w:val="multilevel"/>
    <w:tmpl w:val="E4AAF1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9069FA"/>
    <w:multiLevelType w:val="multilevel"/>
    <w:tmpl w:val="C7C0B0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D506D8"/>
    <w:multiLevelType w:val="multilevel"/>
    <w:tmpl w:val="6D026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E8130F"/>
    <w:multiLevelType w:val="multilevel"/>
    <w:tmpl w:val="9EA0C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58271C"/>
    <w:multiLevelType w:val="multilevel"/>
    <w:tmpl w:val="402E8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214EFB"/>
    <w:multiLevelType w:val="multilevel"/>
    <w:tmpl w:val="6FC0A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5FF1AD8"/>
    <w:multiLevelType w:val="multilevel"/>
    <w:tmpl w:val="EA2AE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557AA9"/>
    <w:multiLevelType w:val="multilevel"/>
    <w:tmpl w:val="0B123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C03C37"/>
    <w:multiLevelType w:val="multilevel"/>
    <w:tmpl w:val="7D62B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B9627C"/>
    <w:multiLevelType w:val="multilevel"/>
    <w:tmpl w:val="05503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7B54DA"/>
    <w:multiLevelType w:val="multilevel"/>
    <w:tmpl w:val="CB7C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EF43C1"/>
    <w:multiLevelType w:val="multilevel"/>
    <w:tmpl w:val="FEAA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521F14"/>
    <w:multiLevelType w:val="hybridMultilevel"/>
    <w:tmpl w:val="EB549D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A93B3C"/>
    <w:multiLevelType w:val="multilevel"/>
    <w:tmpl w:val="6FC67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922A4E"/>
    <w:multiLevelType w:val="multilevel"/>
    <w:tmpl w:val="7708D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4B2AC2"/>
    <w:multiLevelType w:val="multilevel"/>
    <w:tmpl w:val="0F3CF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34132B"/>
    <w:multiLevelType w:val="multilevel"/>
    <w:tmpl w:val="FF3A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02167B"/>
    <w:multiLevelType w:val="multilevel"/>
    <w:tmpl w:val="49E64E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2A78EF"/>
    <w:multiLevelType w:val="multilevel"/>
    <w:tmpl w:val="781AD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210333"/>
    <w:multiLevelType w:val="hybridMultilevel"/>
    <w:tmpl w:val="F3FC9B62"/>
    <w:lvl w:ilvl="0" w:tplc="AD6220C6">
      <w:start w:val="1"/>
      <w:numFmt w:val="bullet"/>
      <w:lvlText w:val="◦"/>
      <w:lvlJc w:val="left"/>
      <w:pPr>
        <w:tabs>
          <w:tab w:val="num" w:pos="720"/>
        </w:tabs>
        <w:ind w:left="720" w:hanging="360"/>
      </w:pPr>
      <w:rPr>
        <w:rFonts w:ascii="Calibri" w:hAnsi="Calibri" w:hint="default"/>
      </w:rPr>
    </w:lvl>
    <w:lvl w:ilvl="1" w:tplc="91EA2AAE">
      <w:start w:val="1"/>
      <w:numFmt w:val="bullet"/>
      <w:lvlText w:val="◦"/>
      <w:lvlJc w:val="left"/>
      <w:pPr>
        <w:tabs>
          <w:tab w:val="num" w:pos="1440"/>
        </w:tabs>
        <w:ind w:left="1440" w:hanging="360"/>
      </w:pPr>
      <w:rPr>
        <w:rFonts w:ascii="Calibri" w:hAnsi="Calibri" w:hint="default"/>
      </w:rPr>
    </w:lvl>
    <w:lvl w:ilvl="2" w:tplc="ACD04998" w:tentative="1">
      <w:start w:val="1"/>
      <w:numFmt w:val="bullet"/>
      <w:lvlText w:val="◦"/>
      <w:lvlJc w:val="left"/>
      <w:pPr>
        <w:tabs>
          <w:tab w:val="num" w:pos="2160"/>
        </w:tabs>
        <w:ind w:left="2160" w:hanging="360"/>
      </w:pPr>
      <w:rPr>
        <w:rFonts w:ascii="Calibri" w:hAnsi="Calibri" w:hint="default"/>
      </w:rPr>
    </w:lvl>
    <w:lvl w:ilvl="3" w:tplc="C4D47194" w:tentative="1">
      <w:start w:val="1"/>
      <w:numFmt w:val="bullet"/>
      <w:lvlText w:val="◦"/>
      <w:lvlJc w:val="left"/>
      <w:pPr>
        <w:tabs>
          <w:tab w:val="num" w:pos="2880"/>
        </w:tabs>
        <w:ind w:left="2880" w:hanging="360"/>
      </w:pPr>
      <w:rPr>
        <w:rFonts w:ascii="Calibri" w:hAnsi="Calibri" w:hint="default"/>
      </w:rPr>
    </w:lvl>
    <w:lvl w:ilvl="4" w:tplc="CE6CB564" w:tentative="1">
      <w:start w:val="1"/>
      <w:numFmt w:val="bullet"/>
      <w:lvlText w:val="◦"/>
      <w:lvlJc w:val="left"/>
      <w:pPr>
        <w:tabs>
          <w:tab w:val="num" w:pos="3600"/>
        </w:tabs>
        <w:ind w:left="3600" w:hanging="360"/>
      </w:pPr>
      <w:rPr>
        <w:rFonts w:ascii="Calibri" w:hAnsi="Calibri" w:hint="default"/>
      </w:rPr>
    </w:lvl>
    <w:lvl w:ilvl="5" w:tplc="58F0706E" w:tentative="1">
      <w:start w:val="1"/>
      <w:numFmt w:val="bullet"/>
      <w:lvlText w:val="◦"/>
      <w:lvlJc w:val="left"/>
      <w:pPr>
        <w:tabs>
          <w:tab w:val="num" w:pos="4320"/>
        </w:tabs>
        <w:ind w:left="4320" w:hanging="360"/>
      </w:pPr>
      <w:rPr>
        <w:rFonts w:ascii="Calibri" w:hAnsi="Calibri" w:hint="default"/>
      </w:rPr>
    </w:lvl>
    <w:lvl w:ilvl="6" w:tplc="B3CABE0A" w:tentative="1">
      <w:start w:val="1"/>
      <w:numFmt w:val="bullet"/>
      <w:lvlText w:val="◦"/>
      <w:lvlJc w:val="left"/>
      <w:pPr>
        <w:tabs>
          <w:tab w:val="num" w:pos="5040"/>
        </w:tabs>
        <w:ind w:left="5040" w:hanging="360"/>
      </w:pPr>
      <w:rPr>
        <w:rFonts w:ascii="Calibri" w:hAnsi="Calibri" w:hint="default"/>
      </w:rPr>
    </w:lvl>
    <w:lvl w:ilvl="7" w:tplc="2612D038" w:tentative="1">
      <w:start w:val="1"/>
      <w:numFmt w:val="bullet"/>
      <w:lvlText w:val="◦"/>
      <w:lvlJc w:val="left"/>
      <w:pPr>
        <w:tabs>
          <w:tab w:val="num" w:pos="5760"/>
        </w:tabs>
        <w:ind w:left="5760" w:hanging="360"/>
      </w:pPr>
      <w:rPr>
        <w:rFonts w:ascii="Calibri" w:hAnsi="Calibri" w:hint="default"/>
      </w:rPr>
    </w:lvl>
    <w:lvl w:ilvl="8" w:tplc="78526A88" w:tentative="1">
      <w:start w:val="1"/>
      <w:numFmt w:val="bullet"/>
      <w:lvlText w:val="◦"/>
      <w:lvlJc w:val="left"/>
      <w:pPr>
        <w:tabs>
          <w:tab w:val="num" w:pos="6480"/>
        </w:tabs>
        <w:ind w:left="6480" w:hanging="360"/>
      </w:pPr>
      <w:rPr>
        <w:rFonts w:ascii="Calibri" w:hAnsi="Calibri" w:hint="default"/>
      </w:rPr>
    </w:lvl>
  </w:abstractNum>
  <w:abstractNum w:abstractNumId="24" w15:restartNumberingAfterBreak="0">
    <w:nsid w:val="68E85A73"/>
    <w:multiLevelType w:val="multilevel"/>
    <w:tmpl w:val="87D45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4D708E"/>
    <w:multiLevelType w:val="multilevel"/>
    <w:tmpl w:val="8E4A5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5973F1"/>
    <w:multiLevelType w:val="multilevel"/>
    <w:tmpl w:val="4866F2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026233"/>
    <w:multiLevelType w:val="multilevel"/>
    <w:tmpl w:val="FC6C7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5E7103"/>
    <w:multiLevelType w:val="multilevel"/>
    <w:tmpl w:val="AC84D6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3152C6"/>
    <w:multiLevelType w:val="multilevel"/>
    <w:tmpl w:val="81725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3E78C4"/>
    <w:multiLevelType w:val="multilevel"/>
    <w:tmpl w:val="9DD2FD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0"/>
  </w:num>
  <w:num w:numId="3">
    <w:abstractNumId w:val="6"/>
  </w:num>
  <w:num w:numId="4">
    <w:abstractNumId w:val="1"/>
  </w:num>
  <w:num w:numId="5">
    <w:abstractNumId w:val="7"/>
  </w:num>
  <w:num w:numId="6">
    <w:abstractNumId w:val="3"/>
  </w:num>
  <w:num w:numId="7">
    <w:abstractNumId w:val="30"/>
  </w:num>
  <w:num w:numId="8">
    <w:abstractNumId w:val="5"/>
  </w:num>
  <w:num w:numId="9">
    <w:abstractNumId w:val="13"/>
  </w:num>
  <w:num w:numId="10">
    <w:abstractNumId w:val="27"/>
  </w:num>
  <w:num w:numId="11">
    <w:abstractNumId w:val="11"/>
  </w:num>
  <w:num w:numId="12">
    <w:abstractNumId w:val="18"/>
  </w:num>
  <w:num w:numId="13">
    <w:abstractNumId w:val="25"/>
  </w:num>
  <w:num w:numId="14">
    <w:abstractNumId w:val="26"/>
  </w:num>
  <w:num w:numId="15">
    <w:abstractNumId w:val="19"/>
  </w:num>
  <w:num w:numId="16">
    <w:abstractNumId w:val="8"/>
  </w:num>
  <w:num w:numId="17">
    <w:abstractNumId w:val="9"/>
  </w:num>
  <w:num w:numId="18">
    <w:abstractNumId w:val="15"/>
  </w:num>
  <w:num w:numId="19">
    <w:abstractNumId w:val="14"/>
  </w:num>
  <w:num w:numId="20">
    <w:abstractNumId w:val="22"/>
  </w:num>
  <w:num w:numId="21">
    <w:abstractNumId w:val="24"/>
  </w:num>
  <w:num w:numId="22">
    <w:abstractNumId w:val="28"/>
  </w:num>
  <w:num w:numId="23">
    <w:abstractNumId w:val="29"/>
  </w:num>
  <w:num w:numId="24">
    <w:abstractNumId w:val="4"/>
  </w:num>
  <w:num w:numId="25">
    <w:abstractNumId w:val="21"/>
  </w:num>
  <w:num w:numId="26">
    <w:abstractNumId w:val="10"/>
  </w:num>
  <w:num w:numId="27">
    <w:abstractNumId w:val="17"/>
  </w:num>
  <w:num w:numId="28">
    <w:abstractNumId w:val="12"/>
  </w:num>
  <w:num w:numId="29">
    <w:abstractNumId w:val="16"/>
  </w:num>
  <w:num w:numId="30">
    <w:abstractNumId w:val="23"/>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jE3tjA1MzA1tjBS0lEKTi0uzszPAymwrAUA21HXZSwAAAA="/>
  </w:docVars>
  <w:rsids>
    <w:rsidRoot w:val="0016133F"/>
    <w:rsid w:val="00013945"/>
    <w:rsid w:val="00052F7D"/>
    <w:rsid w:val="0007142C"/>
    <w:rsid w:val="000E7EB4"/>
    <w:rsid w:val="000F23C9"/>
    <w:rsid w:val="000F306D"/>
    <w:rsid w:val="000F78C9"/>
    <w:rsid w:val="00125997"/>
    <w:rsid w:val="00133BF8"/>
    <w:rsid w:val="00136BE2"/>
    <w:rsid w:val="0014299D"/>
    <w:rsid w:val="00147538"/>
    <w:rsid w:val="0016133F"/>
    <w:rsid w:val="00166C3B"/>
    <w:rsid w:val="00170E24"/>
    <w:rsid w:val="001742F6"/>
    <w:rsid w:val="001840A0"/>
    <w:rsid w:val="001C21B1"/>
    <w:rsid w:val="001D00AA"/>
    <w:rsid w:val="001D3E06"/>
    <w:rsid w:val="001F1F16"/>
    <w:rsid w:val="001F2BAD"/>
    <w:rsid w:val="00260009"/>
    <w:rsid w:val="002611FF"/>
    <w:rsid w:val="00286E6D"/>
    <w:rsid w:val="002877D8"/>
    <w:rsid w:val="002D0649"/>
    <w:rsid w:val="002D069A"/>
    <w:rsid w:val="00353A0E"/>
    <w:rsid w:val="003705AF"/>
    <w:rsid w:val="00371331"/>
    <w:rsid w:val="00377C2B"/>
    <w:rsid w:val="00381C4D"/>
    <w:rsid w:val="00390B26"/>
    <w:rsid w:val="00395407"/>
    <w:rsid w:val="003D57E8"/>
    <w:rsid w:val="003E3E7E"/>
    <w:rsid w:val="004547B5"/>
    <w:rsid w:val="004605CC"/>
    <w:rsid w:val="00497449"/>
    <w:rsid w:val="004A176D"/>
    <w:rsid w:val="004A5780"/>
    <w:rsid w:val="004D6B07"/>
    <w:rsid w:val="005118D6"/>
    <w:rsid w:val="005318A6"/>
    <w:rsid w:val="00535AC0"/>
    <w:rsid w:val="00554F19"/>
    <w:rsid w:val="0056026D"/>
    <w:rsid w:val="005958E7"/>
    <w:rsid w:val="005B22B0"/>
    <w:rsid w:val="005C18F9"/>
    <w:rsid w:val="005C6349"/>
    <w:rsid w:val="005D3608"/>
    <w:rsid w:val="005D6B6F"/>
    <w:rsid w:val="0060033E"/>
    <w:rsid w:val="00636F0F"/>
    <w:rsid w:val="00640395"/>
    <w:rsid w:val="0064514F"/>
    <w:rsid w:val="00653B40"/>
    <w:rsid w:val="00682788"/>
    <w:rsid w:val="00691D3E"/>
    <w:rsid w:val="006A0939"/>
    <w:rsid w:val="006C1735"/>
    <w:rsid w:val="006C3BB0"/>
    <w:rsid w:val="006C66FE"/>
    <w:rsid w:val="006C7BB0"/>
    <w:rsid w:val="006F0DB6"/>
    <w:rsid w:val="006F1D7D"/>
    <w:rsid w:val="006F7175"/>
    <w:rsid w:val="00700F78"/>
    <w:rsid w:val="00701A3B"/>
    <w:rsid w:val="00711EA7"/>
    <w:rsid w:val="00734A04"/>
    <w:rsid w:val="00742CAA"/>
    <w:rsid w:val="00742F95"/>
    <w:rsid w:val="00770DE3"/>
    <w:rsid w:val="007828C7"/>
    <w:rsid w:val="0078527B"/>
    <w:rsid w:val="007A61A9"/>
    <w:rsid w:val="007C2D15"/>
    <w:rsid w:val="007D79AB"/>
    <w:rsid w:val="00820746"/>
    <w:rsid w:val="00845D4F"/>
    <w:rsid w:val="008515C8"/>
    <w:rsid w:val="00851B67"/>
    <w:rsid w:val="008554DF"/>
    <w:rsid w:val="0087091B"/>
    <w:rsid w:val="00877CD2"/>
    <w:rsid w:val="00884A9F"/>
    <w:rsid w:val="008A53C1"/>
    <w:rsid w:val="008B7755"/>
    <w:rsid w:val="008E5F3F"/>
    <w:rsid w:val="008F2486"/>
    <w:rsid w:val="00902A0B"/>
    <w:rsid w:val="009036F8"/>
    <w:rsid w:val="009038EE"/>
    <w:rsid w:val="00934C10"/>
    <w:rsid w:val="00936731"/>
    <w:rsid w:val="00940888"/>
    <w:rsid w:val="00983B7B"/>
    <w:rsid w:val="00985ED0"/>
    <w:rsid w:val="009B760E"/>
    <w:rsid w:val="009D5B30"/>
    <w:rsid w:val="00A04406"/>
    <w:rsid w:val="00A0588A"/>
    <w:rsid w:val="00A076F4"/>
    <w:rsid w:val="00A207E3"/>
    <w:rsid w:val="00A40836"/>
    <w:rsid w:val="00A4198F"/>
    <w:rsid w:val="00A734BB"/>
    <w:rsid w:val="00A80FAA"/>
    <w:rsid w:val="00A92FA6"/>
    <w:rsid w:val="00AB6B77"/>
    <w:rsid w:val="00AC38C1"/>
    <w:rsid w:val="00AC7B61"/>
    <w:rsid w:val="00AE4F79"/>
    <w:rsid w:val="00B05AE3"/>
    <w:rsid w:val="00B12A68"/>
    <w:rsid w:val="00B223CA"/>
    <w:rsid w:val="00B226F7"/>
    <w:rsid w:val="00B33F80"/>
    <w:rsid w:val="00B5295B"/>
    <w:rsid w:val="00B61623"/>
    <w:rsid w:val="00B8373C"/>
    <w:rsid w:val="00B9351D"/>
    <w:rsid w:val="00B94E48"/>
    <w:rsid w:val="00C169E9"/>
    <w:rsid w:val="00C24C50"/>
    <w:rsid w:val="00C252E9"/>
    <w:rsid w:val="00C277CD"/>
    <w:rsid w:val="00C5227C"/>
    <w:rsid w:val="00CA3251"/>
    <w:rsid w:val="00CB025B"/>
    <w:rsid w:val="00CD1224"/>
    <w:rsid w:val="00D003F4"/>
    <w:rsid w:val="00D03306"/>
    <w:rsid w:val="00D07CFB"/>
    <w:rsid w:val="00D46900"/>
    <w:rsid w:val="00D5208F"/>
    <w:rsid w:val="00D5517B"/>
    <w:rsid w:val="00D55F24"/>
    <w:rsid w:val="00D822C3"/>
    <w:rsid w:val="00DD7E73"/>
    <w:rsid w:val="00DF29AD"/>
    <w:rsid w:val="00DF5D3F"/>
    <w:rsid w:val="00E00D87"/>
    <w:rsid w:val="00E14425"/>
    <w:rsid w:val="00E20358"/>
    <w:rsid w:val="00E231CE"/>
    <w:rsid w:val="00E3431B"/>
    <w:rsid w:val="00E44331"/>
    <w:rsid w:val="00E54889"/>
    <w:rsid w:val="00E65531"/>
    <w:rsid w:val="00EE193A"/>
    <w:rsid w:val="00F73A5B"/>
    <w:rsid w:val="00F852E4"/>
    <w:rsid w:val="00F93D63"/>
    <w:rsid w:val="00FB14D1"/>
    <w:rsid w:val="00FB23AD"/>
    <w:rsid w:val="00FC19B6"/>
    <w:rsid w:val="00FC28A8"/>
    <w:rsid w:val="00FC60D9"/>
    <w:rsid w:val="00FD3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EC787"/>
  <w15:chartTrackingRefBased/>
  <w15:docId w15:val="{E88BF16C-8DFD-4794-B52B-6C324AB9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E7EB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E7E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F1D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7EB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E7EB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E7E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E7EB4"/>
    <w:rPr>
      <w:color w:val="0000FF"/>
      <w:u w:val="single"/>
    </w:rPr>
  </w:style>
  <w:style w:type="character" w:styleId="Strong">
    <w:name w:val="Strong"/>
    <w:basedOn w:val="DefaultParagraphFont"/>
    <w:uiPriority w:val="22"/>
    <w:qFormat/>
    <w:rsid w:val="000F78C9"/>
    <w:rPr>
      <w:b/>
      <w:bCs/>
    </w:rPr>
  </w:style>
  <w:style w:type="character" w:customStyle="1" w:styleId="Heading3Char">
    <w:name w:val="Heading 3 Char"/>
    <w:basedOn w:val="DefaultParagraphFont"/>
    <w:link w:val="Heading3"/>
    <w:uiPriority w:val="9"/>
    <w:rsid w:val="006F1D7D"/>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05AE3"/>
    <w:rPr>
      <w:color w:val="605E5C"/>
      <w:shd w:val="clear" w:color="auto" w:fill="E1DFDD"/>
    </w:rPr>
  </w:style>
  <w:style w:type="paragraph" w:styleId="ListParagraph">
    <w:name w:val="List Paragraph"/>
    <w:basedOn w:val="Normal"/>
    <w:uiPriority w:val="34"/>
    <w:qFormat/>
    <w:rsid w:val="00FB23AD"/>
    <w:pPr>
      <w:ind w:left="720"/>
      <w:contextualSpacing/>
    </w:pPr>
  </w:style>
  <w:style w:type="table" w:styleId="TableGrid">
    <w:name w:val="Table Grid"/>
    <w:basedOn w:val="TableNormal"/>
    <w:uiPriority w:val="39"/>
    <w:rsid w:val="00013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49510">
      <w:bodyDiv w:val="1"/>
      <w:marLeft w:val="0"/>
      <w:marRight w:val="0"/>
      <w:marTop w:val="0"/>
      <w:marBottom w:val="0"/>
      <w:divBdr>
        <w:top w:val="none" w:sz="0" w:space="0" w:color="auto"/>
        <w:left w:val="none" w:sz="0" w:space="0" w:color="auto"/>
        <w:bottom w:val="none" w:sz="0" w:space="0" w:color="auto"/>
        <w:right w:val="none" w:sz="0" w:space="0" w:color="auto"/>
      </w:divBdr>
    </w:div>
    <w:div w:id="620185984">
      <w:bodyDiv w:val="1"/>
      <w:marLeft w:val="0"/>
      <w:marRight w:val="0"/>
      <w:marTop w:val="0"/>
      <w:marBottom w:val="0"/>
      <w:divBdr>
        <w:top w:val="none" w:sz="0" w:space="0" w:color="auto"/>
        <w:left w:val="none" w:sz="0" w:space="0" w:color="auto"/>
        <w:bottom w:val="none" w:sz="0" w:space="0" w:color="auto"/>
        <w:right w:val="none" w:sz="0" w:space="0" w:color="auto"/>
      </w:divBdr>
      <w:divsChild>
        <w:div w:id="18129411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46205138">
      <w:bodyDiv w:val="1"/>
      <w:marLeft w:val="0"/>
      <w:marRight w:val="0"/>
      <w:marTop w:val="0"/>
      <w:marBottom w:val="0"/>
      <w:divBdr>
        <w:top w:val="none" w:sz="0" w:space="0" w:color="auto"/>
        <w:left w:val="none" w:sz="0" w:space="0" w:color="auto"/>
        <w:bottom w:val="none" w:sz="0" w:space="0" w:color="auto"/>
        <w:right w:val="none" w:sz="0" w:space="0" w:color="auto"/>
      </w:divBdr>
    </w:div>
    <w:div w:id="910113731">
      <w:bodyDiv w:val="1"/>
      <w:marLeft w:val="0"/>
      <w:marRight w:val="0"/>
      <w:marTop w:val="0"/>
      <w:marBottom w:val="0"/>
      <w:divBdr>
        <w:top w:val="none" w:sz="0" w:space="0" w:color="auto"/>
        <w:left w:val="none" w:sz="0" w:space="0" w:color="auto"/>
        <w:bottom w:val="none" w:sz="0" w:space="0" w:color="auto"/>
        <w:right w:val="none" w:sz="0" w:space="0" w:color="auto"/>
      </w:divBdr>
    </w:div>
    <w:div w:id="1066877057">
      <w:bodyDiv w:val="1"/>
      <w:marLeft w:val="0"/>
      <w:marRight w:val="0"/>
      <w:marTop w:val="0"/>
      <w:marBottom w:val="0"/>
      <w:divBdr>
        <w:top w:val="none" w:sz="0" w:space="0" w:color="auto"/>
        <w:left w:val="none" w:sz="0" w:space="0" w:color="auto"/>
        <w:bottom w:val="none" w:sz="0" w:space="0" w:color="auto"/>
        <w:right w:val="none" w:sz="0" w:space="0" w:color="auto"/>
      </w:divBdr>
      <w:divsChild>
        <w:div w:id="12667641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1947940">
      <w:bodyDiv w:val="1"/>
      <w:marLeft w:val="0"/>
      <w:marRight w:val="0"/>
      <w:marTop w:val="0"/>
      <w:marBottom w:val="0"/>
      <w:divBdr>
        <w:top w:val="none" w:sz="0" w:space="0" w:color="auto"/>
        <w:left w:val="none" w:sz="0" w:space="0" w:color="auto"/>
        <w:bottom w:val="none" w:sz="0" w:space="0" w:color="auto"/>
        <w:right w:val="none" w:sz="0" w:space="0" w:color="auto"/>
      </w:divBdr>
    </w:div>
    <w:div w:id="1526019518">
      <w:bodyDiv w:val="1"/>
      <w:marLeft w:val="0"/>
      <w:marRight w:val="0"/>
      <w:marTop w:val="0"/>
      <w:marBottom w:val="0"/>
      <w:divBdr>
        <w:top w:val="none" w:sz="0" w:space="0" w:color="auto"/>
        <w:left w:val="none" w:sz="0" w:space="0" w:color="auto"/>
        <w:bottom w:val="none" w:sz="0" w:space="0" w:color="auto"/>
        <w:right w:val="none" w:sz="0" w:space="0" w:color="auto"/>
      </w:divBdr>
    </w:div>
    <w:div w:id="2017686409">
      <w:bodyDiv w:val="1"/>
      <w:marLeft w:val="0"/>
      <w:marRight w:val="0"/>
      <w:marTop w:val="0"/>
      <w:marBottom w:val="0"/>
      <w:divBdr>
        <w:top w:val="none" w:sz="0" w:space="0" w:color="auto"/>
        <w:left w:val="none" w:sz="0" w:space="0" w:color="auto"/>
        <w:bottom w:val="none" w:sz="0" w:space="0" w:color="auto"/>
        <w:right w:val="none" w:sz="0" w:space="0" w:color="auto"/>
      </w:divBdr>
      <w:divsChild>
        <w:div w:id="1676305119">
          <w:marLeft w:val="605"/>
          <w:marRight w:val="0"/>
          <w:marTop w:val="40"/>
          <w:marBottom w:val="80"/>
          <w:divBdr>
            <w:top w:val="none" w:sz="0" w:space="0" w:color="auto"/>
            <w:left w:val="none" w:sz="0" w:space="0" w:color="auto"/>
            <w:bottom w:val="none" w:sz="0" w:space="0" w:color="auto"/>
            <w:right w:val="none" w:sz="0" w:space="0" w:color="auto"/>
          </w:divBdr>
        </w:div>
        <w:div w:id="1336766885">
          <w:marLeft w:val="605"/>
          <w:marRight w:val="0"/>
          <w:marTop w:val="40"/>
          <w:marBottom w:val="80"/>
          <w:divBdr>
            <w:top w:val="none" w:sz="0" w:space="0" w:color="auto"/>
            <w:left w:val="none" w:sz="0" w:space="0" w:color="auto"/>
            <w:bottom w:val="none" w:sz="0" w:space="0" w:color="auto"/>
            <w:right w:val="none" w:sz="0" w:space="0" w:color="auto"/>
          </w:divBdr>
        </w:div>
      </w:divsChild>
    </w:div>
    <w:div w:id="209790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yui-cse.github.io/cse270-course/Labs/DrMobil.html" TargetMode="External"/><Relationship Id="rId18" Type="http://schemas.openxmlformats.org/officeDocument/2006/relationships/hyperlink" Target="https://byui-cse.github.io/cse270-course/Labs/DrMobil.html" TargetMode="External"/><Relationship Id="rId26" Type="http://schemas.openxmlformats.org/officeDocument/2006/relationships/hyperlink" Target="https://webmailbyui-my.sharepoint.com/personal/wac3_byui_edu/Documents/GitHub/cse270-course/Labs/DrMobileTests.side" TargetMode="External"/><Relationship Id="rId3" Type="http://schemas.openxmlformats.org/officeDocument/2006/relationships/settings" Target="settings.xml"/><Relationship Id="rId21" Type="http://schemas.openxmlformats.org/officeDocument/2006/relationships/hyperlink" Target="https://byui-cse.github.io/cse270-course/Labs/DrMobil.html" TargetMode="External"/><Relationship Id="rId34" Type="http://schemas.openxmlformats.org/officeDocument/2006/relationships/image" Target="media/image12.png"/><Relationship Id="rId7" Type="http://schemas.openxmlformats.org/officeDocument/2006/relationships/hyperlink" Target="https://www2a.cdc.gov/cdcup/library/templates/CDC_UP_Test_Plan_Template.doc" TargetMode="External"/><Relationship Id="rId12" Type="http://schemas.openxmlformats.org/officeDocument/2006/relationships/hyperlink" Target="https://byui-cse.github.io/cse270-course/Labs/DrMobil.html" TargetMode="External"/><Relationship Id="rId17" Type="http://schemas.openxmlformats.org/officeDocument/2006/relationships/hyperlink" Target="https://byui-cse.github.io/cse270-course/Labs/DrMobil.html" TargetMode="External"/><Relationship Id="rId25" Type="http://schemas.openxmlformats.org/officeDocument/2006/relationships/image" Target="media/image4.png"/><Relationship Id="rId33"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byui-cse.github.io/cse270-course/Labs/DrMobil.html" TargetMode="External"/><Relationship Id="rId20" Type="http://schemas.openxmlformats.org/officeDocument/2006/relationships/hyperlink" Target="https://byui-cse.github.io/cse270-course/Labs/DrMobil.html" TargetMode="External"/><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webmailbyui-my.sharepoint.com/personal/wac3_byui_edu/Documents/GitHub/cse270-course/Reading/Reading.html" TargetMode="External"/><Relationship Id="rId11" Type="http://schemas.openxmlformats.org/officeDocument/2006/relationships/hyperlink" Target="https://www.google.com/url?sa=t&amp;rct=j&amp;q=&amp;esrc=s&amp;source=web&amp;cd=26&amp;ved=2ahUKEwi874Dbm53mAhUW7J4KHSKZCtMQFjAZegQIChAC&amp;url=https%3A%2F%2Fit.gwu.edu%2Fsites%2Fg%2Ffiles%2Fzaxdzs1131%2Ff%2Fdownloads%2F%255BProject%2520Name%255D%2520-%2520Test%2520Plan%2520%2526%2520Procedures.docx&amp;usg=AOvVaw3cUgOfQhWcvxwE9rycV2h8" TargetMode="External"/><Relationship Id="rId24" Type="http://schemas.openxmlformats.org/officeDocument/2006/relationships/image" Target="media/image3.png"/><Relationship Id="rId32" Type="http://schemas.openxmlformats.org/officeDocument/2006/relationships/image" Target="media/image10.png"/><Relationship Id="rId5" Type="http://schemas.openxmlformats.org/officeDocument/2006/relationships/hyperlink" Target="https://byui-cse.github.io/cse270-course/Labs/DrMobil.html" TargetMode="External"/><Relationship Id="rId15" Type="http://schemas.openxmlformats.org/officeDocument/2006/relationships/hyperlink" Target="https://byui-cse.github.io/cse270-course/Labs/DrMobil.html" TargetMode="External"/><Relationship Id="rId23" Type="http://schemas.openxmlformats.org/officeDocument/2006/relationships/image" Target="media/image2.png"/><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hyperlink" Target="https://geteasyqa.com/qa/best-test-plan-template/" TargetMode="External"/><Relationship Id="rId19" Type="http://schemas.openxmlformats.org/officeDocument/2006/relationships/hyperlink" Target="https://byui-cse.github.io/cse270-course/Labs/DrMobil.html" TargetMode="Externa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strongqa.com/uploads/document/doc/29/test-plan-template-04.docx" TargetMode="External"/><Relationship Id="rId14" Type="http://schemas.openxmlformats.org/officeDocument/2006/relationships/hyperlink" Target="https://byui-cse.github.io/cse270-course/Labs/DrMobil.html" TargetMode="External"/><Relationship Id="rId22" Type="http://schemas.openxmlformats.org/officeDocument/2006/relationships/image" Target="media/image1.png"/><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fontTable" Target="fontTable.xml"/><Relationship Id="rId8" Type="http://schemas.openxmlformats.org/officeDocument/2006/relationships/hyperlink" Target="https://www.google.com/url?sa=t&amp;rct=j&amp;q=&amp;esrc=s&amp;source=web&amp;cd=26&amp;ved=2ahUKEwi874Dbm53mAhUW7J4KHSKZCtMQFjAZegQIChAC&amp;url=https%3A%2F%2Fit.gwu.edu%2Fsites%2Fg%2Ffiles%2Fzaxdzs1131%2Ff%2Fdownloads%2F%255BProject%2520Name%255D%2520-%2520Test%2520Plan%2520%2526%2520Procedures.docx&amp;usg=AOvVaw3cUgOfQhWcvxwE9rycV2h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TotalTime>
  <Pages>17</Pages>
  <Words>2751</Words>
  <Characters>15685</Characters>
  <Application>Microsoft Office Word</Application>
  <DocSecurity>0</DocSecurity>
  <Lines>130</Lines>
  <Paragraphs>36</Paragraphs>
  <ScaleCrop>false</ScaleCrop>
  <Company/>
  <LinksUpToDate>false</LinksUpToDate>
  <CharactersWithSpaces>1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162</cp:revision>
  <dcterms:created xsi:type="dcterms:W3CDTF">2021-04-07T02:05:00Z</dcterms:created>
  <dcterms:modified xsi:type="dcterms:W3CDTF">2021-06-18T17:40:00Z</dcterms:modified>
</cp:coreProperties>
</file>